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2FC845FA" w:rsidR="00E04D2E" w:rsidRDefault="00BB5247" w:rsidP="00C446D7">
                <w:pPr>
                  <w:jc w:val="left"/>
                </w:pPr>
                <w:r>
                  <w:t>2</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B2784CB" w:rsidR="000D6078" w:rsidRPr="004C5E34" w:rsidRDefault="0089341E" w:rsidP="00D45883">
            <w:pPr>
              <w:jc w:val="center"/>
              <w:cnfStyle w:val="000000100000" w:firstRow="0" w:lastRow="0" w:firstColumn="0" w:lastColumn="0" w:oddVBand="0" w:evenVBand="0" w:oddHBand="1" w:evenHBand="0" w:firstRowFirstColumn="0" w:firstRowLastColumn="0" w:lastRowFirstColumn="0" w:lastRowLastColumn="0"/>
            </w:pPr>
            <w:r>
              <w:t>Muhammad Shah</w:t>
            </w:r>
          </w:p>
        </w:tc>
        <w:tc>
          <w:tcPr>
            <w:tcW w:w="3221" w:type="pct"/>
          </w:tcPr>
          <w:p w14:paraId="5162603B" w14:textId="1F7C8FD5" w:rsidR="000D6078" w:rsidRPr="00BB5247" w:rsidRDefault="0089341E" w:rsidP="00513408">
            <w:pPr>
              <w:pStyle w:val="Instructions"/>
              <w:jc w:val="center"/>
              <w:cnfStyle w:val="000000100000" w:firstRow="0" w:lastRow="0" w:firstColumn="0" w:lastColumn="0" w:oddVBand="0" w:evenVBand="0" w:oddHBand="1" w:evenHBand="0" w:firstRowFirstColumn="0" w:firstRowLastColumn="0" w:lastRowFirstColumn="0" w:lastRowLastColumn="0"/>
              <w:rPr>
                <w:b/>
              </w:rPr>
            </w:pPr>
            <w:r>
              <w:t>Hardware</w:t>
            </w:r>
            <w:r w:rsidR="00BB5247" w:rsidRPr="00BB5247">
              <w:t xml:space="preserve"> </w:t>
            </w:r>
            <w:r>
              <w:t>Design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33804A2E" w:rsidR="000D6078" w:rsidRDefault="0089341E" w:rsidP="00D45883">
            <w:pPr>
              <w:jc w:val="center"/>
              <w:cnfStyle w:val="000000000000" w:firstRow="0" w:lastRow="0" w:firstColumn="0" w:lastColumn="0" w:oddVBand="0" w:evenVBand="0" w:oddHBand="0" w:evenHBand="0" w:firstRowFirstColumn="0" w:firstRowLastColumn="0" w:lastRowFirstColumn="0" w:lastRowLastColumn="0"/>
            </w:pPr>
            <w:r>
              <w:t>Waleed Ahmed</w:t>
            </w:r>
          </w:p>
        </w:tc>
        <w:tc>
          <w:tcPr>
            <w:tcW w:w="3221" w:type="pct"/>
          </w:tcPr>
          <w:p w14:paraId="48E838B9" w14:textId="5732E674" w:rsidR="000D6078" w:rsidRPr="00BB5247" w:rsidRDefault="008720CD" w:rsidP="00513408">
            <w:pPr>
              <w:jc w:val="center"/>
              <w:cnfStyle w:val="000000000000" w:firstRow="0" w:lastRow="0" w:firstColumn="0" w:lastColumn="0" w:oddVBand="0" w:evenVBand="0" w:oddHBand="0" w:evenHBand="0" w:firstRowFirstColumn="0" w:firstRowLastColumn="0" w:lastRowFirstColumn="0" w:lastRowLastColumn="0"/>
              <w:rPr>
                <w:i/>
              </w:rPr>
            </w:pPr>
            <w:r>
              <w:rPr>
                <w:i/>
              </w:rPr>
              <w:t>Software</w:t>
            </w:r>
            <w:r w:rsidR="00BB5247" w:rsidRPr="00BB5247">
              <w:rPr>
                <w:i/>
              </w:rPr>
              <w:t xml:space="preserve"> De</w:t>
            </w:r>
            <w:r>
              <w:rPr>
                <w:i/>
              </w:rPr>
              <w:t>veloper</w:t>
            </w:r>
          </w:p>
        </w:tc>
      </w:tr>
    </w:tbl>
    <w:p w14:paraId="5E569BE2" w14:textId="542F32F6" w:rsidR="004051F9" w:rsidRDefault="004051F9" w:rsidP="004051F9">
      <w:pPr>
        <w:pStyle w:val="Heading1"/>
      </w:pPr>
      <w:r>
        <w:t xml:space="preserve">Design </w:t>
      </w:r>
      <w:r w:rsidR="00F112F4">
        <w:t>Overview</w:t>
      </w:r>
    </w:p>
    <w:p w14:paraId="58DEAE09" w14:textId="13CB2B4D" w:rsidR="007D4E2D" w:rsidRDefault="007D4E2D" w:rsidP="007D4E2D">
      <w:pPr>
        <w:pStyle w:val="Heading2"/>
      </w:pPr>
      <w:r>
        <w:t>Problem Statement</w:t>
      </w:r>
    </w:p>
    <w:p w14:paraId="0B8A83AE" w14:textId="316DB43F" w:rsidR="00C2073B" w:rsidRPr="00E033A3" w:rsidRDefault="00C2073B" w:rsidP="0069354A">
      <w:pPr>
        <w:rPr>
          <w:color w:val="000000" w:themeColor="text1"/>
        </w:rPr>
      </w:pPr>
      <w:r w:rsidRPr="00E033A3">
        <w:rPr>
          <w:color w:val="000000" w:themeColor="text1"/>
        </w:rPr>
        <w:t xml:space="preserve">Bicyclists </w:t>
      </w:r>
      <w:r w:rsidR="00583501" w:rsidRPr="00E033A3">
        <w:rPr>
          <w:color w:val="000000" w:themeColor="text1"/>
        </w:rPr>
        <w:t xml:space="preserve">often have difficulty navigating roads, as roads are dominated by automotive vehicles and is a dangerous environment for a slow-moving vehicle like a bicycle. Bicyclists don’t take up much space on the road and can be hard to spot in low visibility conditions such as fog or low light. Due to the lack of light intensity on a bicycle, bicyclists themselves also may have a </w:t>
      </w:r>
      <w:proofErr w:type="gramStart"/>
      <w:r w:rsidR="00583501" w:rsidRPr="00E033A3">
        <w:rPr>
          <w:color w:val="000000" w:themeColor="text1"/>
        </w:rPr>
        <w:t>hard time spotting obstacles</w:t>
      </w:r>
      <w:proofErr w:type="gramEnd"/>
      <w:r w:rsidR="00583501" w:rsidRPr="00E033A3">
        <w:rPr>
          <w:color w:val="000000" w:themeColor="text1"/>
        </w:rPr>
        <w:t xml:space="preserve"> in certain conditions. Design a system that involves two ultrasonic sensors, one for the forward, and one for the rear direction, that can alert the bicyclist and others on the road to oncoming danger.</w:t>
      </w:r>
    </w:p>
    <w:p w14:paraId="230A603C" w14:textId="51D406DD" w:rsidR="00CC53C3" w:rsidRDefault="00CC53C3" w:rsidP="00CC53C3">
      <w:pPr>
        <w:pStyle w:val="Heading2"/>
      </w:pPr>
      <w:r>
        <w:t>Design Scope</w:t>
      </w:r>
    </w:p>
    <w:p w14:paraId="4E18302A" w14:textId="2ACF919E" w:rsidR="004A4391" w:rsidRPr="00E033A3" w:rsidRDefault="004A4391" w:rsidP="004A4391">
      <w:pPr>
        <w:rPr>
          <w:color w:val="000000" w:themeColor="text1"/>
        </w:rPr>
      </w:pPr>
      <w:r w:rsidRPr="00E033A3">
        <w:rPr>
          <w:color w:val="000000" w:themeColor="text1"/>
        </w:rPr>
        <w:t>This project solves the problem by attaching a small device to the bicycle that has 2 ultrasonic sensors for detecting the proximity of objects in front of and behind the cyclist. The indicator for the rear direction is level sensitive coloured LEDs that turn on as each proximity threshold is passed. The indicator for the forward direction is a buzzer that beeps at different frequencies to indicate the proximity of objects.</w:t>
      </w:r>
    </w:p>
    <w:p w14:paraId="2DE35D96" w14:textId="365B6D5B" w:rsidR="00723DD6" w:rsidRP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w:t>
      </w:r>
      <w:r w:rsidR="001436B4">
        <w:rPr>
          <w:iCs/>
        </w:rPr>
        <w:t>a small</w:t>
      </w:r>
      <w:r>
        <w:rPr>
          <w:iCs/>
        </w:rPr>
        <w:t xml:space="preserve"> LCD</w:t>
      </w:r>
      <w:r w:rsidR="00D55226">
        <w:rPr>
          <w:iCs/>
        </w:rPr>
        <w:t xml:space="preserve"> screen</w:t>
      </w:r>
      <w:r>
        <w:rPr>
          <w:iCs/>
        </w:rPr>
        <w:t xml:space="preserve"> at a safe location that wouldn’t cause any distractions for the cyclist. </w:t>
      </w:r>
    </w:p>
    <w:p w14:paraId="53C3F215" w14:textId="19396280" w:rsidR="003A752D" w:rsidRDefault="00296AEA" w:rsidP="003A752D">
      <w:pPr>
        <w:pStyle w:val="Heading2"/>
      </w:pPr>
      <w:r>
        <w:t xml:space="preserve">Project Design </w:t>
      </w:r>
      <w:r w:rsidR="003A752D">
        <w:t>Requirements</w:t>
      </w:r>
    </w:p>
    <w:p w14:paraId="09E0AC49" w14:textId="4D5CE3A2" w:rsidR="00BA6588" w:rsidRDefault="00625C10" w:rsidP="00BA6588">
      <w:pPr>
        <w:pStyle w:val="ListParagraph"/>
        <w:numPr>
          <w:ilvl w:val="0"/>
          <w:numId w:val="20"/>
        </w:numPr>
      </w:pPr>
      <w:r>
        <w:t xml:space="preserve">The </w:t>
      </w:r>
      <w:r w:rsidR="00BF1FD7">
        <w:t>device</w:t>
      </w:r>
      <w:r>
        <w:t xml:space="preserve"> must display the output of the </w:t>
      </w:r>
      <w:r w:rsidR="00723DD6">
        <w:t xml:space="preserve">one of the </w:t>
      </w:r>
      <w:r>
        <w:t>ultrasonic sensor readings</w:t>
      </w:r>
      <w:r w:rsidR="00A30FB8">
        <w:t xml:space="preserve"> on a small LCD screen</w:t>
      </w:r>
      <w:r>
        <w:t>, converting the sensor digital readings to a distance value</w:t>
      </w:r>
      <w:r w:rsidR="00A30FB8">
        <w:t xml:space="preserve"> in c</w:t>
      </w:r>
      <w:r w:rsidR="00BA6588">
        <w:t xml:space="preserve">m, and </w:t>
      </w:r>
      <w:r w:rsidR="00A025EE">
        <w:t xml:space="preserve">be able to </w:t>
      </w:r>
      <w:r w:rsidR="00BA6588">
        <w:t>easily switch between the two directions</w:t>
      </w:r>
    </w:p>
    <w:p w14:paraId="5D1AA3B0" w14:textId="6ABE8B0C" w:rsidR="00625C10" w:rsidRDefault="00625C10" w:rsidP="000D11E3">
      <w:pPr>
        <w:pStyle w:val="ListParagraph"/>
        <w:numPr>
          <w:ilvl w:val="0"/>
          <w:numId w:val="20"/>
        </w:numPr>
      </w:pPr>
      <w:r>
        <w:t xml:space="preserve">The </w:t>
      </w:r>
      <w:r w:rsidR="00F43576">
        <w:t>device</w:t>
      </w:r>
      <w:r>
        <w:t xml:space="preserve"> must turn on a certain coloured LED </w:t>
      </w:r>
      <w:r w:rsidR="00ED48E7">
        <w:t>depending on where the distance from the rear ultrasonic sensor lies between 3 configurable thresholds</w:t>
      </w:r>
    </w:p>
    <w:p w14:paraId="62067D83" w14:textId="71A8DB1B" w:rsidR="00625C10" w:rsidRDefault="00625C10" w:rsidP="00625C10">
      <w:pPr>
        <w:pStyle w:val="ListParagraph"/>
        <w:numPr>
          <w:ilvl w:val="0"/>
          <w:numId w:val="20"/>
        </w:numPr>
      </w:pPr>
      <w:r>
        <w:t xml:space="preserve">The project </w:t>
      </w:r>
      <w:r w:rsidR="00504BF5">
        <w:t>must create two unique buzzer frequency patterns depending on where the distance from the forward ultrasonic lies between 2 configurable thresholds</w:t>
      </w:r>
    </w:p>
    <w:p w14:paraId="60EB2E99" w14:textId="530CB4CB" w:rsidR="00C36503" w:rsidRDefault="00BA6588" w:rsidP="00C36503">
      <w:pPr>
        <w:pStyle w:val="ListParagraph"/>
        <w:numPr>
          <w:ilvl w:val="0"/>
          <w:numId w:val="20"/>
        </w:numPr>
      </w:pPr>
      <w:r>
        <w:t xml:space="preserve">The project must allow </w:t>
      </w:r>
      <w:r w:rsidR="0040368C">
        <w:t>the u</w:t>
      </w:r>
      <w:r>
        <w:t>ser to change the rear and forward proximity thresholds</w:t>
      </w:r>
      <w:r w:rsidR="009E5AD5">
        <w:t>, done through interrupt-enabled push buttons</w:t>
      </w:r>
    </w:p>
    <w:p w14:paraId="2980B4D3" w14:textId="34F007B3" w:rsidR="00C36503" w:rsidRDefault="00C36503" w:rsidP="00C36503"/>
    <w:p w14:paraId="0DEECBDA" w14:textId="60BFE56C"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60BC0162" w:rsidR="00723DD6" w:rsidRDefault="0020707B" w:rsidP="00723DD6">
      <w:pPr>
        <w:pStyle w:val="Instructions"/>
        <w:keepNext/>
      </w:pPr>
      <w:r>
        <w:rPr>
          <w:noProof/>
          <w:lang w:val="en-US"/>
        </w:rPr>
        <w:drawing>
          <wp:anchor distT="0" distB="0" distL="114300" distR="114300" simplePos="0" relativeHeight="251658240" behindDoc="0" locked="0" layoutInCell="1" allowOverlap="1" wp14:anchorId="78CDC1AC" wp14:editId="128C40D7">
            <wp:simplePos x="0" y="0"/>
            <wp:positionH relativeFrom="margin">
              <wp:align>center</wp:align>
            </wp:positionH>
            <wp:positionV relativeFrom="paragraph">
              <wp:posOffset>236220</wp:posOffset>
            </wp:positionV>
            <wp:extent cx="4323284" cy="29972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23284" cy="2997200"/>
                    </a:xfrm>
                    <a:prstGeom prst="rect">
                      <a:avLst/>
                    </a:prstGeom>
                  </pic:spPr>
                </pic:pic>
              </a:graphicData>
            </a:graphic>
          </wp:anchor>
        </w:drawing>
      </w:r>
      <w:r w:rsidR="00FC7321">
        <w:br w:type="textWrapping" w:clear="all"/>
      </w:r>
    </w:p>
    <w:p w14:paraId="5DEE641A" w14:textId="715DDF80" w:rsidR="00761C35" w:rsidRDefault="00723DD6" w:rsidP="0020707B">
      <w:pPr>
        <w:pStyle w:val="Caption"/>
        <w:jc w:val="center"/>
      </w:pPr>
      <w:r>
        <w:t xml:space="preserve">Figure </w:t>
      </w:r>
      <w:r w:rsidR="00A7225A">
        <w:fldChar w:fldCharType="begin"/>
      </w:r>
      <w:r w:rsidR="00A7225A">
        <w:instrText xml:space="preserve"> SEQ Figure \* ARABIC </w:instrText>
      </w:r>
      <w:r w:rsidR="00A7225A">
        <w:fldChar w:fldCharType="separate"/>
      </w:r>
      <w:r w:rsidR="00BA4CE0">
        <w:rPr>
          <w:noProof/>
        </w:rPr>
        <w:t>1</w:t>
      </w:r>
      <w:r w:rsidR="00A7225A">
        <w:rPr>
          <w:noProof/>
        </w:rPr>
        <w:fldChar w:fldCharType="end"/>
      </w:r>
      <w:r w:rsidR="00CF777C">
        <w:rPr>
          <w:noProof/>
        </w:rPr>
        <w:t>:</w:t>
      </w:r>
      <w:r>
        <w:t xml:space="preserve"> System-Level Design shown with a high -level block diagram</w:t>
      </w:r>
    </w:p>
    <w:p w14:paraId="4701B382" w14:textId="1CB51D48" w:rsidR="00723DD6" w:rsidRDefault="00723DD6" w:rsidP="00723DD6">
      <w:pPr>
        <w:keepNext/>
      </w:pPr>
      <w:r>
        <w:rPr>
          <w:noProof/>
          <w:lang w:val="en-US"/>
        </w:rPr>
        <w:lastRenderedPageBreak/>
        <w:drawing>
          <wp:anchor distT="0" distB="0" distL="114300" distR="114300" simplePos="0" relativeHeight="251664384" behindDoc="0" locked="0" layoutInCell="1" allowOverlap="1" wp14:anchorId="17B8C005" wp14:editId="3B8E1C1A">
            <wp:simplePos x="0" y="0"/>
            <wp:positionH relativeFrom="margin">
              <wp:align>center</wp:align>
            </wp:positionH>
            <wp:positionV relativeFrom="paragraph">
              <wp:posOffset>0</wp:posOffset>
            </wp:positionV>
            <wp:extent cx="4349246" cy="49784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9246" cy="4978400"/>
                    </a:xfrm>
                    <a:prstGeom prst="rect">
                      <a:avLst/>
                    </a:prstGeom>
                    <a:noFill/>
                    <a:ln>
                      <a:noFill/>
                    </a:ln>
                  </pic:spPr>
                </pic:pic>
              </a:graphicData>
            </a:graphic>
          </wp:anchor>
        </w:drawing>
      </w:r>
    </w:p>
    <w:p w14:paraId="789AEE1A" w14:textId="21D3D82F" w:rsidR="00723DD6" w:rsidRDefault="00723DD6" w:rsidP="0020707B">
      <w:pPr>
        <w:pStyle w:val="Caption"/>
        <w:jc w:val="center"/>
      </w:pPr>
      <w:r>
        <w:t xml:space="preserve">Figure </w:t>
      </w:r>
      <w:r w:rsidR="00A7225A">
        <w:fldChar w:fldCharType="begin"/>
      </w:r>
      <w:r w:rsidR="00A7225A">
        <w:instrText xml:space="preserve"> SEQ Figure \* ARABIC </w:instrText>
      </w:r>
      <w:r w:rsidR="00A7225A">
        <w:fldChar w:fldCharType="separate"/>
      </w:r>
      <w:r w:rsidR="00BA4CE0">
        <w:rPr>
          <w:noProof/>
        </w:rPr>
        <w:t>2</w:t>
      </w:r>
      <w:r w:rsidR="00A7225A">
        <w:rPr>
          <w:noProof/>
        </w:rPr>
        <w:fldChar w:fldCharType="end"/>
      </w:r>
      <w:r w:rsidR="00C430C5">
        <w:rPr>
          <w:noProof/>
        </w:rPr>
        <w:t>:</w:t>
      </w:r>
      <w:r>
        <w:t xml:space="preserve"> Feasibility Model Diagram</w:t>
      </w:r>
    </w:p>
    <w:p w14:paraId="34AA9978" w14:textId="0FCE5BAD" w:rsidR="00723DD6" w:rsidRDefault="00723DD6" w:rsidP="00723DD6"/>
    <w:p w14:paraId="40637799" w14:textId="7BCFE445" w:rsidR="00723DD6" w:rsidRDefault="007F1574" w:rsidP="00723DD6">
      <w:pPr>
        <w:keepNext/>
      </w:pPr>
      <w:r>
        <w:rPr>
          <w:noProof/>
        </w:rPr>
        <w:lastRenderedPageBreak/>
        <w:drawing>
          <wp:inline distT="0" distB="0" distL="0" distR="0" wp14:anchorId="71752892" wp14:editId="6B79D5D6">
            <wp:extent cx="5943600" cy="312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E298_Software_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7A9FAF78" w14:textId="62F7BE0F" w:rsidR="00723DD6" w:rsidRDefault="00723DD6" w:rsidP="002B7D1E">
      <w:pPr>
        <w:pStyle w:val="Caption"/>
        <w:jc w:val="center"/>
      </w:pPr>
      <w:r>
        <w:t xml:space="preserve">Figure </w:t>
      </w:r>
      <w:r w:rsidR="00A7225A">
        <w:fldChar w:fldCharType="begin"/>
      </w:r>
      <w:r w:rsidR="00A7225A">
        <w:instrText xml:space="preserve"> SEQ Figure \* ARABIC </w:instrText>
      </w:r>
      <w:r w:rsidR="00A7225A">
        <w:fldChar w:fldCharType="separate"/>
      </w:r>
      <w:r w:rsidR="00BA4CE0">
        <w:rPr>
          <w:noProof/>
        </w:rPr>
        <w:t>3</w:t>
      </w:r>
      <w:r w:rsidR="00A7225A">
        <w:rPr>
          <w:noProof/>
        </w:rPr>
        <w:fldChar w:fldCharType="end"/>
      </w:r>
      <w:r w:rsidR="00270007">
        <w:rPr>
          <w:noProof/>
        </w:rPr>
        <w:t>:</w:t>
      </w:r>
      <w:r>
        <w:t xml:space="preserve"> High-Level Software Flowchart</w:t>
      </w:r>
    </w:p>
    <w:p w14:paraId="15FF3B0C" w14:textId="77777777" w:rsidR="00723DD6" w:rsidRPr="00723DD6" w:rsidRDefault="00723DD6" w:rsidP="00723DD6"/>
    <w:p w14:paraId="07E96250" w14:textId="77777777" w:rsidR="004C0E60" w:rsidRDefault="004C0E60" w:rsidP="00761C35">
      <w:pPr>
        <w:pStyle w:val="Instructions"/>
      </w:pPr>
    </w:p>
    <w:p w14:paraId="2BCDF9DE" w14:textId="6BE085A7" w:rsidR="00830242" w:rsidRDefault="00830242" w:rsidP="00693EF8">
      <w:pPr>
        <w:pStyle w:val="Heading2"/>
        <w:tabs>
          <w:tab w:val="left" w:pos="5892"/>
        </w:tabs>
      </w:pPr>
      <w:r>
        <w:lastRenderedPageBreak/>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1F363954" w:rsidR="00723DD6" w:rsidRDefault="00723DD6" w:rsidP="00693EF8">
            <w:pPr>
              <w:pStyle w:val="Instructions"/>
              <w:keepNext/>
            </w:pPr>
            <w:r>
              <w:rPr>
                <w:noProof/>
              </w:rPr>
              <w:drawing>
                <wp:anchor distT="0" distB="0" distL="114300" distR="114300" simplePos="0" relativeHeight="251663360" behindDoc="0" locked="0" layoutInCell="1" allowOverlap="1" wp14:anchorId="6EBBC354" wp14:editId="1A311206">
                  <wp:simplePos x="0" y="0"/>
                  <wp:positionH relativeFrom="column">
                    <wp:posOffset>53340</wp:posOffset>
                  </wp:positionH>
                  <wp:positionV relativeFrom="paragraph">
                    <wp:posOffset>109220</wp:posOffset>
                  </wp:positionV>
                  <wp:extent cx="2413000" cy="2165254"/>
                  <wp:effectExtent l="0" t="0" r="635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anchor>
              </w:drawing>
            </w:r>
          </w:p>
          <w:p w14:paraId="41502116" w14:textId="657A923D" w:rsidR="00723DD6" w:rsidRDefault="00723DD6" w:rsidP="00C57A32">
            <w:pPr>
              <w:pStyle w:val="Caption"/>
              <w:jc w:val="center"/>
            </w:pPr>
            <w:r>
              <w:t xml:space="preserve">Figure </w:t>
            </w:r>
            <w:r w:rsidR="00A7225A">
              <w:fldChar w:fldCharType="begin"/>
            </w:r>
            <w:r w:rsidR="00A7225A">
              <w:instrText xml:space="preserve"> SEQ Figure \* ARABIC </w:instrText>
            </w:r>
            <w:r w:rsidR="00A7225A">
              <w:fldChar w:fldCharType="separate"/>
            </w:r>
            <w:r w:rsidR="00BA4CE0">
              <w:rPr>
                <w:noProof/>
              </w:rPr>
              <w:t>4</w:t>
            </w:r>
            <w:r w:rsidR="00A7225A">
              <w:rPr>
                <w:noProof/>
              </w:rPr>
              <w:fldChar w:fldCharType="end"/>
            </w:r>
            <w:r w:rsidR="0046781D">
              <w:rPr>
                <w:noProof/>
              </w:rPr>
              <w:t>:</w:t>
            </w:r>
            <w:r>
              <w:t xml:space="preserve"> </w:t>
            </w:r>
            <w:r w:rsidRPr="00A0737A">
              <w:t>Completed prototype with PCB on top of MCU</w:t>
            </w:r>
          </w:p>
        </w:tc>
        <w:tc>
          <w:tcPr>
            <w:tcW w:w="705" w:type="dxa"/>
          </w:tcPr>
          <w:p w14:paraId="0DA44867" w14:textId="3BB736AB"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50DCC74C"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3A126D92" w:rsidR="00723DD6" w:rsidRDefault="00723DD6" w:rsidP="00C57A32">
            <w:pPr>
              <w:pStyle w:val="Instructions"/>
              <w:keepNext/>
              <w:jc w:val="center"/>
            </w:pPr>
            <w:r>
              <w:rPr>
                <w:noProof/>
              </w:rPr>
              <w:drawing>
                <wp:anchor distT="0" distB="0" distL="114300" distR="114300" simplePos="0" relativeHeight="251660288" behindDoc="1" locked="0" layoutInCell="1" allowOverlap="1" wp14:anchorId="592D85FD" wp14:editId="26A77628">
                  <wp:simplePos x="0" y="0"/>
                  <wp:positionH relativeFrom="column">
                    <wp:posOffset>493395</wp:posOffset>
                  </wp:positionH>
                  <wp:positionV relativeFrom="paragraph">
                    <wp:posOffset>99060</wp:posOffset>
                  </wp:positionV>
                  <wp:extent cx="1413510" cy="21374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3510" cy="2137410"/>
                          </a:xfrm>
                          <a:prstGeom prst="rect">
                            <a:avLst/>
                          </a:prstGeom>
                          <a:noFill/>
                          <a:ln>
                            <a:noFill/>
                          </a:ln>
                        </pic:spPr>
                      </pic:pic>
                    </a:graphicData>
                  </a:graphic>
                </wp:anchor>
              </w:drawing>
            </w:r>
          </w:p>
          <w:p w14:paraId="0E417190" w14:textId="34AC7168" w:rsidR="00723DD6" w:rsidRDefault="00723DD6" w:rsidP="00C57A32">
            <w:pPr>
              <w:pStyle w:val="Caption"/>
              <w:jc w:val="center"/>
              <w:rPr>
                <w:noProof/>
              </w:rPr>
            </w:pPr>
            <w:r>
              <w:t xml:space="preserve">Figure </w:t>
            </w:r>
            <w:r w:rsidR="00A7225A">
              <w:fldChar w:fldCharType="begin"/>
            </w:r>
            <w:r w:rsidR="00A7225A">
              <w:instrText xml:space="preserve"> SEQ Figure \* ARABIC </w:instrText>
            </w:r>
            <w:r w:rsidR="00A7225A">
              <w:fldChar w:fldCharType="separate"/>
            </w:r>
            <w:r w:rsidR="00BA4CE0">
              <w:rPr>
                <w:noProof/>
              </w:rPr>
              <w:t>5</w:t>
            </w:r>
            <w:r w:rsidR="00A7225A">
              <w:rPr>
                <w:noProof/>
              </w:rPr>
              <w:fldChar w:fldCharType="end"/>
            </w:r>
            <w:r w:rsidR="00C8664A">
              <w:rPr>
                <w:noProof/>
              </w:rPr>
              <w:t>:</w:t>
            </w:r>
            <w:r>
              <w:t xml:space="preserve"> </w:t>
            </w:r>
            <w:r w:rsidR="00FF4F1E" w:rsidRPr="00FF4F1E">
              <w:t xml:space="preserve">Rear proximity sensor reading (cm) </w:t>
            </w:r>
            <w:r w:rsidR="00FF4F1E">
              <w:t>below</w:t>
            </w:r>
            <w:r w:rsidR="00FF4F1E" w:rsidRPr="00FF4F1E">
              <w:t xml:space="preserve"> the </w:t>
            </w:r>
            <w:r w:rsidR="000C7155">
              <w:t>lowest</w:t>
            </w:r>
            <w:r w:rsidR="00FF4F1E" w:rsidRPr="00FF4F1E">
              <w:t xml:space="preserve"> threshold value, indicated by a </w:t>
            </w:r>
            <w:r w:rsidR="003A2B8D">
              <w:t xml:space="preserve">red </w:t>
            </w:r>
            <w:r w:rsidR="00FF4F1E" w:rsidRPr="00FF4F1E">
              <w:t>LED</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anchor distT="0" distB="0" distL="114300" distR="114300" simplePos="0" relativeHeight="251661312" behindDoc="0" locked="0" layoutInCell="1" allowOverlap="1" wp14:anchorId="677D1011" wp14:editId="5E499B58">
                  <wp:simplePos x="0" y="0"/>
                  <wp:positionH relativeFrom="column">
                    <wp:posOffset>640080</wp:posOffset>
                  </wp:positionH>
                  <wp:positionV relativeFrom="paragraph">
                    <wp:posOffset>123190</wp:posOffset>
                  </wp:positionV>
                  <wp:extent cx="1167079" cy="1877291"/>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7079" cy="1877291"/>
                          </a:xfrm>
                          <a:prstGeom prst="rect">
                            <a:avLst/>
                          </a:prstGeom>
                          <a:noFill/>
                          <a:ln>
                            <a:noFill/>
                          </a:ln>
                        </pic:spPr>
                      </pic:pic>
                    </a:graphicData>
                  </a:graphic>
                </wp:anchor>
              </w:drawing>
            </w:r>
          </w:p>
          <w:p w14:paraId="61E6988B" w14:textId="75662119" w:rsidR="00723DD6" w:rsidRDefault="00723DD6" w:rsidP="001518E1">
            <w:pPr>
              <w:pStyle w:val="Caption"/>
              <w:jc w:val="center"/>
            </w:pPr>
            <w:r>
              <w:t xml:space="preserve">Figure </w:t>
            </w:r>
            <w:r w:rsidR="00A7225A">
              <w:fldChar w:fldCharType="begin"/>
            </w:r>
            <w:r w:rsidR="00A7225A">
              <w:instrText xml:space="preserve"> SEQ Figure \* ARABIC </w:instrText>
            </w:r>
            <w:r w:rsidR="00A7225A">
              <w:fldChar w:fldCharType="separate"/>
            </w:r>
            <w:r w:rsidR="00BA4CE0">
              <w:rPr>
                <w:noProof/>
              </w:rPr>
              <w:t>6</w:t>
            </w:r>
            <w:r w:rsidR="00A7225A">
              <w:rPr>
                <w:noProof/>
              </w:rPr>
              <w:fldChar w:fldCharType="end"/>
            </w:r>
            <w:r w:rsidR="00A443FD">
              <w:rPr>
                <w:noProof/>
              </w:rPr>
              <w:t>:</w:t>
            </w:r>
            <w:r>
              <w:t xml:space="preserve"> </w:t>
            </w:r>
            <w:r w:rsidR="00772B16" w:rsidRPr="00772B16">
              <w:t>Rear proximity sensor reading</w:t>
            </w:r>
            <w:r w:rsidR="00F41103">
              <w:t xml:space="preserve"> (cm)</w:t>
            </w:r>
            <w:r w:rsidR="00772B16" w:rsidRPr="00772B16">
              <w:t xml:space="preserve"> </w:t>
            </w:r>
            <w:r w:rsidR="00772B16">
              <w:t>past</w:t>
            </w:r>
            <w:r w:rsidR="00772B16" w:rsidRPr="00772B16">
              <w:t xml:space="preserve"> the </w:t>
            </w:r>
            <w:r w:rsidR="00772B16">
              <w:t>highest</w:t>
            </w:r>
            <w:r w:rsidR="00772B16" w:rsidRPr="00772B16">
              <w:t xml:space="preserve"> threshold valu</w:t>
            </w:r>
            <w:r w:rsidR="00F41103">
              <w:t xml:space="preserve">e, </w:t>
            </w:r>
            <w:r w:rsidR="00017F3D">
              <w:t>indicated by a green LED</w:t>
            </w:r>
          </w:p>
        </w:tc>
        <w:tc>
          <w:tcPr>
            <w:tcW w:w="705" w:type="dxa"/>
          </w:tcPr>
          <w:p w14:paraId="3804157A" w14:textId="77777777" w:rsidR="00723DD6" w:rsidRDefault="00723DD6" w:rsidP="00693EF8">
            <w:pPr>
              <w:pStyle w:val="Instructions"/>
              <w:keepNext/>
              <w:rPr>
                <w:noProof/>
              </w:rPr>
            </w:pPr>
          </w:p>
        </w:tc>
        <w:tc>
          <w:tcPr>
            <w:tcW w:w="4052" w:type="dxa"/>
          </w:tcPr>
          <w:p w14:paraId="5783E7E7" w14:textId="4E4AF6CC" w:rsidR="00723DD6" w:rsidRDefault="00F87899" w:rsidP="00693EF8">
            <w:pPr>
              <w:pStyle w:val="Instructions"/>
              <w:keepNext/>
            </w:pPr>
            <w:r>
              <w:rPr>
                <w:noProof/>
              </w:rPr>
              <w:drawing>
                <wp:anchor distT="0" distB="0" distL="114300" distR="114300" simplePos="0" relativeHeight="251659264" behindDoc="0" locked="0" layoutInCell="1" allowOverlap="1" wp14:anchorId="715B578F" wp14:editId="4B1883EF">
                  <wp:simplePos x="0" y="0"/>
                  <wp:positionH relativeFrom="column">
                    <wp:posOffset>318135</wp:posOffset>
                  </wp:positionH>
                  <wp:positionV relativeFrom="paragraph">
                    <wp:posOffset>1022350</wp:posOffset>
                  </wp:positionV>
                  <wp:extent cx="1699260" cy="118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260"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2C79762" wp14:editId="52BA9C86">
                  <wp:simplePos x="0" y="0"/>
                  <wp:positionH relativeFrom="margin">
                    <wp:posOffset>165735</wp:posOffset>
                  </wp:positionH>
                  <wp:positionV relativeFrom="paragraph">
                    <wp:posOffset>161290</wp:posOffset>
                  </wp:positionV>
                  <wp:extent cx="2004060" cy="83375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4060" cy="83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0E28E" w14:textId="4BEE2715" w:rsidR="00723DD6" w:rsidRDefault="00723DD6" w:rsidP="00857DED">
            <w:pPr>
              <w:pStyle w:val="Caption"/>
              <w:jc w:val="center"/>
              <w:rPr>
                <w:noProof/>
              </w:rPr>
            </w:pPr>
            <w:r>
              <w:t xml:space="preserve">Figure </w:t>
            </w:r>
            <w:r w:rsidR="00A7225A">
              <w:fldChar w:fldCharType="begin"/>
            </w:r>
            <w:r w:rsidR="00A7225A">
              <w:instrText xml:space="preserve"> SEQ Figure \* ARABIC </w:instrText>
            </w:r>
            <w:r w:rsidR="00A7225A">
              <w:fldChar w:fldCharType="separate"/>
            </w:r>
            <w:r w:rsidR="00BA4CE0">
              <w:rPr>
                <w:noProof/>
              </w:rPr>
              <w:t>7</w:t>
            </w:r>
            <w:r w:rsidR="00A7225A">
              <w:rPr>
                <w:noProof/>
              </w:rPr>
              <w:fldChar w:fldCharType="end"/>
            </w:r>
            <w:r w:rsidR="00F71E19">
              <w:rPr>
                <w:noProof/>
              </w:rPr>
              <w:t>:</w:t>
            </w:r>
            <w:r>
              <w:t xml:space="preserve"> Buzzer used for indication that object is near in</w:t>
            </w:r>
            <w:r w:rsidR="00DC794C">
              <w:t xml:space="preserve"> the</w:t>
            </w:r>
            <w:r>
              <w:t xml:space="preserve"> forward direction</w:t>
            </w:r>
          </w:p>
        </w:tc>
      </w:tr>
    </w:tbl>
    <w:p w14:paraId="71C360A3" w14:textId="2D5CEA6D" w:rsidR="002C2CFA" w:rsidRPr="002C2CFA" w:rsidRDefault="002C2CFA" w:rsidP="002C2CFA"/>
    <w:p w14:paraId="1F7DB6B4" w14:textId="1AF4D4AB" w:rsidR="008E750C" w:rsidRPr="008E750C" w:rsidRDefault="009F7DC3" w:rsidP="008E750C">
      <w:pPr>
        <w:pStyle w:val="Heading2"/>
      </w:pPr>
      <w:r w:rsidRPr="009F7DC3">
        <w:lastRenderedPageBreak/>
        <w:t>Preliminary Production Design Changes</w:t>
      </w:r>
    </w:p>
    <w:p w14:paraId="2678E873" w14:textId="45EFF865" w:rsidR="002C2CFA" w:rsidRPr="00723DD6" w:rsidRDefault="00BA4CE0" w:rsidP="009F7DC3">
      <w:pPr>
        <w:pStyle w:val="Instructions"/>
        <w:rPr>
          <w:i w:val="0"/>
          <w:iCs/>
        </w:rPr>
      </w:pPr>
      <w:r>
        <w:rPr>
          <w:noProof/>
        </w:rPr>
        <mc:AlternateContent>
          <mc:Choice Requires="wps">
            <w:drawing>
              <wp:anchor distT="0" distB="0" distL="114300" distR="114300" simplePos="0" relativeHeight="251671552" behindDoc="0" locked="0" layoutInCell="1" allowOverlap="1" wp14:anchorId="0FDD3013" wp14:editId="6AD82BE4">
                <wp:simplePos x="0" y="0"/>
                <wp:positionH relativeFrom="column">
                  <wp:posOffset>3383280</wp:posOffset>
                </wp:positionH>
                <wp:positionV relativeFrom="paragraph">
                  <wp:posOffset>2432685</wp:posOffset>
                </wp:positionV>
                <wp:extent cx="230124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424FC90E" w14:textId="203A66D5" w:rsidR="000D11E3" w:rsidRPr="00A803DE" w:rsidRDefault="000D11E3" w:rsidP="00BA4CE0">
                            <w:pPr>
                              <w:pStyle w:val="Caption"/>
                              <w:jc w:val="center"/>
                            </w:pPr>
                            <w:r>
                              <w:t>Figure 9: Requires jumper wires to a breadboard to fix sensor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D3013" id="_x0000_t202" coordsize="21600,21600" o:spt="202" path="m,l,21600r21600,l21600,xe">
                <v:stroke joinstyle="miter"/>
                <v:path gradientshapeok="t" o:connecttype="rect"/>
              </v:shapetype>
              <v:shape id="Text Box 12" o:spid="_x0000_s1026" type="#_x0000_t202" style="position:absolute;left:0;text-align:left;margin-left:266.4pt;margin-top:191.55pt;width:181.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" stroked="f">
                <v:textbox style="mso-fit-shape-to-text:t" inset="0,0,0,0">
                  <w:txbxContent>
                    <w:p w14:paraId="424FC90E" w14:textId="203A66D5" w:rsidR="000D11E3" w:rsidRPr="00A803DE" w:rsidRDefault="000D11E3" w:rsidP="00BA4CE0">
                      <w:pPr>
                        <w:pStyle w:val="Caption"/>
                        <w:jc w:val="center"/>
                      </w:pPr>
                      <w:r>
                        <w:t>Figure 9: Requires jumper wires to a breadboard to fix sensor arrangement</w:t>
                      </w:r>
                    </w:p>
                  </w:txbxContent>
                </v:textbox>
                <w10:wrap type="topAndBottom"/>
              </v:shape>
            </w:pict>
          </mc:Fallback>
        </mc:AlternateContent>
      </w:r>
      <w:r w:rsidR="00E65032" w:rsidRPr="002C2CFA">
        <w:rPr>
          <w:i w:val="0"/>
          <w:iCs/>
          <w:noProof/>
        </w:rPr>
        <w:drawing>
          <wp:anchor distT="0" distB="0" distL="114300" distR="114300" simplePos="0" relativeHeight="251667456" behindDoc="0" locked="0" layoutInCell="1" allowOverlap="1" wp14:anchorId="1986A358" wp14:editId="28360B22">
            <wp:simplePos x="0" y="0"/>
            <wp:positionH relativeFrom="margin">
              <wp:posOffset>3383280</wp:posOffset>
            </wp:positionH>
            <wp:positionV relativeFrom="paragraph">
              <wp:posOffset>935355</wp:posOffset>
            </wp:positionV>
            <wp:extent cx="2301240" cy="1440180"/>
            <wp:effectExtent l="0" t="0" r="3810" b="7620"/>
            <wp:wrapTopAndBottom/>
            <wp:docPr id="305" name="Google Shape;305;p9"/>
            <wp:cNvGraphicFramePr/>
            <a:graphic xmlns:a="http://schemas.openxmlformats.org/drawingml/2006/main">
              <a:graphicData uri="http://schemas.openxmlformats.org/drawingml/2006/picture">
                <pic:pic xmlns:pic="http://schemas.openxmlformats.org/drawingml/2006/picture">
                  <pic:nvPicPr>
                    <pic:cNvPr id="305" name="Google Shape;305;p9"/>
                    <pic:cNvPicPr preferRelativeResize="0"/>
                  </pic:nvPicPr>
                  <pic:blipFill rotWithShape="1">
                    <a:blip r:embed="rId16" cstate="print">
                      <a:alphaModFix/>
                      <a:extLst>
                        <a:ext uri="{28A0092B-C50C-407E-A947-70E740481C1C}">
                          <a14:useLocalDpi xmlns:a14="http://schemas.microsoft.com/office/drawing/2010/main" val="0"/>
                        </a:ext>
                      </a:extLst>
                    </a:blip>
                    <a:srcRect l="15487" r="6173" b="28042"/>
                    <a:stretch/>
                  </pic:blipFill>
                  <pic:spPr>
                    <a:xfrm>
                      <a:off x="0" y="0"/>
                      <a:ext cx="23012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31BD864" wp14:editId="08E9FA0E">
                <wp:simplePos x="0" y="0"/>
                <wp:positionH relativeFrom="column">
                  <wp:posOffset>579120</wp:posOffset>
                </wp:positionH>
                <wp:positionV relativeFrom="paragraph">
                  <wp:posOffset>2562860</wp:posOffset>
                </wp:positionV>
                <wp:extent cx="185166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7FD6051" w14:textId="7657E147" w:rsidR="000D11E3" w:rsidRPr="00EB3633" w:rsidRDefault="000D11E3" w:rsidP="00BA4CE0">
                            <w:pPr>
                              <w:pStyle w:val="Caption"/>
                              <w:jc w:val="center"/>
                            </w:pPr>
                            <w:r>
                              <w:t>Figure 8: Ultrasonic sensors facing the sam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BD864" id="Text Box 10" o:spid="_x0000_s1027" type="#_x0000_t202" style="position:absolute;left:0;text-align:left;margin-left:45.6pt;margin-top:201.8pt;width:145.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" stroked="f">
                <v:textbox style="mso-fit-shape-to-text:t" inset="0,0,0,0">
                  <w:txbxContent>
                    <w:p w14:paraId="27FD6051" w14:textId="7657E147" w:rsidR="000D11E3" w:rsidRPr="00EB3633" w:rsidRDefault="000D11E3" w:rsidP="00BA4CE0">
                      <w:pPr>
                        <w:pStyle w:val="Caption"/>
                        <w:jc w:val="center"/>
                      </w:pPr>
                      <w:r>
                        <w:t>Figure 8: Ultrasonic sensors facing the same direction</w:t>
                      </w:r>
                    </w:p>
                  </w:txbxContent>
                </v:textbox>
                <w10:wrap type="topAndBottom"/>
              </v:shape>
            </w:pict>
          </mc:Fallback>
        </mc:AlternateContent>
      </w:r>
      <w:r w:rsidR="00E65032" w:rsidRPr="002C2CFA">
        <w:rPr>
          <w:i w:val="0"/>
          <w:iCs/>
          <w:noProof/>
        </w:rPr>
        <w:drawing>
          <wp:anchor distT="0" distB="0" distL="114300" distR="114300" simplePos="0" relativeHeight="251666432" behindDoc="0" locked="0" layoutInCell="1" allowOverlap="1" wp14:anchorId="709805F5" wp14:editId="00F469B2">
            <wp:simplePos x="0" y="0"/>
            <wp:positionH relativeFrom="margin">
              <wp:posOffset>579120</wp:posOffset>
            </wp:positionH>
            <wp:positionV relativeFrom="paragraph">
              <wp:posOffset>783590</wp:posOffset>
            </wp:positionV>
            <wp:extent cx="1851660" cy="1722120"/>
            <wp:effectExtent l="0" t="0" r="0" b="0"/>
            <wp:wrapTopAndBottom/>
            <wp:docPr id="304" name="Google Shape;304;p9"/>
            <wp:cNvGraphicFramePr/>
            <a:graphic xmlns:a="http://schemas.openxmlformats.org/drawingml/2006/main">
              <a:graphicData uri="http://schemas.openxmlformats.org/drawingml/2006/picture">
                <pic:pic xmlns:pic="http://schemas.openxmlformats.org/drawingml/2006/picture">
                  <pic:nvPicPr>
                    <pic:cNvPr id="304" name="Google Shape;304;p9"/>
                    <pic:cNvPicPr preferRelativeResize="0"/>
                  </pic:nvPicPr>
                  <pic:blipFill rotWithShape="1">
                    <a:blip r:embed="rId17" cstate="print">
                      <a:alphaModFix/>
                      <a:extLst>
                        <a:ext uri="{28A0092B-C50C-407E-A947-70E740481C1C}">
                          <a14:useLocalDpi xmlns:a14="http://schemas.microsoft.com/office/drawing/2010/main" val="0"/>
                        </a:ext>
                      </a:extLst>
                    </a:blip>
                    <a:srcRect l="16444" t="5112" r="13251" b="5966"/>
                    <a:stretch/>
                  </pic:blipFill>
                  <pic:spPr>
                    <a:xfrm>
                      <a:off x="0" y="0"/>
                      <a:ext cx="185166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E8" w:rsidRPr="00723DD6">
        <w:rPr>
          <w:i w:val="0"/>
          <w:iCs/>
        </w:rPr>
        <w:t xml:space="preserve">One major issue that needs to be tended to </w:t>
      </w:r>
      <w:r w:rsidR="0077211F">
        <w:rPr>
          <w:i w:val="0"/>
          <w:iCs/>
        </w:rPr>
        <w:t>in a</w:t>
      </w:r>
      <w:r w:rsidR="00FF48E8" w:rsidRPr="00723DD6">
        <w:rPr>
          <w:i w:val="0"/>
          <w:iCs/>
        </w:rPr>
        <w:t xml:space="preserve"> future revision of the product is correct pin arrangement for the ultrasonic sensor</w:t>
      </w:r>
      <w:r w:rsidR="00C04BEF">
        <w:rPr>
          <w:i w:val="0"/>
          <w:iCs/>
        </w:rPr>
        <w:t>s</w:t>
      </w:r>
      <w:r w:rsidR="00FF48E8" w:rsidRPr="00723DD6">
        <w:rPr>
          <w:i w:val="0"/>
          <w:iCs/>
        </w:rPr>
        <w:t xml:space="preserve"> on the PCB. </w:t>
      </w:r>
      <w:r w:rsidR="00D35836">
        <w:rPr>
          <w:i w:val="0"/>
          <w:iCs/>
        </w:rPr>
        <w:t xml:space="preserve">Currently, the forward ultrasonic sensor is wired to be facing the same direction as the rear sensor, as seen in Figure 8. </w:t>
      </w:r>
      <w:r w:rsidR="00FF48E8" w:rsidRPr="00723DD6">
        <w:rPr>
          <w:i w:val="0"/>
          <w:iCs/>
        </w:rPr>
        <w:t xml:space="preserve">This can </w:t>
      </w:r>
      <w:r w:rsidR="00D35836">
        <w:rPr>
          <w:i w:val="0"/>
          <w:iCs/>
        </w:rPr>
        <w:t>be fixed by correcting the pin arrangement on the PCB design and fabricating a new board.</w:t>
      </w:r>
    </w:p>
    <w:p w14:paraId="0B054C15" w14:textId="62AB5DA2" w:rsidR="00830242" w:rsidRPr="005846E3" w:rsidRDefault="00CB480F" w:rsidP="005846E3">
      <w:pPr>
        <w:pStyle w:val="Instructions"/>
        <w:rPr>
          <w:i w:val="0"/>
          <w:iCs/>
        </w:rPr>
      </w:pPr>
      <w:r>
        <w:rPr>
          <w:i w:val="0"/>
          <w:iCs/>
        </w:rPr>
        <w:t>Another possible improvement is to</w:t>
      </w:r>
      <w:r w:rsidR="00A86224" w:rsidRPr="00723DD6">
        <w:rPr>
          <w:i w:val="0"/>
          <w:iCs/>
        </w:rPr>
        <w:t xml:space="preserve"> </w:t>
      </w:r>
      <w:r>
        <w:rPr>
          <w:i w:val="0"/>
          <w:iCs/>
        </w:rPr>
        <w:t>use</w:t>
      </w:r>
      <w:r w:rsidR="00A86224" w:rsidRPr="00723DD6">
        <w:rPr>
          <w:i w:val="0"/>
          <w:iCs/>
        </w:rPr>
        <w:t xml:space="preserve"> more powerful </w:t>
      </w:r>
      <w:r w:rsidR="00E744D8">
        <w:rPr>
          <w:i w:val="0"/>
          <w:iCs/>
        </w:rPr>
        <w:t xml:space="preserve">ultrasonic </w:t>
      </w:r>
      <w:r w:rsidR="00A86224" w:rsidRPr="00723DD6">
        <w:rPr>
          <w:i w:val="0"/>
          <w:iCs/>
        </w:rPr>
        <w:t>sensors</w:t>
      </w:r>
      <w:r w:rsidR="00F2308E">
        <w:rPr>
          <w:i w:val="0"/>
          <w:iCs/>
        </w:rPr>
        <w:t>,</w:t>
      </w:r>
      <w:r w:rsidR="00A86224" w:rsidRPr="00723DD6">
        <w:rPr>
          <w:i w:val="0"/>
          <w:iCs/>
        </w:rPr>
        <w:t xml:space="preserve"> as the ones</w:t>
      </w:r>
      <w:r w:rsidR="0099525B">
        <w:rPr>
          <w:i w:val="0"/>
          <w:iCs/>
        </w:rPr>
        <w:t xml:space="preserve"> </w:t>
      </w:r>
      <w:r w:rsidR="00A86224" w:rsidRPr="00723DD6">
        <w:rPr>
          <w:i w:val="0"/>
          <w:iCs/>
        </w:rPr>
        <w:t>currently use</w:t>
      </w:r>
      <w:r w:rsidR="00585837">
        <w:rPr>
          <w:i w:val="0"/>
          <w:iCs/>
        </w:rPr>
        <w:t>d</w:t>
      </w:r>
      <w:r w:rsidR="00A86224" w:rsidRPr="00723DD6">
        <w:rPr>
          <w:i w:val="0"/>
          <w:iCs/>
        </w:rPr>
        <w:t xml:space="preserve"> are </w:t>
      </w:r>
      <w:r w:rsidR="00E13858">
        <w:rPr>
          <w:i w:val="0"/>
          <w:iCs/>
        </w:rPr>
        <w:t>not as accurate at farther distances.</w:t>
      </w:r>
      <w:r w:rsidR="006A6DB5">
        <w:rPr>
          <w:i w:val="0"/>
          <w:iCs/>
        </w:rPr>
        <w:t xml:space="preserve"> </w:t>
      </w:r>
      <w:r w:rsidR="00040AF5">
        <w:rPr>
          <w:i w:val="0"/>
          <w:iCs/>
        </w:rPr>
        <w:t>For the production model, the ultrasonic sensors should be attached through</w:t>
      </w:r>
      <w:r w:rsidR="00CB7560">
        <w:rPr>
          <w:i w:val="0"/>
          <w:iCs/>
        </w:rPr>
        <w:t xml:space="preserve"> long</w:t>
      </w:r>
      <w:r w:rsidR="00040AF5">
        <w:rPr>
          <w:i w:val="0"/>
          <w:iCs/>
        </w:rPr>
        <w:t xml:space="preserve"> jumper wires to the PCB, s</w:t>
      </w:r>
      <w:r w:rsidR="00CB7560">
        <w:rPr>
          <w:i w:val="0"/>
          <w:iCs/>
        </w:rPr>
        <w:t>o the sensor</w:t>
      </w:r>
      <w:r w:rsidR="00C25A86">
        <w:rPr>
          <w:i w:val="0"/>
          <w:iCs/>
        </w:rPr>
        <w:t>s</w:t>
      </w:r>
      <w:r w:rsidR="00CB7560">
        <w:rPr>
          <w:i w:val="0"/>
          <w:iCs/>
        </w:rPr>
        <w:t xml:space="preserve"> can be mounted at the front and back of the </w:t>
      </w:r>
      <w:r w:rsidR="003E2A2A">
        <w:rPr>
          <w:i w:val="0"/>
          <w:iCs/>
        </w:rPr>
        <w:t>bicycle</w:t>
      </w:r>
      <w:r w:rsidR="00CB7560">
        <w:rPr>
          <w:i w:val="0"/>
          <w:iCs/>
        </w:rPr>
        <w:t>.</w:t>
      </w:r>
      <w:r w:rsidR="00040AF5">
        <w:rPr>
          <w:i w:val="0"/>
          <w:iCs/>
        </w:rPr>
        <w:t xml:space="preserve"> </w:t>
      </w:r>
      <w:r w:rsidR="00FD1E45">
        <w:rPr>
          <w:i w:val="0"/>
          <w:iCs/>
        </w:rPr>
        <w:t xml:space="preserve">Finally, it would be ideal to </w:t>
      </w:r>
      <w:r w:rsidR="006A6DB5">
        <w:rPr>
          <w:i w:val="0"/>
          <w:iCs/>
        </w:rPr>
        <w:t xml:space="preserve">manufacture the board so that it is smaller, so it </w:t>
      </w:r>
      <w:r w:rsidR="007223D1">
        <w:rPr>
          <w:i w:val="0"/>
          <w:iCs/>
        </w:rPr>
        <w:t xml:space="preserve">can be easier to install and </w:t>
      </w:r>
      <w:r w:rsidR="00745DF4">
        <w:rPr>
          <w:i w:val="0"/>
          <w:iCs/>
        </w:rPr>
        <w:t>less prone to falling off</w:t>
      </w:r>
      <w:r w:rsidR="006A6DB5">
        <w:rPr>
          <w:i w:val="0"/>
          <w:iCs/>
        </w:rPr>
        <w: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57CC41F0"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w:t>
      </w:r>
      <w:proofErr w:type="gramStart"/>
      <w:r w:rsidR="00B70F70">
        <w:rPr>
          <w:i w:val="0"/>
          <w:iCs/>
        </w:rPr>
        <w:t>period of time</w:t>
      </w:r>
      <w:proofErr w:type="gramEnd"/>
      <w:r w:rsidR="00B70F70">
        <w:rPr>
          <w:i w:val="0"/>
          <w:iCs/>
        </w:rPr>
        <w:t xml:space="preserve"> for a successful period of time. </w:t>
      </w:r>
      <w:sdt>
        <w:sdtPr>
          <w:rPr>
            <w:i w:val="0"/>
            <w:iCs/>
          </w:rPr>
          <w:id w:val="-1237553695"/>
          <w:citation/>
        </w:sdtPr>
        <w:sdtEnd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156131" w:rsidRPr="00156131">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w:t>
      </w:r>
      <w:proofErr w:type="gramStart"/>
      <w:r>
        <w:rPr>
          <w:i w:val="0"/>
          <w:iCs/>
        </w:rPr>
        <w:t>example</w:t>
      </w:r>
      <w:proofErr w:type="gramEnd"/>
      <w:r>
        <w:rPr>
          <w:i w:val="0"/>
          <w:iCs/>
        </w:rPr>
        <w:t xml:space="preserv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12214364" w:rsidR="00AE3A16" w:rsidRPr="008D499C" w:rsidRDefault="008D499C" w:rsidP="008D499C">
      <w:pPr>
        <w:pStyle w:val="Instructions"/>
        <w:tabs>
          <w:tab w:val="left" w:pos="3425"/>
        </w:tabs>
        <w:rPr>
          <w:i w:val="0"/>
          <w:iCs/>
        </w:rPr>
      </w:pPr>
      <w:r>
        <w:rPr>
          <w:i w:val="0"/>
          <w:iCs/>
        </w:rPr>
        <w:t xml:space="preserve">There are several issues that should remain top-of-mi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End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156131" w:rsidRPr="00156131">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 xml:space="preserve">Figure </w:t>
      </w:r>
      <w:r w:rsidR="00111B5D">
        <w:rPr>
          <w:noProof/>
        </w:rPr>
        <w:t>11</w:t>
      </w:r>
      <w:r w:rsidR="00914D6D">
        <w:rPr>
          <w:i w:val="0"/>
          <w:iCs/>
        </w:rPr>
        <w:fldChar w:fldCharType="end"/>
      </w:r>
      <w:r w:rsidR="00914D6D">
        <w:rPr>
          <w:i w:val="0"/>
          <w:iCs/>
        </w:rPr>
        <w:t xml:space="preserve"> </w:t>
      </w:r>
      <w:r w:rsidR="00F7146D">
        <w:rPr>
          <w:i w:val="0"/>
          <w:iCs/>
        </w:rPr>
        <w:t>of the PCB layout design the 1x4 J</w:t>
      </w:r>
      <w:r w:rsidR="00111B5D">
        <w:rPr>
          <w:i w:val="0"/>
          <w:iCs/>
        </w:rPr>
        <w:t>6</w:t>
      </w:r>
      <w:r w:rsidR="00F7146D">
        <w:rPr>
          <w:i w:val="0"/>
          <w:iCs/>
        </w:rPr>
        <w:t xml:space="preserve">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343F8B">
        <w:rPr>
          <w:noProof/>
        </w:rPr>
        <w:t>10</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39264B19"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End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156131" w:rsidRPr="00156131">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EndPr/>
        <w:sdtContent>
          <w:r w:rsidR="00DA1E28">
            <w:rPr>
              <w:i w:val="0"/>
              <w:iCs/>
            </w:rPr>
            <w:fldChar w:fldCharType="begin"/>
          </w:r>
          <w:r w:rsidR="00DA1E28">
            <w:rPr>
              <w:i w:val="0"/>
              <w:iCs/>
            </w:rPr>
            <w:instrText xml:space="preserve"> CITATION can \l 4105 </w:instrText>
          </w:r>
          <w:r w:rsidR="00DA1E28">
            <w:rPr>
              <w:i w:val="0"/>
              <w:iCs/>
            </w:rPr>
            <w:fldChar w:fldCharType="separate"/>
          </w:r>
          <w:r w:rsidR="00156131">
            <w:rPr>
              <w:i w:val="0"/>
              <w:iCs/>
              <w:noProof/>
            </w:rPr>
            <w:t xml:space="preserve"> </w:t>
          </w:r>
          <w:r w:rsidR="00156131" w:rsidRPr="00156131">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End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156131" w:rsidRPr="00156131">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2713AE35" w:rsidR="00830242" w:rsidRPr="00830242" w:rsidRDefault="00C53B36" w:rsidP="00D97081">
      <w:pPr>
        <w:pStyle w:val="Instructions"/>
      </w:pPr>
      <w:r>
        <w:rPr>
          <w:i w:val="0"/>
          <w:iCs/>
        </w:rPr>
        <w:t xml:space="preserve">A major ethical issue that we have in regards is </w:t>
      </w:r>
      <w:proofErr w:type="gramStart"/>
      <w:r>
        <w:rPr>
          <w:i w:val="0"/>
          <w:iCs/>
        </w:rPr>
        <w:t>in regard to</w:t>
      </w:r>
      <w:proofErr w:type="gramEnd"/>
      <w:r>
        <w:rPr>
          <w:i w:val="0"/>
          <w:iCs/>
        </w:rPr>
        <w:t xml:space="preserve">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EndPr/>
        <w:sdtContent>
          <w:r w:rsidR="00DA1E28">
            <w:rPr>
              <w:i w:val="0"/>
              <w:iCs/>
            </w:rPr>
            <w:fldChar w:fldCharType="begin"/>
          </w:r>
          <w:r w:rsidR="00DA1E28">
            <w:rPr>
              <w:i w:val="0"/>
              <w:iCs/>
            </w:rPr>
            <w:instrText xml:space="preserve"> CITATION Emm19 \l 4105 </w:instrText>
          </w:r>
          <w:r w:rsidR="00DA1E28">
            <w:rPr>
              <w:i w:val="0"/>
              <w:iCs/>
            </w:rPr>
            <w:fldChar w:fldCharType="separate"/>
          </w:r>
          <w:r w:rsidR="00156131" w:rsidRPr="00156131">
            <w:rPr>
              <w:noProof/>
            </w:rPr>
            <w:t>[6]</w:t>
          </w:r>
          <w:r w:rsidR="00DA1E28">
            <w:rPr>
              <w:i w:val="0"/>
              <w:iCs/>
            </w:rPr>
            <w:fldChar w:fldCharType="end"/>
          </w:r>
        </w:sdtContent>
      </w:sdt>
      <w:r w:rsidR="00DA1E28">
        <w:rPr>
          <w:i w:val="0"/>
          <w:iCs/>
        </w:rPr>
        <w:t xml:space="preserve"> </w:t>
      </w:r>
      <w:sdt>
        <w:sdtPr>
          <w:rPr>
            <w:i w:val="0"/>
            <w:iCs/>
          </w:rPr>
          <w:id w:val="1767194214"/>
          <w:citation/>
        </w:sdtPr>
        <w:sdtEndPr/>
        <w:sdtContent>
          <w:r w:rsidR="00DA1E28">
            <w:rPr>
              <w:i w:val="0"/>
              <w:iCs/>
            </w:rPr>
            <w:fldChar w:fldCharType="begin"/>
          </w:r>
          <w:r w:rsidR="00DA1E28">
            <w:rPr>
              <w:i w:val="0"/>
              <w:iCs/>
            </w:rPr>
            <w:instrText xml:space="preserve"> CITATION Mic19 \l 4105 </w:instrText>
          </w:r>
          <w:r w:rsidR="00DA1E28">
            <w:rPr>
              <w:i w:val="0"/>
              <w:iCs/>
            </w:rPr>
            <w:fldChar w:fldCharType="separate"/>
          </w:r>
          <w:r w:rsidR="00156131" w:rsidRPr="00156131">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58CDF666" w:rsidR="00552208" w:rsidRDefault="001B2E8B" w:rsidP="00552208">
      <w:pPr>
        <w:pStyle w:val="Subtitle"/>
      </w:pPr>
      <w:r>
        <w:t>[Waleed Ahmed</w:t>
      </w:r>
      <w:r w:rsidR="00552208">
        <w:t>] – ID# [</w:t>
      </w:r>
      <w:r>
        <w:t>20659541</w:t>
      </w:r>
      <w:r w:rsidR="00552208">
        <w:t>]</w:t>
      </w:r>
    </w:p>
    <w:p w14:paraId="734E0A8D" w14:textId="78E54F0D" w:rsidR="00370900" w:rsidRDefault="00A163A7" w:rsidP="00370900">
      <w:pPr>
        <w:pStyle w:val="Heading2"/>
      </w:pPr>
      <w:r>
        <w:t xml:space="preserve">Design for Test </w:t>
      </w:r>
    </w:p>
    <w:p w14:paraId="69D91D91" w14:textId="1911ECBB" w:rsidR="007036E7" w:rsidRPr="007036E7" w:rsidRDefault="007036E7" w:rsidP="00370900">
      <w:pPr>
        <w:pStyle w:val="Instructions"/>
        <w:rPr>
          <w:i w:val="0"/>
        </w:rPr>
      </w:pPr>
      <w:r>
        <w:rPr>
          <w:i w:val="0"/>
        </w:rPr>
        <w:t xml:space="preserve">Design for testing is a design methodology that </w:t>
      </w:r>
      <w:r w:rsidR="00321BA8">
        <w:rPr>
          <w:i w:val="0"/>
        </w:rPr>
        <w:t>consist</w:t>
      </w:r>
      <w:r w:rsidR="00607FA7">
        <w:rPr>
          <w:i w:val="0"/>
        </w:rPr>
        <w:t xml:space="preserve">s </w:t>
      </w:r>
      <w:r w:rsidR="00321BA8">
        <w:rPr>
          <w:i w:val="0"/>
        </w:rPr>
        <w:t xml:space="preserve">of integrated circuit (IC) design techniques that add testability features to a hardware product design. [8] </w:t>
      </w:r>
      <w:r w:rsidR="00827DC4">
        <w:rPr>
          <w:i w:val="0"/>
        </w:rPr>
        <w:t xml:space="preserve">The motivation for this methodology is to enable easier testing, manage complexity, minimize development time, and reduce manufacturing costs. [10] While this methodology does add more development time and increased cost, it is crucial for very </w:t>
      </w:r>
      <w:r w:rsidR="00476DA7">
        <w:rPr>
          <w:i w:val="0"/>
        </w:rPr>
        <w:t>large-scale</w:t>
      </w:r>
      <w:r w:rsidR="00827DC4">
        <w:rPr>
          <w:i w:val="0"/>
        </w:rPr>
        <w:t xml:space="preserve"> integration (VLSI) chips that involve m</w:t>
      </w:r>
      <w:r w:rsidR="002D21B5">
        <w:rPr>
          <w:i w:val="0"/>
        </w:rPr>
        <w:t>i</w:t>
      </w:r>
      <w:r w:rsidR="00827DC4">
        <w:rPr>
          <w:i w:val="0"/>
        </w:rPr>
        <w:t xml:space="preserve">llions of transistors. A defective design at this scale is very </w:t>
      </w:r>
      <w:r w:rsidR="00476DA7">
        <w:rPr>
          <w:i w:val="0"/>
        </w:rPr>
        <w:t>costly and</w:t>
      </w:r>
      <w:r w:rsidR="00827DC4">
        <w:rPr>
          <w:i w:val="0"/>
        </w:rPr>
        <w:t xml:space="preserve"> can potentially sink a company. A past example of this is Indel’s Pentium FDIV recall [9], which cost Intel nearly $500 million</w:t>
      </w:r>
      <w:r w:rsidR="00476DA7">
        <w:rPr>
          <w:i w:val="0"/>
        </w:rPr>
        <w:t xml:space="preserve"> in losses</w:t>
      </w:r>
      <w:r w:rsidR="00827DC4">
        <w:rPr>
          <w:i w:val="0"/>
        </w:rPr>
        <w:t>.</w:t>
      </w:r>
      <w:r w:rsidR="002C095A">
        <w:rPr>
          <w:i w:val="0"/>
        </w:rPr>
        <w:t xml:space="preserve"> </w:t>
      </w:r>
      <w:r w:rsidR="00DB312F">
        <w:rPr>
          <w:i w:val="0"/>
        </w:rPr>
        <w:t xml:space="preserve">Design for testing techniques can vary from as little overhead as test points to something with larger overhead such as scan chains for registers and flip flops. </w:t>
      </w:r>
      <w:r w:rsidR="002C095A">
        <w:rPr>
          <w:i w:val="0"/>
        </w:rPr>
        <w:t xml:space="preserve">This concept is not exclusive to hardware design, </w:t>
      </w:r>
      <w:r w:rsidR="00CD53FC">
        <w:rPr>
          <w:i w:val="0"/>
        </w:rPr>
        <w:t xml:space="preserve">software development </w:t>
      </w:r>
      <w:r w:rsidR="00681D87">
        <w:rPr>
          <w:i w:val="0"/>
        </w:rPr>
        <w:t xml:space="preserve">also </w:t>
      </w:r>
      <w:r w:rsidR="00CD53FC">
        <w:rPr>
          <w:i w:val="0"/>
        </w:rPr>
        <w:t xml:space="preserve">has design techniques to </w:t>
      </w:r>
      <w:r w:rsidR="00681D87">
        <w:rPr>
          <w:i w:val="0"/>
        </w:rPr>
        <w:t>facilitate efficient testing and verification of software systems through unit tests and continuous integration pipelines.</w:t>
      </w:r>
    </w:p>
    <w:p w14:paraId="65FCE413" w14:textId="7F9A4D01" w:rsidR="00696159" w:rsidRPr="00AD789A" w:rsidRDefault="005C3873" w:rsidP="00696159">
      <w:pPr>
        <w:pStyle w:val="Instructions"/>
        <w:rPr>
          <w:i w:val="0"/>
        </w:rPr>
      </w:pPr>
      <w:r>
        <w:rPr>
          <w:i w:val="0"/>
        </w:rPr>
        <w:t xml:space="preserve">Design for testing relates to our project as the bicycle sensor involves hardware development of a custom PCB as well as embedded software development on the </w:t>
      </w:r>
      <w:r w:rsidR="00D41ADE" w:rsidRPr="00D41ADE">
        <w:rPr>
          <w:i w:val="0"/>
        </w:rPr>
        <w:t>TI MSP430</w:t>
      </w:r>
      <w:r w:rsidR="00D41ADE">
        <w:rPr>
          <w:i w:val="0"/>
        </w:rPr>
        <w:t xml:space="preserve"> platform.</w:t>
      </w:r>
      <w:r w:rsidR="003070FB">
        <w:rPr>
          <w:i w:val="0"/>
        </w:rPr>
        <w:t xml:space="preserve"> The prototype PCB for the bicycle sensor features test points for all the important aspects of the design, which includes the echo and trigger lines for both ultrasonic sensors, the buzzer, LEDs, and a ground test point for reference.</w:t>
      </w:r>
      <w:r w:rsidR="00135299">
        <w:rPr>
          <w:i w:val="0"/>
        </w:rPr>
        <w:t xml:space="preserve"> These test points are conveniently all located on the edges of the PCB, far from the components of the PCB to minimize testing errors.</w:t>
      </w:r>
      <w:r w:rsidR="00F240B3">
        <w:rPr>
          <w:i w:val="0"/>
        </w:rPr>
        <w:t xml:space="preserve"> These test points played an important role in debugging the PCB when the components were being soldered on, as they exposed which components where not soldered properly or where a connection was missing.</w:t>
      </w:r>
      <w:r w:rsidR="00994B47">
        <w:rPr>
          <w:i w:val="0"/>
        </w:rPr>
        <w:t xml:space="preserve"> For the software development, </w:t>
      </w:r>
      <w:r w:rsidR="000D7377">
        <w:rPr>
          <w:i w:val="0"/>
        </w:rPr>
        <w:t>each individual component of the logic was abstracted out into functions, to allow for readable and modular software design. This approach to software development reduces the lines of code and makes it easier to test individual logic through unit tests. One example of this is the buzzer. Our software moved all the buzzer code into a separate file, and the function call would take the frequency and duration of the sound required. This allowed us to call that function multiple times to test the buzzer at different frequencies and durations.</w:t>
      </w:r>
    </w:p>
    <w:p w14:paraId="04A24D64" w14:textId="7F499B84" w:rsidR="009A79AA" w:rsidRDefault="009A79AA" w:rsidP="00696159">
      <w:pPr>
        <w:pStyle w:val="Instructions"/>
      </w:pPr>
      <w:r>
        <w:rPr>
          <w:i w:val="0"/>
          <w:iCs/>
        </w:rPr>
        <w:t>There are several issues that should remain top-of-mid for the production engineer who will take the prototype design through to a production-ready product. From a hardware perspective, it would be a good idea to remove all the test points on the final production board. This would help decrease the size and complexity of the board</w:t>
      </w:r>
      <w:r w:rsidR="00A05486">
        <w:rPr>
          <w:i w:val="0"/>
          <w:iCs/>
        </w:rPr>
        <w:t xml:space="preserve">, which is ideal for a production model. Also, for a large-scale production model, it would be a good idea to integrate some hardware testing methodologies described in </w:t>
      </w:r>
      <w:r w:rsidR="00A05486" w:rsidRPr="00A05486">
        <w:rPr>
          <w:i w:val="0"/>
          <w:iCs/>
        </w:rPr>
        <w:t xml:space="preserve">the </w:t>
      </w:r>
      <w:r w:rsidR="00A05486" w:rsidRPr="00A05486">
        <w:rPr>
          <w:i w:val="0"/>
          <w:noProof/>
        </w:rPr>
        <w:t>IEEE Std 1149.1 (JTAG) Testability Primer [10]</w:t>
      </w:r>
      <w:r w:rsidR="00A05486">
        <w:rPr>
          <w:i w:val="0"/>
          <w:noProof/>
        </w:rPr>
        <w:t>.</w:t>
      </w:r>
      <w:r w:rsidR="00276867">
        <w:rPr>
          <w:i w:val="0"/>
          <w:noProof/>
        </w:rPr>
        <w:t xml:space="preserve"> From a software perspective, if more features and developers are to be added in the future, it would be a good idea to write software unit tests using a unit testing framework that will verify all components of the software are working. This can be setup to run on every commit to a git repository through a continous integration pipeline, which will allert developers immediately if they have commited something that broke a test case. If the test cases are written well enough and cover all the important logic of the code, it guarantees the software shipped with the board will be bug-free.</w:t>
      </w:r>
    </w:p>
    <w:p w14:paraId="741DA386" w14:textId="77777777" w:rsidR="00192300" w:rsidRDefault="00192300" w:rsidP="00696159">
      <w:pPr>
        <w:pStyle w:val="Heading2"/>
      </w:pPr>
    </w:p>
    <w:p w14:paraId="506E3DA9" w14:textId="6EC76FEC" w:rsidR="00370900" w:rsidRDefault="00D24EA9" w:rsidP="00696159">
      <w:pPr>
        <w:pStyle w:val="Heading2"/>
      </w:pPr>
      <w:r>
        <w:t>Safety Considerations</w:t>
      </w:r>
    </w:p>
    <w:p w14:paraId="04999EF6" w14:textId="7E18F740" w:rsidR="00192300" w:rsidRPr="00883BC9" w:rsidRDefault="00192300" w:rsidP="00370900">
      <w:pPr>
        <w:pStyle w:val="Instructions"/>
        <w:rPr>
          <w:i w:val="0"/>
        </w:rPr>
      </w:pPr>
      <w:r w:rsidRPr="00883BC9">
        <w:rPr>
          <w:i w:val="0"/>
        </w:rPr>
        <w:t xml:space="preserve">Any engineering </w:t>
      </w:r>
      <w:r w:rsidR="00883BC9">
        <w:rPr>
          <w:i w:val="0"/>
        </w:rPr>
        <w:t>product</w:t>
      </w:r>
      <w:r w:rsidRPr="00883BC9">
        <w:rPr>
          <w:i w:val="0"/>
        </w:rPr>
        <w:t xml:space="preserve">, especially one that is being used to a </w:t>
      </w:r>
      <w:r w:rsidR="00E40DEF">
        <w:rPr>
          <w:i w:val="0"/>
        </w:rPr>
        <w:t>tackle</w:t>
      </w:r>
      <w:r w:rsidRPr="00883BC9">
        <w:rPr>
          <w:i w:val="0"/>
        </w:rPr>
        <w:t xml:space="preserve"> a problem in which injury can occur, needs to take safety considerations into account.</w:t>
      </w:r>
      <w:r w:rsidR="006B05CC">
        <w:rPr>
          <w:i w:val="0"/>
        </w:rPr>
        <w:t xml:space="preserve"> This is to ensure the safety of the public and that products that are sold to consumers are developed with safety in mind. </w:t>
      </w:r>
      <w:r w:rsidR="000F123E">
        <w:rPr>
          <w:i w:val="0"/>
        </w:rPr>
        <w:t xml:space="preserve">To help facilitate this, there are many </w:t>
      </w:r>
      <w:r w:rsidR="006478DC">
        <w:rPr>
          <w:i w:val="0"/>
        </w:rPr>
        <w:t>organizations and institutions</w:t>
      </w:r>
      <w:r w:rsidR="000F123E">
        <w:rPr>
          <w:i w:val="0"/>
        </w:rPr>
        <w:t xml:space="preserve"> that exist to define safety standards that engineers can look to</w:t>
      </w:r>
      <w:r w:rsidR="002E3571">
        <w:rPr>
          <w:i w:val="0"/>
        </w:rPr>
        <w:t xml:space="preserve">. An example of this would be the </w:t>
      </w:r>
      <w:r w:rsidR="002E3571" w:rsidRPr="002E3571">
        <w:rPr>
          <w:i w:val="0"/>
        </w:rPr>
        <w:t>International Organization for Standardization</w:t>
      </w:r>
      <w:r w:rsidR="002E3571">
        <w:rPr>
          <w:i w:val="0"/>
        </w:rPr>
        <w:t xml:space="preserve"> (ISO), which is an international standard-setting body composed of representatives from various national standards organizations.</w:t>
      </w:r>
      <w:r w:rsidR="007569B3">
        <w:rPr>
          <w:i w:val="0"/>
        </w:rPr>
        <w:t xml:space="preserve"> [11]</w:t>
      </w:r>
      <w:r w:rsidR="00156131">
        <w:rPr>
          <w:i w:val="0"/>
        </w:rPr>
        <w:t xml:space="preserve"> National standards organizations such as the </w:t>
      </w:r>
      <w:r w:rsidR="00156131" w:rsidRPr="00156131">
        <w:rPr>
          <w:i w:val="0"/>
        </w:rPr>
        <w:t>Standards Council of Canada (SCC)</w:t>
      </w:r>
      <w:r w:rsidR="00156131">
        <w:rPr>
          <w:i w:val="0"/>
        </w:rPr>
        <w:t xml:space="preserve"> [12] and the </w:t>
      </w:r>
      <w:r w:rsidR="00156131" w:rsidRPr="00156131">
        <w:rPr>
          <w:i w:val="0"/>
        </w:rPr>
        <w:t>American National Standards Institute (ANSI)</w:t>
      </w:r>
      <w:r w:rsidR="00156131">
        <w:rPr>
          <w:i w:val="0"/>
        </w:rPr>
        <w:t xml:space="preserve"> [13] are members of the </w:t>
      </w:r>
      <w:r w:rsidR="00EB3264">
        <w:rPr>
          <w:i w:val="0"/>
        </w:rPr>
        <w:t>ISO and</w:t>
      </w:r>
      <w:r w:rsidR="00581A0C">
        <w:rPr>
          <w:i w:val="0"/>
        </w:rPr>
        <w:t xml:space="preserve"> collaborate with the other members of the ISO to define international standards.</w:t>
      </w:r>
      <w:r w:rsidR="00AF74A6">
        <w:rPr>
          <w:i w:val="0"/>
        </w:rPr>
        <w:t xml:space="preserve"> These standards are for a wide variety of </w:t>
      </w:r>
      <w:r w:rsidR="00FF326A">
        <w:rPr>
          <w:i w:val="0"/>
        </w:rPr>
        <w:t xml:space="preserve">commercial </w:t>
      </w:r>
      <w:r w:rsidR="00EB3264">
        <w:rPr>
          <w:i w:val="0"/>
        </w:rPr>
        <w:t>products and</w:t>
      </w:r>
      <w:r w:rsidR="00FF326A">
        <w:rPr>
          <w:i w:val="0"/>
        </w:rPr>
        <w:t xml:space="preserve"> cover both functional and safety standards.</w:t>
      </w:r>
    </w:p>
    <w:p w14:paraId="4BA765C9" w14:textId="2C1ECEAD" w:rsidR="002363D6" w:rsidRPr="002363D6" w:rsidRDefault="002363D6" w:rsidP="00370900">
      <w:pPr>
        <w:pStyle w:val="Instructions"/>
        <w:rPr>
          <w:i w:val="0"/>
        </w:rPr>
      </w:pPr>
      <w:r>
        <w:rPr>
          <w:i w:val="0"/>
        </w:rPr>
        <w:t xml:space="preserve">Safety considerations should be considered for development of the bicycle sensor. This is because the bicycle sensor is going to be used in a scenario where the user of the product could potentially get injured. </w:t>
      </w:r>
      <w:r w:rsidR="00701965">
        <w:rPr>
          <w:i w:val="0"/>
        </w:rPr>
        <w:t xml:space="preserve">Cyclists are at risk of getting injured from hitting or being hit by </w:t>
      </w:r>
      <w:r w:rsidR="00D36D44">
        <w:rPr>
          <w:i w:val="0"/>
        </w:rPr>
        <w:t>obstacles on the road</w:t>
      </w:r>
      <w:r w:rsidR="0045341E">
        <w:rPr>
          <w:i w:val="0"/>
        </w:rPr>
        <w:t xml:space="preserve">, including both static and </w:t>
      </w:r>
      <w:r w:rsidR="0086639E">
        <w:rPr>
          <w:i w:val="0"/>
        </w:rPr>
        <w:t>dynamic obstacles.</w:t>
      </w:r>
      <w:r w:rsidR="008A4B9A">
        <w:rPr>
          <w:i w:val="0"/>
        </w:rPr>
        <w:t xml:space="preserve"> Some aspects of the design that should be considered is how the device is mounted on the bicycle. It needs to be mounted in a location that does not obstruct the operation of the bicycle in any way</w:t>
      </w:r>
      <w:r w:rsidR="00FA5E69">
        <w:rPr>
          <w:i w:val="0"/>
        </w:rPr>
        <w:t xml:space="preserve">. For example, if the device is installed in a location where the chains are close by, the chains could get caught or obstructed by the device, and this could potentially cause </w:t>
      </w:r>
      <w:r w:rsidR="00EA4A37">
        <w:rPr>
          <w:i w:val="0"/>
        </w:rPr>
        <w:t>an</w:t>
      </w:r>
      <w:r w:rsidR="00FA5E69">
        <w:rPr>
          <w:i w:val="0"/>
        </w:rPr>
        <w:t xml:space="preserve"> injury to the cyclist.</w:t>
      </w:r>
      <w:r w:rsidR="00EA4A37">
        <w:rPr>
          <w:i w:val="0"/>
        </w:rPr>
        <w:t xml:space="preserve"> Another safety concern is weather conditions. If the device is not waterproof, it could short circuit in rainy weather without the user noticing, and the user would continue going on expecting the device to beep when an object gets too close, when in fact the device has died and is no longer available to alert the user in time to prevent an injury.</w:t>
      </w:r>
    </w:p>
    <w:p w14:paraId="64DE213D" w14:textId="5E6799D1" w:rsidR="00830242" w:rsidRDefault="00721F29" w:rsidP="00F66F8F">
      <w:r>
        <w:rPr>
          <w:iCs/>
        </w:rPr>
        <w:t>There are several issues that should remain top-of-mid for the production engineer who will take the prototype design through to a production-ready product.</w:t>
      </w:r>
      <w:r w:rsidR="000D11E3">
        <w:rPr>
          <w:iCs/>
        </w:rPr>
        <w:t xml:space="preserve"> I wou</w:t>
      </w:r>
      <w:r w:rsidR="000F44FF">
        <w:rPr>
          <w:iCs/>
        </w:rPr>
        <w:t xml:space="preserve">ld advise the production engineer to take a thorough look through all the ISO </w:t>
      </w:r>
      <w:r w:rsidR="00F66F8F">
        <w:rPr>
          <w:iCs/>
        </w:rPr>
        <w:t xml:space="preserve">safety </w:t>
      </w:r>
      <w:r w:rsidR="000F44FF">
        <w:rPr>
          <w:iCs/>
        </w:rPr>
        <w:t xml:space="preserve">standards regarding electronic systems, and ensure the product complies with all the relevant ones. </w:t>
      </w:r>
      <w:r w:rsidR="00F66F8F">
        <w:rPr>
          <w:iCs/>
        </w:rPr>
        <w:t>Then, if the product is only being deployed in one country first, ensure it complies with any relevant safety standards proposed by the primary standards organization for that country, as it is possible there are some standards for a specific country that are not included in the ISO standards.</w:t>
      </w:r>
      <w:r w:rsidR="005E1F79">
        <w:rPr>
          <w:iCs/>
        </w:rPr>
        <w:t xml:space="preserve"> As mentioned in the previous paragraph, waterproofing is a top priority for this product, as the weather conditions where this product is the most useful is foggy and rainy weather where visibility is low.</w:t>
      </w:r>
      <w:r w:rsidR="00376DAA">
        <w:rPr>
          <w:iCs/>
        </w:rPr>
        <w:t xml:space="preserve"> </w:t>
      </w:r>
      <w:r w:rsidR="0085371F">
        <w:rPr>
          <w:iCs/>
        </w:rPr>
        <w:t>Careful consideration should also be placed on how the device is going to be mounted on the device, and it should be ensured the mounting location and method does not obstruct the operation of the bicycle in any way.</w:t>
      </w:r>
    </w:p>
    <w:p w14:paraId="2214971F" w14:textId="0AF653CF" w:rsidR="00721F29" w:rsidRDefault="00721F29">
      <w:pPr>
        <w:jc w:val="left"/>
      </w:pPr>
    </w:p>
    <w:p w14:paraId="26F9F3FB" w14:textId="5E11BE78" w:rsidR="00721F29" w:rsidRDefault="00721F29">
      <w:pPr>
        <w:jc w:val="left"/>
      </w:pPr>
    </w:p>
    <w:p w14:paraId="69C4FD13" w14:textId="452DA8EE" w:rsidR="00721F29" w:rsidRDefault="00721F29">
      <w:pPr>
        <w:jc w:val="left"/>
      </w:pPr>
    </w:p>
    <w:p w14:paraId="7EA2C41F" w14:textId="77777777" w:rsidR="00721F29" w:rsidRDefault="00721F29">
      <w:pPr>
        <w:jc w:val="left"/>
      </w:pP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03F28374" w14:textId="77777777" w:rsidR="00156131" w:rsidRDefault="00624B4E" w:rsidP="00F112F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156131" w14:paraId="17226FB0" w14:textId="77777777">
                <w:trPr>
                  <w:divId w:val="104811891"/>
                  <w:tblCellSpacing w:w="15" w:type="dxa"/>
                </w:trPr>
                <w:tc>
                  <w:tcPr>
                    <w:tcW w:w="50" w:type="pct"/>
                    <w:hideMark/>
                  </w:tcPr>
                  <w:p w14:paraId="4AF9FC0E" w14:textId="0DF4D094" w:rsidR="00156131" w:rsidRDefault="00156131">
                    <w:pPr>
                      <w:pStyle w:val="Bibliography"/>
                      <w:rPr>
                        <w:noProof/>
                        <w:sz w:val="24"/>
                        <w:szCs w:val="24"/>
                      </w:rPr>
                    </w:pPr>
                    <w:r>
                      <w:rPr>
                        <w:noProof/>
                      </w:rPr>
                      <w:t xml:space="preserve">[1] </w:t>
                    </w:r>
                  </w:p>
                </w:tc>
                <w:tc>
                  <w:tcPr>
                    <w:tcW w:w="0" w:type="auto"/>
                    <w:hideMark/>
                  </w:tcPr>
                  <w:p w14:paraId="73477362" w14:textId="77777777" w:rsidR="00156131" w:rsidRDefault="00156131">
                    <w:pPr>
                      <w:pStyle w:val="Bibliography"/>
                      <w:rPr>
                        <w:noProof/>
                      </w:rPr>
                    </w:pPr>
                    <w:r>
                      <w:rPr>
                        <w:noProof/>
                      </w:rPr>
                      <w:t>Robot Shop, "HC-SR04 Ultrasonic Range Finder," 2019.</w:t>
                    </w:r>
                  </w:p>
                </w:tc>
              </w:tr>
              <w:tr w:rsidR="00156131" w14:paraId="1122BA5D" w14:textId="77777777">
                <w:trPr>
                  <w:divId w:val="104811891"/>
                  <w:tblCellSpacing w:w="15" w:type="dxa"/>
                </w:trPr>
                <w:tc>
                  <w:tcPr>
                    <w:tcW w:w="50" w:type="pct"/>
                    <w:hideMark/>
                  </w:tcPr>
                  <w:p w14:paraId="1F237ACC" w14:textId="77777777" w:rsidR="00156131" w:rsidRDefault="00156131">
                    <w:pPr>
                      <w:pStyle w:val="Bibliography"/>
                      <w:rPr>
                        <w:noProof/>
                      </w:rPr>
                    </w:pPr>
                    <w:r>
                      <w:rPr>
                        <w:noProof/>
                      </w:rPr>
                      <w:t xml:space="preserve">[2] </w:t>
                    </w:r>
                  </w:p>
                </w:tc>
                <w:tc>
                  <w:tcPr>
                    <w:tcW w:w="0" w:type="auto"/>
                    <w:hideMark/>
                  </w:tcPr>
                  <w:p w14:paraId="2F2A9F01" w14:textId="77777777" w:rsidR="00156131" w:rsidRDefault="00156131">
                    <w:pPr>
                      <w:pStyle w:val="Bibliography"/>
                      <w:rPr>
                        <w:noProof/>
                      </w:rPr>
                    </w:pPr>
                    <w:r>
                      <w:rPr>
                        <w:noProof/>
                      </w:rPr>
                      <w:t>LCE, "What's the Role of a Reliability Engineer?," LCE, [Online]. Available: https://www.lce.com/Whats-the-role-of-the-Reliability-Engineer-1227.html. [Accessed 30 November 2019].</w:t>
                    </w:r>
                  </w:p>
                </w:tc>
              </w:tr>
              <w:tr w:rsidR="00156131" w14:paraId="230AB3C4" w14:textId="77777777">
                <w:trPr>
                  <w:divId w:val="104811891"/>
                  <w:tblCellSpacing w:w="15" w:type="dxa"/>
                </w:trPr>
                <w:tc>
                  <w:tcPr>
                    <w:tcW w:w="50" w:type="pct"/>
                    <w:hideMark/>
                  </w:tcPr>
                  <w:p w14:paraId="7C5442D2" w14:textId="77777777" w:rsidR="00156131" w:rsidRDefault="00156131">
                    <w:pPr>
                      <w:pStyle w:val="Bibliography"/>
                      <w:rPr>
                        <w:noProof/>
                      </w:rPr>
                    </w:pPr>
                    <w:r>
                      <w:rPr>
                        <w:noProof/>
                      </w:rPr>
                      <w:t xml:space="preserve">[3] </w:t>
                    </w:r>
                  </w:p>
                </w:tc>
                <w:tc>
                  <w:tcPr>
                    <w:tcW w:w="0" w:type="auto"/>
                    <w:hideMark/>
                  </w:tcPr>
                  <w:p w14:paraId="4794659B" w14:textId="77777777" w:rsidR="00156131" w:rsidRDefault="00156131">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156131" w14:paraId="38921660" w14:textId="77777777">
                <w:trPr>
                  <w:divId w:val="104811891"/>
                  <w:tblCellSpacing w:w="15" w:type="dxa"/>
                </w:trPr>
                <w:tc>
                  <w:tcPr>
                    <w:tcW w:w="50" w:type="pct"/>
                    <w:hideMark/>
                  </w:tcPr>
                  <w:p w14:paraId="6C9F327A" w14:textId="77777777" w:rsidR="00156131" w:rsidRDefault="00156131">
                    <w:pPr>
                      <w:pStyle w:val="Bibliography"/>
                      <w:rPr>
                        <w:noProof/>
                      </w:rPr>
                    </w:pPr>
                    <w:r>
                      <w:rPr>
                        <w:noProof/>
                      </w:rPr>
                      <w:t xml:space="preserve">[4] </w:t>
                    </w:r>
                  </w:p>
                </w:tc>
                <w:tc>
                  <w:tcPr>
                    <w:tcW w:w="0" w:type="auto"/>
                    <w:hideMark/>
                  </w:tcPr>
                  <w:p w14:paraId="32606F14" w14:textId="77777777" w:rsidR="00156131" w:rsidRDefault="00156131">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156131" w14:paraId="054B5554" w14:textId="77777777">
                <w:trPr>
                  <w:divId w:val="104811891"/>
                  <w:tblCellSpacing w:w="15" w:type="dxa"/>
                </w:trPr>
                <w:tc>
                  <w:tcPr>
                    <w:tcW w:w="50" w:type="pct"/>
                    <w:hideMark/>
                  </w:tcPr>
                  <w:p w14:paraId="57713EFC" w14:textId="77777777" w:rsidR="00156131" w:rsidRDefault="00156131">
                    <w:pPr>
                      <w:pStyle w:val="Bibliography"/>
                      <w:rPr>
                        <w:noProof/>
                      </w:rPr>
                    </w:pPr>
                    <w:r>
                      <w:rPr>
                        <w:noProof/>
                      </w:rPr>
                      <w:t xml:space="preserve">[5] </w:t>
                    </w:r>
                  </w:p>
                </w:tc>
                <w:tc>
                  <w:tcPr>
                    <w:tcW w:w="0" w:type="auto"/>
                    <w:hideMark/>
                  </w:tcPr>
                  <w:p w14:paraId="2E8A28C8" w14:textId="77777777" w:rsidR="00156131" w:rsidRDefault="00156131">
                    <w:pPr>
                      <w:pStyle w:val="Bibliography"/>
                      <w:rPr>
                        <w:noProof/>
                      </w:rPr>
                    </w:pPr>
                    <w:r>
                      <w:rPr>
                        <w:noProof/>
                      </w:rPr>
                      <w:t>IEEE , "IEEE Code of Ethics," 2019. [Online]. Available: https://www.ieee.org/about/corporate/governance/p7-8.html. [Accessed 30 November 2019].</w:t>
                    </w:r>
                  </w:p>
                </w:tc>
              </w:tr>
              <w:tr w:rsidR="00156131" w14:paraId="76749A16" w14:textId="77777777">
                <w:trPr>
                  <w:divId w:val="104811891"/>
                  <w:tblCellSpacing w:w="15" w:type="dxa"/>
                </w:trPr>
                <w:tc>
                  <w:tcPr>
                    <w:tcW w:w="50" w:type="pct"/>
                    <w:hideMark/>
                  </w:tcPr>
                  <w:p w14:paraId="361534BC" w14:textId="77777777" w:rsidR="00156131" w:rsidRDefault="00156131">
                    <w:pPr>
                      <w:pStyle w:val="Bibliography"/>
                      <w:rPr>
                        <w:noProof/>
                      </w:rPr>
                    </w:pPr>
                    <w:r>
                      <w:rPr>
                        <w:noProof/>
                      </w:rPr>
                      <w:t xml:space="preserve">[6] </w:t>
                    </w:r>
                  </w:p>
                </w:tc>
                <w:tc>
                  <w:tcPr>
                    <w:tcW w:w="0" w:type="auto"/>
                    <w:hideMark/>
                  </w:tcPr>
                  <w:p w14:paraId="6694D322" w14:textId="77777777" w:rsidR="00156131" w:rsidRDefault="00156131">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r w:rsidR="00156131" w14:paraId="751F03CE" w14:textId="77777777">
                <w:trPr>
                  <w:divId w:val="104811891"/>
                  <w:tblCellSpacing w:w="15" w:type="dxa"/>
                </w:trPr>
                <w:tc>
                  <w:tcPr>
                    <w:tcW w:w="50" w:type="pct"/>
                    <w:hideMark/>
                  </w:tcPr>
                  <w:p w14:paraId="72483CEB" w14:textId="77777777" w:rsidR="00156131" w:rsidRDefault="00156131">
                    <w:pPr>
                      <w:pStyle w:val="Bibliography"/>
                      <w:rPr>
                        <w:noProof/>
                      </w:rPr>
                    </w:pPr>
                    <w:r>
                      <w:rPr>
                        <w:noProof/>
                      </w:rPr>
                      <w:t xml:space="preserve">[7] </w:t>
                    </w:r>
                  </w:p>
                </w:tc>
                <w:tc>
                  <w:tcPr>
                    <w:tcW w:w="0" w:type="auto"/>
                    <w:hideMark/>
                  </w:tcPr>
                  <w:p w14:paraId="5855F82F" w14:textId="77777777" w:rsidR="00156131" w:rsidRDefault="00156131">
                    <w:pPr>
                      <w:pStyle w:val="Bibliography"/>
                      <w:rPr>
                        <w:noProof/>
                      </w:rPr>
                    </w:pPr>
                    <w:r>
                      <w:rPr>
                        <w:noProof/>
                      </w:rPr>
                      <w:t>M. Siu, "Canadian companies eye new supply chains amid U.S.-China trade war," Globe and Mail, 22 May 2019. [Online]. Available: https://www.theglobeandmail.com/business/adv/article-canadian-companies-eye-new-supply-chains-amid-us-china-trade-war/. [Accessed 30 December 2019].</w:t>
                    </w:r>
                  </w:p>
                </w:tc>
              </w:tr>
              <w:tr w:rsidR="00156131" w14:paraId="71AF8E90" w14:textId="77777777">
                <w:trPr>
                  <w:divId w:val="104811891"/>
                  <w:tblCellSpacing w:w="15" w:type="dxa"/>
                </w:trPr>
                <w:tc>
                  <w:tcPr>
                    <w:tcW w:w="50" w:type="pct"/>
                    <w:hideMark/>
                  </w:tcPr>
                  <w:p w14:paraId="41E1E2C8" w14:textId="77777777" w:rsidR="00156131" w:rsidRDefault="00156131">
                    <w:pPr>
                      <w:pStyle w:val="Bibliography"/>
                      <w:rPr>
                        <w:noProof/>
                      </w:rPr>
                    </w:pPr>
                    <w:r>
                      <w:rPr>
                        <w:noProof/>
                      </w:rPr>
                      <w:t xml:space="preserve">[8] </w:t>
                    </w:r>
                  </w:p>
                </w:tc>
                <w:tc>
                  <w:tcPr>
                    <w:tcW w:w="0" w:type="auto"/>
                    <w:hideMark/>
                  </w:tcPr>
                  <w:p w14:paraId="11C5F0B2" w14:textId="77777777" w:rsidR="00156131" w:rsidRDefault="00156131">
                    <w:pPr>
                      <w:pStyle w:val="Bibliography"/>
                      <w:rPr>
                        <w:noProof/>
                      </w:rPr>
                    </w:pPr>
                    <w:r>
                      <w:rPr>
                        <w:noProof/>
                      </w:rPr>
                      <w:t>Wikipedia, "Design for testing," Wikipedia Foundation, 23 July 2019. [Online]. Available: https://en.wikipedia.org/wiki/Design_for_testing. [Accessed 2 December 2019].</w:t>
                    </w:r>
                  </w:p>
                </w:tc>
              </w:tr>
              <w:tr w:rsidR="00156131" w14:paraId="6FA377FD" w14:textId="77777777">
                <w:trPr>
                  <w:divId w:val="104811891"/>
                  <w:tblCellSpacing w:w="15" w:type="dxa"/>
                </w:trPr>
                <w:tc>
                  <w:tcPr>
                    <w:tcW w:w="50" w:type="pct"/>
                    <w:hideMark/>
                  </w:tcPr>
                  <w:p w14:paraId="76FD2976" w14:textId="77777777" w:rsidR="00156131" w:rsidRDefault="00156131">
                    <w:pPr>
                      <w:pStyle w:val="Bibliography"/>
                      <w:rPr>
                        <w:noProof/>
                      </w:rPr>
                    </w:pPr>
                    <w:r>
                      <w:rPr>
                        <w:noProof/>
                      </w:rPr>
                      <w:t xml:space="preserve">[9] </w:t>
                    </w:r>
                  </w:p>
                </w:tc>
                <w:tc>
                  <w:tcPr>
                    <w:tcW w:w="0" w:type="auto"/>
                    <w:hideMark/>
                  </w:tcPr>
                  <w:p w14:paraId="692C9D82" w14:textId="77777777" w:rsidR="00156131" w:rsidRDefault="00156131">
                    <w:pPr>
                      <w:pStyle w:val="Bibliography"/>
                      <w:rPr>
                        <w:noProof/>
                      </w:rPr>
                    </w:pPr>
                    <w:r>
                      <w:rPr>
                        <w:noProof/>
                      </w:rPr>
                      <w:t>D. Athow, "Pentium FDIV: The processor bug that shook the world," TechRadar, 30 October 2014. [Online]. Available: https://www.techradar.com/news/computing-components/processors/pentium-fdiv-the-processor-bug-that-shook-the-world-1270773. [Accessed 2 December 2019].</w:t>
                    </w:r>
                  </w:p>
                </w:tc>
              </w:tr>
              <w:tr w:rsidR="00156131" w14:paraId="6F02C029" w14:textId="77777777">
                <w:trPr>
                  <w:divId w:val="104811891"/>
                  <w:tblCellSpacing w:w="15" w:type="dxa"/>
                </w:trPr>
                <w:tc>
                  <w:tcPr>
                    <w:tcW w:w="50" w:type="pct"/>
                    <w:hideMark/>
                  </w:tcPr>
                  <w:p w14:paraId="6D3F1719" w14:textId="77777777" w:rsidR="00156131" w:rsidRDefault="00156131">
                    <w:pPr>
                      <w:pStyle w:val="Bibliography"/>
                      <w:rPr>
                        <w:noProof/>
                      </w:rPr>
                    </w:pPr>
                    <w:r>
                      <w:rPr>
                        <w:noProof/>
                      </w:rPr>
                      <w:t xml:space="preserve">[10] </w:t>
                    </w:r>
                  </w:p>
                </w:tc>
                <w:tc>
                  <w:tcPr>
                    <w:tcW w:w="0" w:type="auto"/>
                    <w:hideMark/>
                  </w:tcPr>
                  <w:p w14:paraId="28661365" w14:textId="77777777" w:rsidR="00156131" w:rsidRDefault="00156131">
                    <w:pPr>
                      <w:pStyle w:val="Bibliography"/>
                      <w:rPr>
                        <w:noProof/>
                      </w:rPr>
                    </w:pPr>
                    <w:r>
                      <w:rPr>
                        <w:noProof/>
                      </w:rPr>
                      <w:t>Texas Instruments, "IEEE Std 1149.1 (JTAG) Testability Primer," Texas Instruments, 1997. [Online]. Available: http://www.ti.com/lit/an/ssya002c/ssya002c.pdf. [Accessed 2 December 2019].</w:t>
                    </w:r>
                  </w:p>
                </w:tc>
              </w:tr>
              <w:tr w:rsidR="00156131" w14:paraId="1767CD4B" w14:textId="77777777">
                <w:trPr>
                  <w:divId w:val="104811891"/>
                  <w:tblCellSpacing w:w="15" w:type="dxa"/>
                </w:trPr>
                <w:tc>
                  <w:tcPr>
                    <w:tcW w:w="50" w:type="pct"/>
                    <w:hideMark/>
                  </w:tcPr>
                  <w:p w14:paraId="5792E71E" w14:textId="77777777" w:rsidR="00156131" w:rsidRDefault="00156131">
                    <w:pPr>
                      <w:pStyle w:val="Bibliography"/>
                      <w:rPr>
                        <w:noProof/>
                      </w:rPr>
                    </w:pPr>
                    <w:r>
                      <w:rPr>
                        <w:noProof/>
                      </w:rPr>
                      <w:t xml:space="preserve">[11] </w:t>
                    </w:r>
                  </w:p>
                </w:tc>
                <w:tc>
                  <w:tcPr>
                    <w:tcW w:w="0" w:type="auto"/>
                    <w:hideMark/>
                  </w:tcPr>
                  <w:p w14:paraId="39B95E6A" w14:textId="77777777" w:rsidR="00156131" w:rsidRDefault="00156131">
                    <w:pPr>
                      <w:pStyle w:val="Bibliography"/>
                      <w:rPr>
                        <w:noProof/>
                      </w:rPr>
                    </w:pPr>
                    <w:r>
                      <w:rPr>
                        <w:noProof/>
                      </w:rPr>
                      <w:t>Wikipedia, "International Organization for Standardization," Wikipedia, 29 November 2019. [Online]. Available: https://en.wikipedia.org/wiki/International_Organization_for_Standardization. [Accessed 2 December 2019].</w:t>
                    </w:r>
                  </w:p>
                </w:tc>
              </w:tr>
              <w:tr w:rsidR="00156131" w14:paraId="10A1265D" w14:textId="77777777">
                <w:trPr>
                  <w:divId w:val="104811891"/>
                  <w:tblCellSpacing w:w="15" w:type="dxa"/>
                </w:trPr>
                <w:tc>
                  <w:tcPr>
                    <w:tcW w:w="50" w:type="pct"/>
                    <w:hideMark/>
                  </w:tcPr>
                  <w:p w14:paraId="043B8659" w14:textId="77777777" w:rsidR="00156131" w:rsidRDefault="00156131">
                    <w:pPr>
                      <w:pStyle w:val="Bibliography"/>
                      <w:rPr>
                        <w:noProof/>
                      </w:rPr>
                    </w:pPr>
                    <w:r>
                      <w:rPr>
                        <w:noProof/>
                      </w:rPr>
                      <w:t xml:space="preserve">[12] </w:t>
                    </w:r>
                  </w:p>
                </w:tc>
                <w:tc>
                  <w:tcPr>
                    <w:tcW w:w="0" w:type="auto"/>
                    <w:hideMark/>
                  </w:tcPr>
                  <w:p w14:paraId="7A9DBE79" w14:textId="77777777" w:rsidR="00156131" w:rsidRDefault="00156131">
                    <w:pPr>
                      <w:pStyle w:val="Bibliography"/>
                      <w:rPr>
                        <w:noProof/>
                      </w:rPr>
                    </w:pPr>
                    <w:r>
                      <w:rPr>
                        <w:noProof/>
                      </w:rPr>
                      <w:t>International Organization for Standardization, "Standards Council of Canada (SCC)," ISO, [Online]. Available: https://www.iso.org/member/1619.html. [Accessed 2 December 2019].</w:t>
                    </w:r>
                  </w:p>
                </w:tc>
              </w:tr>
              <w:tr w:rsidR="00156131" w14:paraId="359CF16D" w14:textId="77777777">
                <w:trPr>
                  <w:divId w:val="104811891"/>
                  <w:tblCellSpacing w:w="15" w:type="dxa"/>
                </w:trPr>
                <w:tc>
                  <w:tcPr>
                    <w:tcW w:w="50" w:type="pct"/>
                    <w:hideMark/>
                  </w:tcPr>
                  <w:p w14:paraId="114981C0" w14:textId="77777777" w:rsidR="00156131" w:rsidRDefault="00156131">
                    <w:pPr>
                      <w:pStyle w:val="Bibliography"/>
                      <w:rPr>
                        <w:noProof/>
                      </w:rPr>
                    </w:pPr>
                    <w:r>
                      <w:rPr>
                        <w:noProof/>
                      </w:rPr>
                      <w:t xml:space="preserve">[13] </w:t>
                    </w:r>
                  </w:p>
                </w:tc>
                <w:tc>
                  <w:tcPr>
                    <w:tcW w:w="0" w:type="auto"/>
                    <w:hideMark/>
                  </w:tcPr>
                  <w:p w14:paraId="4C034C8F" w14:textId="77777777" w:rsidR="00156131" w:rsidRDefault="00156131">
                    <w:pPr>
                      <w:pStyle w:val="Bibliography"/>
                      <w:rPr>
                        <w:noProof/>
                      </w:rPr>
                    </w:pPr>
                    <w:r>
                      <w:rPr>
                        <w:noProof/>
                      </w:rPr>
                      <w:t>International Organization for Standardization, "American National Standards Institute (ANSI)," ISO, [Online]. Available: https://www.iso.org/member/2188.html. [Accessed 2 December 2019].</w:t>
                    </w:r>
                  </w:p>
                </w:tc>
              </w:tr>
            </w:tbl>
            <w:p w14:paraId="60E6B684" w14:textId="77777777" w:rsidR="00156131" w:rsidRDefault="00156131">
              <w:pPr>
                <w:divId w:val="104811891"/>
                <w:rPr>
                  <w:rFonts w:eastAsia="Times New Roman"/>
                  <w:noProof/>
                </w:rPr>
              </w:pPr>
            </w:p>
            <w:p w14:paraId="459E1617" w14:textId="0FC877F8" w:rsidR="00D377EB" w:rsidRDefault="00624B4E" w:rsidP="00F112F4">
              <w:pPr>
                <w:sectPr w:rsidR="00D377EB" w:rsidSect="006F4B9A">
                  <w:headerReference w:type="default" r:id="rId18"/>
                  <w:footerReference w:type="default" r:id="rId19"/>
                  <w:footerReference w:type="first" r:id="rId20"/>
                  <w:pgSz w:w="12240" w:h="15840"/>
                  <w:pgMar w:top="1440" w:right="1440" w:bottom="1440" w:left="1440" w:header="708" w:footer="708" w:gutter="0"/>
                  <w:cols w:space="708"/>
                  <w:titlePg/>
                  <w:docGrid w:linePitch="360"/>
                </w:sectPr>
              </w:pPr>
              <w:r>
                <w:rPr>
                  <w:b/>
                  <w:bCs/>
                  <w:noProof/>
                </w:rPr>
                <w:fldChar w:fldCharType="end"/>
              </w:r>
            </w:p>
          </w:sdtContent>
        </w:sdt>
      </w:sdtContent>
    </w:sdt>
    <w:p w14:paraId="1E91412E" w14:textId="391B3368" w:rsidR="00314B96" w:rsidRDefault="00F112F4" w:rsidP="00F112F4">
      <w:pPr>
        <w:pStyle w:val="Heading1"/>
      </w:pPr>
      <w:r>
        <w:lastRenderedPageBreak/>
        <w:t>Appendix – Detailed Design</w:t>
      </w:r>
    </w:p>
    <w:bookmarkStart w:id="0" w:name="_GoBack"/>
    <w:bookmarkEnd w:id="0"/>
    <w:p w14:paraId="3F61B372" w14:textId="77777777" w:rsidR="00474F50" w:rsidRDefault="00474F50" w:rsidP="00474F50">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Pr="00B35F10">
        <w:t xml:space="preserve">What changes had to be made to get </w:t>
      </w:r>
      <w:r>
        <w:t>your Feasibility Model</w:t>
      </w:r>
      <w:r w:rsidRPr="00B35F10">
        <w:t xml:space="preserve"> working as expected?</w:t>
      </w:r>
    </w:p>
    <w:p w14:paraId="222E0577" w14:textId="77777777" w:rsidR="00474F50" w:rsidRDefault="00474F50" w:rsidP="00474F50">
      <w:pPr>
        <w:pStyle w:val="TableCaption"/>
        <w:ind w:left="360"/>
      </w:pPr>
      <w:bookmarkStart w:id="1" w:name="_Ref10557405"/>
      <w:r>
        <w:t xml:space="preserve">Table </w:t>
      </w:r>
      <w:r w:rsidR="00A7225A">
        <w:fldChar w:fldCharType="begin"/>
      </w:r>
      <w:r w:rsidR="00A7225A">
        <w:instrText xml:space="preserve"> SEQ Table \* ARABIC </w:instrText>
      </w:r>
      <w:r w:rsidR="00A7225A">
        <w:fldChar w:fldCharType="separate"/>
      </w:r>
      <w:r>
        <w:rPr>
          <w:noProof/>
        </w:rPr>
        <w:t>1</w:t>
      </w:r>
      <w:r w:rsidR="00A7225A">
        <w:rPr>
          <w:noProof/>
        </w:rPr>
        <w:fldChar w:fldCharType="end"/>
      </w:r>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474F50" w14:paraId="481948AC"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A947308" w14:textId="77777777" w:rsidR="00474F50" w:rsidRDefault="00474F50" w:rsidP="000D11E3">
            <w:pPr>
              <w:jc w:val="center"/>
            </w:pPr>
            <w:r>
              <w:t>#</w:t>
            </w:r>
          </w:p>
        </w:tc>
        <w:tc>
          <w:tcPr>
            <w:tcW w:w="4379" w:type="dxa"/>
            <w:vAlign w:val="bottom"/>
          </w:tcPr>
          <w:p w14:paraId="0C0DDAB8"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8C6C09"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ason/Notes</w:t>
            </w:r>
          </w:p>
        </w:tc>
      </w:tr>
      <w:tr w:rsidR="00474F50" w14:paraId="01FCB444"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D05B931" w14:textId="77777777" w:rsidR="00474F50" w:rsidRDefault="00474F50" w:rsidP="000D11E3">
            <w:r>
              <w:t>1</w:t>
            </w:r>
          </w:p>
        </w:tc>
        <w:tc>
          <w:tcPr>
            <w:tcW w:w="4379" w:type="dxa"/>
          </w:tcPr>
          <w:p w14:paraId="2F9E43F3"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Connected 4 LEDs to GPIO pins</w:t>
            </w:r>
          </w:p>
        </w:tc>
        <w:tc>
          <w:tcPr>
            <w:tcW w:w="4543" w:type="dxa"/>
          </w:tcPr>
          <w:p w14:paraId="65A18F20"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convey information about the proximity thresholds for the forward-facing sensor</w:t>
            </w:r>
          </w:p>
        </w:tc>
      </w:tr>
      <w:tr w:rsidR="00474F50" w14:paraId="71CF3F0B" w14:textId="77777777" w:rsidTr="000D11E3">
        <w:tc>
          <w:tcPr>
            <w:cnfStyle w:val="001000000000" w:firstRow="0" w:lastRow="0" w:firstColumn="1" w:lastColumn="0" w:oddVBand="0" w:evenVBand="0" w:oddHBand="0" w:evenHBand="0" w:firstRowFirstColumn="0" w:firstRowLastColumn="0" w:lastRowFirstColumn="0" w:lastRowLastColumn="0"/>
            <w:tcW w:w="438" w:type="dxa"/>
          </w:tcPr>
          <w:p w14:paraId="569C4EEC" w14:textId="77777777" w:rsidR="00474F50" w:rsidRDefault="00474F50" w:rsidP="000D11E3">
            <w:r>
              <w:t>2</w:t>
            </w:r>
          </w:p>
        </w:tc>
        <w:tc>
          <w:tcPr>
            <w:tcW w:w="4379" w:type="dxa"/>
          </w:tcPr>
          <w:p w14:paraId="458C92BF"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Added Interrupt for PB 1 on board (1.2)</w:t>
            </w:r>
          </w:p>
        </w:tc>
        <w:tc>
          <w:tcPr>
            <w:tcW w:w="4543" w:type="dxa"/>
          </w:tcPr>
          <w:p w14:paraId="3CE68027"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To switch between user and setup mode</w:t>
            </w:r>
          </w:p>
        </w:tc>
      </w:tr>
      <w:tr w:rsidR="00474F50" w14:paraId="17C9F265"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6B271E6" w14:textId="77777777" w:rsidR="00474F50" w:rsidRDefault="00474F50" w:rsidP="000D11E3">
            <w:r>
              <w:t>3</w:t>
            </w:r>
          </w:p>
        </w:tc>
        <w:tc>
          <w:tcPr>
            <w:tcW w:w="4379" w:type="dxa"/>
          </w:tcPr>
          <w:p w14:paraId="76C8436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Implemented software logic for setup mode</w:t>
            </w:r>
          </w:p>
          <w:p w14:paraId="7BCF48E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p>
        </w:tc>
        <w:tc>
          <w:tcPr>
            <w:tcW w:w="4543" w:type="dxa"/>
          </w:tcPr>
          <w:p w14:paraId="5A2D52AF"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effectively allow user to adjust proximity thresholds for the ultrasonic sensors</w:t>
            </w:r>
          </w:p>
        </w:tc>
      </w:tr>
    </w:tbl>
    <w:p w14:paraId="6267B398" w14:textId="17A55761" w:rsidR="00474F50" w:rsidRDefault="00474F50" w:rsidP="00314B96">
      <w:pPr>
        <w:rPr>
          <w:i/>
        </w:rPr>
      </w:pPr>
    </w:p>
    <w:p w14:paraId="0AA251EA" w14:textId="77777777" w:rsidR="00474F50" w:rsidRDefault="00474F50" w:rsidP="00474F50">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102D3070" w14:textId="77777777" w:rsidR="00474F50" w:rsidRDefault="00474F50" w:rsidP="00474F50">
      <w:pPr>
        <w:pStyle w:val="TableCaption"/>
        <w:ind w:left="360"/>
      </w:pPr>
      <w:bookmarkStart w:id="2" w:name="_Ref10557688"/>
      <w:r>
        <w:t xml:space="preserve">Table </w:t>
      </w:r>
      <w:r w:rsidR="00A7225A">
        <w:fldChar w:fldCharType="begin"/>
      </w:r>
      <w:r w:rsidR="00A7225A">
        <w:instrText xml:space="preserve"> SEQ Table \* ARABIC </w:instrText>
      </w:r>
      <w:r w:rsidR="00A7225A">
        <w:fldChar w:fldCharType="separate"/>
      </w:r>
      <w:r>
        <w:rPr>
          <w:noProof/>
        </w:rPr>
        <w:t>2</w:t>
      </w:r>
      <w:r w:rsidR="00A7225A">
        <w:rPr>
          <w:noProof/>
        </w:rPr>
        <w:fldChar w:fldCharType="end"/>
      </w:r>
      <w:bookmarkEnd w:id="2"/>
      <w:r>
        <w:t>: Important Notes</w:t>
      </w:r>
    </w:p>
    <w:tbl>
      <w:tblPr>
        <w:tblStyle w:val="ListTable6Colorful"/>
        <w:tblW w:w="9360" w:type="dxa"/>
        <w:tblLook w:val="04A0" w:firstRow="1" w:lastRow="0" w:firstColumn="1" w:lastColumn="0" w:noHBand="0" w:noVBand="1"/>
      </w:tblPr>
      <w:tblGrid>
        <w:gridCol w:w="438"/>
        <w:gridCol w:w="8922"/>
      </w:tblGrid>
      <w:tr w:rsidR="00474F50" w14:paraId="60BFB02E"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0A7F588" w14:textId="77777777" w:rsidR="00474F50" w:rsidRDefault="00474F50" w:rsidP="000D11E3">
            <w:pPr>
              <w:jc w:val="center"/>
            </w:pPr>
            <w:r>
              <w:t>#</w:t>
            </w:r>
          </w:p>
        </w:tc>
        <w:tc>
          <w:tcPr>
            <w:tcW w:w="8922" w:type="dxa"/>
            <w:vAlign w:val="bottom"/>
          </w:tcPr>
          <w:p w14:paraId="368328C4"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te</w:t>
            </w:r>
          </w:p>
        </w:tc>
      </w:tr>
      <w:tr w:rsidR="00474F50" w14:paraId="42BB1B3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4D6D1C4" w14:textId="77777777" w:rsidR="00474F50" w:rsidRDefault="00474F50" w:rsidP="000D11E3">
            <w:r>
              <w:t>1</w:t>
            </w:r>
          </w:p>
        </w:tc>
        <w:tc>
          <w:tcPr>
            <w:tcW w:w="8922" w:type="dxa"/>
          </w:tcPr>
          <w:p w14:paraId="303A2C1D"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MSP430FR4133 datasheet lists that only 7/8 of the available GPIO pins are interrupt capable. I assumed all GPIO pins were interrupt capable and this was causing problems when trying to configure the second ultrasonic sensor as I was using the 1 GPIO pin that was not interrupt capable.</w:t>
            </w:r>
          </w:p>
        </w:tc>
      </w:tr>
    </w:tbl>
    <w:p w14:paraId="3D15DBE9" w14:textId="4CDFEF91" w:rsidR="00474F50" w:rsidRDefault="00474F50" w:rsidP="00314B96">
      <w:pPr>
        <w:rPr>
          <w:i/>
        </w:rPr>
      </w:pPr>
    </w:p>
    <w:p w14:paraId="0038CEE0" w14:textId="77777777" w:rsidR="00474F50" w:rsidRPr="005F2173" w:rsidRDefault="00474F50" w:rsidP="00474F50">
      <w:pPr>
        <w:pStyle w:val="TableCaption"/>
      </w:pPr>
      <w:bookmarkStart w:id="3" w:name="_Ref10555501"/>
      <w:r w:rsidRPr="005F2173">
        <w:t xml:space="preserve">Table </w:t>
      </w:r>
      <w:r w:rsidR="00A7225A">
        <w:fldChar w:fldCharType="begin"/>
      </w:r>
      <w:r w:rsidR="00A7225A">
        <w:instrText xml:space="preserve"> SEQ Table \* ARABIC </w:instrText>
      </w:r>
      <w:r w:rsidR="00A7225A">
        <w:fldChar w:fldCharType="separate"/>
      </w:r>
      <w:r>
        <w:rPr>
          <w:noProof/>
        </w:rPr>
        <w:t>3</w:t>
      </w:r>
      <w:r w:rsidR="00A7225A">
        <w:rPr>
          <w:noProof/>
        </w:rPr>
        <w:fldChar w:fldCharType="end"/>
      </w:r>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474F50" w14:paraId="4FC84B4B"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E65195B" w14:textId="77777777" w:rsidR="00474F50" w:rsidRDefault="00474F50" w:rsidP="000D11E3">
            <w:pPr>
              <w:jc w:val="center"/>
            </w:pPr>
            <w:r>
              <w:t>Signal (TP*)</w:t>
            </w:r>
          </w:p>
        </w:tc>
        <w:tc>
          <w:tcPr>
            <w:tcW w:w="1270" w:type="dxa"/>
            <w:vAlign w:val="bottom"/>
          </w:tcPr>
          <w:p w14:paraId="278A7175"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52F5C9D"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0500B4FA"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72B884E"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C18D5A1"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ax</w:t>
            </w:r>
          </w:p>
        </w:tc>
      </w:tr>
      <w:tr w:rsidR="00474F50" w14:paraId="1F0CAA29"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1FD52DD" w14:textId="510FA0F8" w:rsidR="00474F50" w:rsidRDefault="00474F50" w:rsidP="000D11E3">
            <w:pPr>
              <w:jc w:val="left"/>
            </w:pPr>
            <w:proofErr w:type="spellStart"/>
            <w:r>
              <w:t>Audio_Out</w:t>
            </w:r>
            <w:proofErr w:type="spellEnd"/>
            <w:r>
              <w:t xml:space="preserve"> (TP 1*)</w:t>
            </w:r>
          </w:p>
        </w:tc>
        <w:tc>
          <w:tcPr>
            <w:tcW w:w="1270" w:type="dxa"/>
            <w:vAlign w:val="center"/>
          </w:tcPr>
          <w:p w14:paraId="7E60C13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0E19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User mode </w:t>
            </w:r>
          </w:p>
        </w:tc>
        <w:tc>
          <w:tcPr>
            <w:tcW w:w="1080" w:type="dxa"/>
            <w:vAlign w:val="center"/>
          </w:tcPr>
          <w:p w14:paraId="49B1A17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E8C038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3.0 V</w:t>
            </w:r>
          </w:p>
        </w:tc>
        <w:tc>
          <w:tcPr>
            <w:tcW w:w="1080" w:type="dxa"/>
            <w:vAlign w:val="center"/>
          </w:tcPr>
          <w:p w14:paraId="1C70662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20 V</w:t>
            </w:r>
          </w:p>
        </w:tc>
      </w:tr>
      <w:tr w:rsidR="00474F50" w14:paraId="1F816C4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43E8AA41" w14:textId="77777777" w:rsidR="00474F50" w:rsidRDefault="00474F50" w:rsidP="000D11E3">
            <w:pPr>
              <w:jc w:val="left"/>
            </w:pPr>
          </w:p>
        </w:tc>
        <w:tc>
          <w:tcPr>
            <w:tcW w:w="1270" w:type="dxa"/>
            <w:vAlign w:val="center"/>
          </w:tcPr>
          <w:p w14:paraId="4FD864C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3B9E954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mode</w:t>
            </w:r>
          </w:p>
        </w:tc>
        <w:tc>
          <w:tcPr>
            <w:tcW w:w="1080" w:type="dxa"/>
            <w:vAlign w:val="center"/>
          </w:tcPr>
          <w:p w14:paraId="4DD1E271"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7E8E97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D520B1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3 mA (at nominal voltage)</w:t>
            </w:r>
          </w:p>
        </w:tc>
      </w:tr>
      <w:tr w:rsidR="00474F50" w14:paraId="53E6C7D7"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235BE6" w14:textId="77777777" w:rsidR="00474F50" w:rsidRDefault="00474F50" w:rsidP="000D11E3">
            <w:pPr>
              <w:jc w:val="left"/>
            </w:pPr>
          </w:p>
        </w:tc>
        <w:tc>
          <w:tcPr>
            <w:tcW w:w="1270" w:type="dxa"/>
            <w:vAlign w:val="center"/>
          </w:tcPr>
          <w:p w14:paraId="3E894F4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Frequency</w:t>
            </w:r>
          </w:p>
        </w:tc>
        <w:tc>
          <w:tcPr>
            <w:tcW w:w="3456" w:type="dxa"/>
            <w:vAlign w:val="center"/>
          </w:tcPr>
          <w:p w14:paraId="34B471DA"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mode</w:t>
            </w:r>
          </w:p>
        </w:tc>
        <w:tc>
          <w:tcPr>
            <w:tcW w:w="1080" w:type="dxa"/>
            <w:vAlign w:val="center"/>
          </w:tcPr>
          <w:p w14:paraId="09807E1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172975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4000 +- 50 Hz</w:t>
            </w:r>
          </w:p>
        </w:tc>
        <w:tc>
          <w:tcPr>
            <w:tcW w:w="1080" w:type="dxa"/>
            <w:vAlign w:val="center"/>
          </w:tcPr>
          <w:p w14:paraId="4424D40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35FB3FE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7A3A7693" w14:textId="77777777" w:rsidR="00474F50" w:rsidRDefault="00474F50" w:rsidP="000D11E3">
            <w:pPr>
              <w:jc w:val="left"/>
              <w:rPr>
                <w:b w:val="0"/>
                <w:bCs w:val="0"/>
              </w:rPr>
            </w:pPr>
            <w:r>
              <w:t xml:space="preserve">ECHO </w:t>
            </w:r>
          </w:p>
          <w:p w14:paraId="578D5EE4" w14:textId="5F9F3829" w:rsidR="00474F50" w:rsidRDefault="00474F50" w:rsidP="000D11E3">
            <w:pPr>
              <w:jc w:val="left"/>
            </w:pPr>
            <w:r>
              <w:t>(TP 3, 4*)</w:t>
            </w:r>
          </w:p>
        </w:tc>
        <w:tc>
          <w:tcPr>
            <w:tcW w:w="1270" w:type="dxa"/>
            <w:vAlign w:val="center"/>
          </w:tcPr>
          <w:p w14:paraId="657E3E3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725F20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45C3419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B86DDC"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345B849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21E4F9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2CF0B43" w14:textId="77777777" w:rsidR="00474F50" w:rsidRDefault="00474F50" w:rsidP="000D11E3">
            <w:pPr>
              <w:jc w:val="left"/>
            </w:pPr>
          </w:p>
        </w:tc>
        <w:tc>
          <w:tcPr>
            <w:tcW w:w="1270" w:type="dxa"/>
            <w:vAlign w:val="center"/>
          </w:tcPr>
          <w:p w14:paraId="5BEFBF5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78D2B35"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1DBF414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D3752D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15 mA</w:t>
            </w:r>
          </w:p>
        </w:tc>
        <w:tc>
          <w:tcPr>
            <w:tcW w:w="1080" w:type="dxa"/>
            <w:vAlign w:val="center"/>
          </w:tcPr>
          <w:p w14:paraId="5E73234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66AF407C"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5FDF1430" w14:textId="77777777" w:rsidR="00474F50" w:rsidRDefault="00474F50" w:rsidP="000D11E3">
            <w:pPr>
              <w:jc w:val="left"/>
            </w:pPr>
          </w:p>
        </w:tc>
        <w:tc>
          <w:tcPr>
            <w:tcW w:w="1270" w:type="dxa"/>
            <w:vAlign w:val="center"/>
          </w:tcPr>
          <w:p w14:paraId="0C165D38"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Frequency</w:t>
            </w:r>
          </w:p>
        </w:tc>
        <w:tc>
          <w:tcPr>
            <w:tcW w:w="3456" w:type="dxa"/>
            <w:vAlign w:val="center"/>
          </w:tcPr>
          <w:p w14:paraId="5102E76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77749E9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FF48222"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40 kHz</w:t>
            </w:r>
          </w:p>
        </w:tc>
        <w:tc>
          <w:tcPr>
            <w:tcW w:w="1080" w:type="dxa"/>
            <w:vAlign w:val="center"/>
          </w:tcPr>
          <w:p w14:paraId="7231419E"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4D54502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4D53E17" w14:textId="77777777" w:rsidR="00474F50" w:rsidRDefault="00474F50" w:rsidP="000D11E3">
            <w:pPr>
              <w:jc w:val="left"/>
              <w:rPr>
                <w:b w:val="0"/>
                <w:bCs w:val="0"/>
              </w:rPr>
            </w:pPr>
            <w:r>
              <w:t xml:space="preserve">TRIGGER </w:t>
            </w:r>
          </w:p>
          <w:p w14:paraId="6C49B913" w14:textId="2FE3E502" w:rsidR="00474F50" w:rsidRDefault="00474F50" w:rsidP="000D11E3">
            <w:pPr>
              <w:jc w:val="left"/>
            </w:pPr>
            <w:r>
              <w:t>(TP 6*)</w:t>
            </w:r>
          </w:p>
        </w:tc>
        <w:tc>
          <w:tcPr>
            <w:tcW w:w="1270" w:type="dxa"/>
            <w:vAlign w:val="center"/>
          </w:tcPr>
          <w:p w14:paraId="634DFA8C"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191B56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0DE8595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5B8A8F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3837BCD7"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02954669"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3693F662" w14:textId="77777777" w:rsidR="00474F50" w:rsidRDefault="00474F50" w:rsidP="000D11E3">
            <w:pPr>
              <w:jc w:val="left"/>
            </w:pPr>
          </w:p>
        </w:tc>
        <w:tc>
          <w:tcPr>
            <w:tcW w:w="1270" w:type="dxa"/>
            <w:vAlign w:val="center"/>
          </w:tcPr>
          <w:p w14:paraId="655FDDF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29D47C0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57A6935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C708F43"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15 mA</w:t>
            </w:r>
          </w:p>
        </w:tc>
        <w:tc>
          <w:tcPr>
            <w:tcW w:w="1080" w:type="dxa"/>
            <w:vAlign w:val="center"/>
          </w:tcPr>
          <w:p w14:paraId="7534B87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8ED258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3BADED2" w14:textId="77777777" w:rsidR="00474F50" w:rsidRDefault="00474F50" w:rsidP="000D11E3">
            <w:pPr>
              <w:jc w:val="left"/>
            </w:pPr>
          </w:p>
        </w:tc>
        <w:tc>
          <w:tcPr>
            <w:tcW w:w="1270" w:type="dxa"/>
            <w:vAlign w:val="center"/>
          </w:tcPr>
          <w:p w14:paraId="2302EC5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Pulse Width</w:t>
            </w:r>
          </w:p>
        </w:tc>
        <w:tc>
          <w:tcPr>
            <w:tcW w:w="3456" w:type="dxa"/>
            <w:vAlign w:val="center"/>
          </w:tcPr>
          <w:p w14:paraId="4232A6F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2C3C4340"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EECA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10 </w:t>
            </w:r>
            <w:r>
              <w:rPr>
                <w:rFonts w:cstheme="minorHAnsi"/>
              </w:rPr>
              <w:t>µ</w:t>
            </w:r>
            <w:r>
              <w:t>S</w:t>
            </w:r>
          </w:p>
        </w:tc>
        <w:tc>
          <w:tcPr>
            <w:tcW w:w="1080" w:type="dxa"/>
            <w:vAlign w:val="center"/>
          </w:tcPr>
          <w:p w14:paraId="781641F4"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bl>
    <w:p w14:paraId="0CC57780" w14:textId="77777777" w:rsidR="00474F50" w:rsidRPr="004C131F" w:rsidRDefault="00474F50" w:rsidP="00474F50">
      <w:pPr>
        <w:rPr>
          <w:rStyle w:val="SubtleEmphasis"/>
        </w:rPr>
      </w:pPr>
      <w:r>
        <w:rPr>
          <w:rStyle w:val="SubtleEmphasis"/>
        </w:rPr>
        <w:t>*Indicates Test Point Required</w:t>
      </w:r>
    </w:p>
    <w:p w14:paraId="08AA31A9" w14:textId="77777777" w:rsidR="00DC7322" w:rsidRDefault="00DC7322" w:rsidP="00DC7322">
      <w:pPr>
        <w:pStyle w:val="TableCaption"/>
        <w:ind w:left="360"/>
      </w:pPr>
      <w:bookmarkStart w:id="4" w:name="_Ref10557769"/>
      <w:r>
        <w:t xml:space="preserve">Table </w:t>
      </w:r>
      <w:r w:rsidR="00A7225A">
        <w:fldChar w:fldCharType="begin"/>
      </w:r>
      <w:r w:rsidR="00A7225A">
        <w:instrText xml:space="preserve"> SEQ Table \* ARABIC </w:instrText>
      </w:r>
      <w:r w:rsidR="00A7225A">
        <w:fldChar w:fldCharType="separate"/>
      </w:r>
      <w:r>
        <w:rPr>
          <w:noProof/>
        </w:rPr>
        <w:t>4</w:t>
      </w:r>
      <w:r w:rsidR="00A7225A">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DC7322" w14:paraId="6D4855C2"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43FCD95" w14:textId="77777777" w:rsidR="00DC7322" w:rsidRDefault="00DC7322" w:rsidP="000D11E3">
            <w:pPr>
              <w:jc w:val="center"/>
            </w:pPr>
            <w:r>
              <w:t>Signal</w:t>
            </w:r>
          </w:p>
        </w:tc>
        <w:tc>
          <w:tcPr>
            <w:tcW w:w="2084" w:type="dxa"/>
            <w:vAlign w:val="bottom"/>
          </w:tcPr>
          <w:p w14:paraId="1EBE6E8D"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0AA3CB27"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48B545EC"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C7322" w14:paraId="1263B91D"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B0EEA51" w14:textId="77777777" w:rsidR="00DC7322" w:rsidRDefault="00DC7322" w:rsidP="000D11E3">
            <w:proofErr w:type="spellStart"/>
            <w:r>
              <w:t>Audio_Out</w:t>
            </w:r>
            <w:proofErr w:type="spellEnd"/>
          </w:p>
        </w:tc>
        <w:tc>
          <w:tcPr>
            <w:tcW w:w="2084" w:type="dxa"/>
          </w:tcPr>
          <w:p w14:paraId="563FDC33"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 xml:space="preserve">P1.7 </w:t>
            </w:r>
          </w:p>
        </w:tc>
        <w:tc>
          <w:tcPr>
            <w:tcW w:w="2170" w:type="dxa"/>
          </w:tcPr>
          <w:p w14:paraId="6AEF61E6"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2 pin 2</w:t>
            </w:r>
          </w:p>
        </w:tc>
        <w:tc>
          <w:tcPr>
            <w:tcW w:w="3815" w:type="dxa"/>
          </w:tcPr>
          <w:p w14:paraId="7C8B986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rsidRPr="00C20551">
              <w:t>Audio_Out</w:t>
            </w:r>
            <w:proofErr w:type="spellEnd"/>
          </w:p>
        </w:tc>
      </w:tr>
      <w:tr w:rsidR="00DC7322" w14:paraId="6B82AF14" w14:textId="77777777" w:rsidTr="000D11E3">
        <w:tc>
          <w:tcPr>
            <w:cnfStyle w:val="001000000000" w:firstRow="0" w:lastRow="0" w:firstColumn="1" w:lastColumn="0" w:oddVBand="0" w:evenVBand="0" w:oddHBand="0" w:evenHBand="0" w:firstRowFirstColumn="0" w:firstRowLastColumn="0" w:lastRowFirstColumn="0" w:lastRowLastColumn="0"/>
            <w:tcW w:w="1291" w:type="dxa"/>
          </w:tcPr>
          <w:p w14:paraId="16C13879" w14:textId="77777777" w:rsidR="00DC7322" w:rsidRDefault="00DC7322" w:rsidP="000D11E3">
            <w:r>
              <w:t>ECHO</w:t>
            </w:r>
          </w:p>
        </w:tc>
        <w:tc>
          <w:tcPr>
            <w:tcW w:w="2084" w:type="dxa"/>
          </w:tcPr>
          <w:p w14:paraId="0DA03082"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P2.5, P1.5</w:t>
            </w:r>
          </w:p>
        </w:tc>
        <w:tc>
          <w:tcPr>
            <w:tcW w:w="2170" w:type="dxa"/>
          </w:tcPr>
          <w:p w14:paraId="5571A7B1"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J1 pin 8, J2 pin 10</w:t>
            </w:r>
          </w:p>
        </w:tc>
        <w:tc>
          <w:tcPr>
            <w:tcW w:w="3815" w:type="dxa"/>
          </w:tcPr>
          <w:p w14:paraId="043B218C"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proofErr w:type="spellStart"/>
            <w:r w:rsidRPr="00C20551">
              <w:t>Echo_InGPIOFwd</w:t>
            </w:r>
            <w:proofErr w:type="spellEnd"/>
            <w:r>
              <w:t xml:space="preserve">, </w:t>
            </w:r>
            <w:proofErr w:type="spellStart"/>
            <w:r w:rsidRPr="00C20551">
              <w:t>Echo_InGPIOBwd</w:t>
            </w:r>
            <w:proofErr w:type="spellEnd"/>
          </w:p>
        </w:tc>
      </w:tr>
      <w:tr w:rsidR="00DC7322" w14:paraId="4994CCF2"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F838D73" w14:textId="77777777" w:rsidR="00DC7322" w:rsidRDefault="00DC7322" w:rsidP="000D11E3">
            <w:r>
              <w:t>TRIGGER</w:t>
            </w:r>
          </w:p>
        </w:tc>
        <w:tc>
          <w:tcPr>
            <w:tcW w:w="2084" w:type="dxa"/>
          </w:tcPr>
          <w:p w14:paraId="44D63FE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P2.7</w:t>
            </w:r>
          </w:p>
        </w:tc>
        <w:tc>
          <w:tcPr>
            <w:tcW w:w="2170" w:type="dxa"/>
          </w:tcPr>
          <w:p w14:paraId="6A5F6E6A"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1 pin 5</w:t>
            </w:r>
          </w:p>
        </w:tc>
        <w:tc>
          <w:tcPr>
            <w:tcW w:w="3815" w:type="dxa"/>
          </w:tcPr>
          <w:p w14:paraId="6A1BDA5B"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t>Trigger_Out</w:t>
            </w:r>
            <w:proofErr w:type="spellEnd"/>
          </w:p>
        </w:tc>
      </w:tr>
    </w:tbl>
    <w:p w14:paraId="45F66C9C" w14:textId="77777777" w:rsidR="00474F50" w:rsidRDefault="00474F50" w:rsidP="00314B96">
      <w:pPr>
        <w:rPr>
          <w:i/>
        </w:rPr>
      </w:pPr>
    </w:p>
    <w:p w14:paraId="3B46A94D" w14:textId="081B9F5B" w:rsidR="006A5EA6" w:rsidRDefault="002C7B9F" w:rsidP="00314B96">
      <w:pPr>
        <w:rPr>
          <w:i/>
        </w:rPr>
      </w:pPr>
      <w:r>
        <w:rPr>
          <w:noProof/>
        </w:rPr>
        <w:lastRenderedPageBreak/>
        <w:drawing>
          <wp:anchor distT="0" distB="0" distL="114300" distR="114300" simplePos="0" relativeHeight="251673600" behindDoc="0" locked="0" layoutInCell="1" allowOverlap="1" wp14:anchorId="016BDB83" wp14:editId="6985442F">
            <wp:simplePos x="0" y="0"/>
            <wp:positionH relativeFrom="margin">
              <wp:align>right</wp:align>
            </wp:positionH>
            <wp:positionV relativeFrom="paragraph">
              <wp:posOffset>238125</wp:posOffset>
            </wp:positionV>
            <wp:extent cx="5943600" cy="55245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anchor>
        </w:drawing>
      </w:r>
    </w:p>
    <w:p w14:paraId="0F5090F3" w14:textId="4A17A4D7" w:rsidR="00914D6D" w:rsidRDefault="00914D6D" w:rsidP="00914D6D">
      <w:pPr>
        <w:keepNext/>
      </w:pPr>
    </w:p>
    <w:p w14:paraId="372FF3CC" w14:textId="7A6776E1" w:rsidR="00914D6D" w:rsidRDefault="00914D6D" w:rsidP="00E64BFA">
      <w:pPr>
        <w:pStyle w:val="Caption"/>
        <w:jc w:val="center"/>
        <w:rPr>
          <w:i w:val="0"/>
        </w:rPr>
      </w:pPr>
      <w:bookmarkStart w:id="5" w:name="_Ref26087125"/>
      <w:r>
        <w:t xml:space="preserve">Figure </w:t>
      </w:r>
      <w:r w:rsidR="00A7225A">
        <w:fldChar w:fldCharType="begin"/>
      </w:r>
      <w:r w:rsidR="00A7225A">
        <w:instrText xml:space="preserve"> SEQ Figure \* ARABIC </w:instrText>
      </w:r>
      <w:r w:rsidR="00A7225A">
        <w:fldChar w:fldCharType="separate"/>
      </w:r>
      <w:r w:rsidR="00BA4CE0">
        <w:rPr>
          <w:noProof/>
        </w:rPr>
        <w:t>10</w:t>
      </w:r>
      <w:r w:rsidR="00A7225A">
        <w:rPr>
          <w:noProof/>
        </w:rPr>
        <w:fldChar w:fldCharType="end"/>
      </w:r>
      <w:bookmarkEnd w:id="5"/>
      <w:r w:rsidR="004C5D58">
        <w:rPr>
          <w:noProof/>
        </w:rPr>
        <w:t>:</w:t>
      </w:r>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728735B9" w14:textId="20C74AC3" w:rsidR="00914D6D" w:rsidRDefault="002C7B9F" w:rsidP="00314B96">
      <w:pPr>
        <w:rPr>
          <w:i/>
        </w:rPr>
      </w:pPr>
      <w:r>
        <w:rPr>
          <w:noProof/>
        </w:rPr>
        <w:lastRenderedPageBreak/>
        <w:drawing>
          <wp:anchor distT="0" distB="0" distL="114300" distR="114300" simplePos="0" relativeHeight="251672576" behindDoc="0" locked="0" layoutInCell="1" allowOverlap="1" wp14:anchorId="64698EEA" wp14:editId="5351A05F">
            <wp:simplePos x="0" y="0"/>
            <wp:positionH relativeFrom="margin">
              <wp:align>right</wp:align>
            </wp:positionH>
            <wp:positionV relativeFrom="paragraph">
              <wp:posOffset>236220</wp:posOffset>
            </wp:positionV>
            <wp:extent cx="5943600" cy="352234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anchor>
        </w:drawing>
      </w:r>
    </w:p>
    <w:p w14:paraId="247F80E7" w14:textId="7E58F302" w:rsidR="00810C19" w:rsidRDefault="00810C19" w:rsidP="00810C19">
      <w:pPr>
        <w:keepNext/>
      </w:pPr>
    </w:p>
    <w:p w14:paraId="5FE80EFD" w14:textId="796C500B" w:rsidR="006A5EA6" w:rsidRDefault="00810C19" w:rsidP="00E64BFA">
      <w:pPr>
        <w:pStyle w:val="Caption"/>
        <w:jc w:val="center"/>
      </w:pPr>
      <w:bookmarkStart w:id="6" w:name="_Ref26085375"/>
      <w:bookmarkStart w:id="7" w:name="_Ref26085371"/>
      <w:r>
        <w:t xml:space="preserve">Figure </w:t>
      </w:r>
      <w:r w:rsidR="00A7225A">
        <w:fldChar w:fldCharType="begin"/>
      </w:r>
      <w:r w:rsidR="00A7225A">
        <w:instrText xml:space="preserve"> SEQ Figure \* ARABIC </w:instrText>
      </w:r>
      <w:r w:rsidR="00A7225A">
        <w:fldChar w:fldCharType="separate"/>
      </w:r>
      <w:r w:rsidR="00BA4CE0">
        <w:rPr>
          <w:noProof/>
        </w:rPr>
        <w:t>11</w:t>
      </w:r>
      <w:r w:rsidR="00A7225A">
        <w:rPr>
          <w:noProof/>
        </w:rPr>
        <w:fldChar w:fldCharType="end"/>
      </w:r>
      <w:bookmarkEnd w:id="6"/>
      <w:r w:rsidR="003B330B">
        <w:rPr>
          <w:noProof/>
        </w:rPr>
        <w:t>:</w:t>
      </w:r>
      <w:r>
        <w:t xml:space="preserve"> PCB Layout Design</w:t>
      </w:r>
      <w:bookmarkEnd w:id="7"/>
    </w:p>
    <w:p w14:paraId="5DADF691" w14:textId="4374A1C1" w:rsidR="00914D6D" w:rsidRDefault="00914D6D" w:rsidP="00914D6D"/>
    <w:p w14:paraId="6C6E4E44" w14:textId="1AA7D520" w:rsidR="00914D6D" w:rsidRDefault="005C1E44" w:rsidP="00914D6D">
      <w:r>
        <w:t xml:space="preserve">Link to GitHub repository: </w:t>
      </w:r>
      <w:hyperlink r:id="rId23" w:history="1">
        <w:r w:rsidR="00903CE8" w:rsidRPr="00020245">
          <w:rPr>
            <w:rStyle w:val="Hyperlink"/>
          </w:rPr>
          <w:t>https://github.com/w29ahmed/ECE298-Sec6-Grp2-Proj1</w:t>
        </w:r>
      </w:hyperlink>
    </w:p>
    <w:p w14:paraId="39E98F4D" w14:textId="4EA58511" w:rsidR="00914D6D" w:rsidRPr="00914D6D" w:rsidRDefault="00914D6D" w:rsidP="00903CE8">
      <w:pPr>
        <w:tabs>
          <w:tab w:val="left" w:pos="2836"/>
        </w:tabs>
      </w:pPr>
    </w:p>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6204B1" w14:textId="77777777" w:rsidR="00A7225A" w:rsidRDefault="00A7225A" w:rsidP="00424A54">
      <w:r>
        <w:separator/>
      </w:r>
    </w:p>
  </w:endnote>
  <w:endnote w:type="continuationSeparator" w:id="0">
    <w:p w14:paraId="465BEADC" w14:textId="77777777" w:rsidR="00A7225A" w:rsidRDefault="00A7225A"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r w:rsidR="00A7225A">
      <w:fldChar w:fldCharType="begin"/>
    </w:r>
    <w:r w:rsidR="00A7225A">
      <w:instrText xml:space="preserve"> NUMPAGES   \* MERGEFORMAT </w:instrText>
    </w:r>
    <w:r w:rsidR="00A7225A">
      <w:fldChar w:fldCharType="separate"/>
    </w:r>
    <w:r w:rsidRPr="00D43518">
      <w:t>3</w:t>
    </w:r>
    <w:r w:rsidR="00A7225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A7225A">
      <w:fldChar w:fldCharType="begin"/>
    </w:r>
    <w:r w:rsidR="00A7225A">
      <w:instrText xml:space="preserve"> NUMPAGES   \* MERGEFORMAT </w:instrText>
    </w:r>
    <w:r w:rsidR="00A7225A">
      <w:fldChar w:fldCharType="separate"/>
    </w:r>
    <w:r>
      <w:t>3</w:t>
    </w:r>
    <w:r w:rsidR="00A7225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07D77" w14:textId="77777777" w:rsidR="00A7225A" w:rsidRDefault="00A7225A" w:rsidP="00424A54">
      <w:r>
        <w:separator/>
      </w:r>
    </w:p>
  </w:footnote>
  <w:footnote w:type="continuationSeparator" w:id="0">
    <w:p w14:paraId="11296490" w14:textId="77777777" w:rsidR="00A7225A" w:rsidRDefault="00A7225A"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D11E3" w:rsidRPr="00D02CD0" w:rsidRDefault="000D11E3"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7F3D"/>
    <w:rsid w:val="00020724"/>
    <w:rsid w:val="000217DF"/>
    <w:rsid w:val="0002372E"/>
    <w:rsid w:val="0003140D"/>
    <w:rsid w:val="00036E1F"/>
    <w:rsid w:val="00040AF5"/>
    <w:rsid w:val="00056268"/>
    <w:rsid w:val="00066250"/>
    <w:rsid w:val="00075C84"/>
    <w:rsid w:val="00084AE9"/>
    <w:rsid w:val="00084FC0"/>
    <w:rsid w:val="00087ED6"/>
    <w:rsid w:val="00092157"/>
    <w:rsid w:val="00096658"/>
    <w:rsid w:val="000B500F"/>
    <w:rsid w:val="000C6481"/>
    <w:rsid w:val="000C7155"/>
    <w:rsid w:val="000C7B3D"/>
    <w:rsid w:val="000D11E3"/>
    <w:rsid w:val="000D6078"/>
    <w:rsid w:val="000D664E"/>
    <w:rsid w:val="000D7377"/>
    <w:rsid w:val="000E0FE3"/>
    <w:rsid w:val="000F1075"/>
    <w:rsid w:val="000F123E"/>
    <w:rsid w:val="000F3CB6"/>
    <w:rsid w:val="000F44FF"/>
    <w:rsid w:val="000F59A5"/>
    <w:rsid w:val="000F66B0"/>
    <w:rsid w:val="000F76B3"/>
    <w:rsid w:val="001102FD"/>
    <w:rsid w:val="00111B5D"/>
    <w:rsid w:val="00121189"/>
    <w:rsid w:val="0013072A"/>
    <w:rsid w:val="00132FF2"/>
    <w:rsid w:val="00135299"/>
    <w:rsid w:val="00137636"/>
    <w:rsid w:val="00142A04"/>
    <w:rsid w:val="001436B4"/>
    <w:rsid w:val="0014420B"/>
    <w:rsid w:val="001518E1"/>
    <w:rsid w:val="001555E8"/>
    <w:rsid w:val="00156131"/>
    <w:rsid w:val="00170605"/>
    <w:rsid w:val="00173B00"/>
    <w:rsid w:val="00182A35"/>
    <w:rsid w:val="00186C03"/>
    <w:rsid w:val="00187358"/>
    <w:rsid w:val="00192300"/>
    <w:rsid w:val="001A1D90"/>
    <w:rsid w:val="001A5D63"/>
    <w:rsid w:val="001B2E8B"/>
    <w:rsid w:val="001B3742"/>
    <w:rsid w:val="001C3B87"/>
    <w:rsid w:val="001C3C74"/>
    <w:rsid w:val="001C49E5"/>
    <w:rsid w:val="001C6980"/>
    <w:rsid w:val="001D2004"/>
    <w:rsid w:val="001D44DF"/>
    <w:rsid w:val="001E2EC3"/>
    <w:rsid w:val="001E32A8"/>
    <w:rsid w:val="001E72C6"/>
    <w:rsid w:val="001F3A36"/>
    <w:rsid w:val="001F3F2A"/>
    <w:rsid w:val="001F661E"/>
    <w:rsid w:val="00200503"/>
    <w:rsid w:val="00200AE7"/>
    <w:rsid w:val="00201781"/>
    <w:rsid w:val="0020707B"/>
    <w:rsid w:val="002114A3"/>
    <w:rsid w:val="002155C0"/>
    <w:rsid w:val="00215CF0"/>
    <w:rsid w:val="00224F79"/>
    <w:rsid w:val="0023151D"/>
    <w:rsid w:val="00233AD1"/>
    <w:rsid w:val="002363D6"/>
    <w:rsid w:val="00241C94"/>
    <w:rsid w:val="002422FF"/>
    <w:rsid w:val="00245B63"/>
    <w:rsid w:val="00256508"/>
    <w:rsid w:val="002657BB"/>
    <w:rsid w:val="00270007"/>
    <w:rsid w:val="002702EA"/>
    <w:rsid w:val="00276867"/>
    <w:rsid w:val="002768C8"/>
    <w:rsid w:val="0028458B"/>
    <w:rsid w:val="00296AEA"/>
    <w:rsid w:val="00296B05"/>
    <w:rsid w:val="002972D9"/>
    <w:rsid w:val="002A3B18"/>
    <w:rsid w:val="002B4127"/>
    <w:rsid w:val="002B41C9"/>
    <w:rsid w:val="002B7AAD"/>
    <w:rsid w:val="002B7D1E"/>
    <w:rsid w:val="002C095A"/>
    <w:rsid w:val="002C2CFA"/>
    <w:rsid w:val="002C5441"/>
    <w:rsid w:val="002C609B"/>
    <w:rsid w:val="002C7B9F"/>
    <w:rsid w:val="002D066C"/>
    <w:rsid w:val="002D21B5"/>
    <w:rsid w:val="002D6D8A"/>
    <w:rsid w:val="002E0F5C"/>
    <w:rsid w:val="002E3571"/>
    <w:rsid w:val="00300573"/>
    <w:rsid w:val="003051A8"/>
    <w:rsid w:val="0030602F"/>
    <w:rsid w:val="003065C9"/>
    <w:rsid w:val="003070FB"/>
    <w:rsid w:val="00314B96"/>
    <w:rsid w:val="0031631D"/>
    <w:rsid w:val="00321BA8"/>
    <w:rsid w:val="00324A28"/>
    <w:rsid w:val="00343F8B"/>
    <w:rsid w:val="00345979"/>
    <w:rsid w:val="0034734E"/>
    <w:rsid w:val="00350C81"/>
    <w:rsid w:val="00351C95"/>
    <w:rsid w:val="00355094"/>
    <w:rsid w:val="003617F7"/>
    <w:rsid w:val="00362E0C"/>
    <w:rsid w:val="00367040"/>
    <w:rsid w:val="00370900"/>
    <w:rsid w:val="00372DE4"/>
    <w:rsid w:val="00376DAA"/>
    <w:rsid w:val="00385AC6"/>
    <w:rsid w:val="00395C2F"/>
    <w:rsid w:val="003A2B8D"/>
    <w:rsid w:val="003A3BD6"/>
    <w:rsid w:val="003A752D"/>
    <w:rsid w:val="003A7CE8"/>
    <w:rsid w:val="003B330B"/>
    <w:rsid w:val="003B41BD"/>
    <w:rsid w:val="003B5FF5"/>
    <w:rsid w:val="003D0AE6"/>
    <w:rsid w:val="003D2A43"/>
    <w:rsid w:val="003E2A2A"/>
    <w:rsid w:val="003E3719"/>
    <w:rsid w:val="003E6B15"/>
    <w:rsid w:val="003F150F"/>
    <w:rsid w:val="0040368C"/>
    <w:rsid w:val="004051F9"/>
    <w:rsid w:val="00411A5A"/>
    <w:rsid w:val="00423D2C"/>
    <w:rsid w:val="00424A54"/>
    <w:rsid w:val="00440F87"/>
    <w:rsid w:val="00443903"/>
    <w:rsid w:val="00451ED8"/>
    <w:rsid w:val="0045341E"/>
    <w:rsid w:val="00457D24"/>
    <w:rsid w:val="004640DF"/>
    <w:rsid w:val="0046781D"/>
    <w:rsid w:val="0047326F"/>
    <w:rsid w:val="00474F50"/>
    <w:rsid w:val="0047695B"/>
    <w:rsid w:val="00476DA7"/>
    <w:rsid w:val="004922EB"/>
    <w:rsid w:val="00492CCA"/>
    <w:rsid w:val="00494798"/>
    <w:rsid w:val="00496B9A"/>
    <w:rsid w:val="00496D4A"/>
    <w:rsid w:val="004976B9"/>
    <w:rsid w:val="004A2209"/>
    <w:rsid w:val="004A4391"/>
    <w:rsid w:val="004A6CB8"/>
    <w:rsid w:val="004A71DB"/>
    <w:rsid w:val="004B506C"/>
    <w:rsid w:val="004B78C3"/>
    <w:rsid w:val="004C009E"/>
    <w:rsid w:val="004C0E60"/>
    <w:rsid w:val="004C4604"/>
    <w:rsid w:val="004C5D58"/>
    <w:rsid w:val="004C6495"/>
    <w:rsid w:val="004E149F"/>
    <w:rsid w:val="004E435B"/>
    <w:rsid w:val="004F0431"/>
    <w:rsid w:val="004F16E8"/>
    <w:rsid w:val="00500A61"/>
    <w:rsid w:val="00504BF5"/>
    <w:rsid w:val="00513408"/>
    <w:rsid w:val="0051385D"/>
    <w:rsid w:val="00513E3D"/>
    <w:rsid w:val="005254D9"/>
    <w:rsid w:val="00535A3A"/>
    <w:rsid w:val="00544A02"/>
    <w:rsid w:val="00551416"/>
    <w:rsid w:val="00552208"/>
    <w:rsid w:val="005545E6"/>
    <w:rsid w:val="0055666B"/>
    <w:rsid w:val="00581A0C"/>
    <w:rsid w:val="00581C93"/>
    <w:rsid w:val="00583501"/>
    <w:rsid w:val="005846E3"/>
    <w:rsid w:val="00585837"/>
    <w:rsid w:val="00586229"/>
    <w:rsid w:val="00593CAA"/>
    <w:rsid w:val="00595013"/>
    <w:rsid w:val="00597F7D"/>
    <w:rsid w:val="005A09A3"/>
    <w:rsid w:val="005A24AC"/>
    <w:rsid w:val="005A7C84"/>
    <w:rsid w:val="005B2EF9"/>
    <w:rsid w:val="005B53D4"/>
    <w:rsid w:val="005C002E"/>
    <w:rsid w:val="005C1E44"/>
    <w:rsid w:val="005C3873"/>
    <w:rsid w:val="005C7821"/>
    <w:rsid w:val="005D0E9D"/>
    <w:rsid w:val="005D593C"/>
    <w:rsid w:val="005D71E6"/>
    <w:rsid w:val="005E0587"/>
    <w:rsid w:val="005E1F79"/>
    <w:rsid w:val="005E6C1B"/>
    <w:rsid w:val="005E6E7A"/>
    <w:rsid w:val="005F6614"/>
    <w:rsid w:val="00606670"/>
    <w:rsid w:val="00607FA7"/>
    <w:rsid w:val="00611082"/>
    <w:rsid w:val="0061397F"/>
    <w:rsid w:val="00623933"/>
    <w:rsid w:val="00624B4E"/>
    <w:rsid w:val="00625C10"/>
    <w:rsid w:val="006302F3"/>
    <w:rsid w:val="00632D6C"/>
    <w:rsid w:val="0063415E"/>
    <w:rsid w:val="00635A9B"/>
    <w:rsid w:val="006478DC"/>
    <w:rsid w:val="00650622"/>
    <w:rsid w:val="00653CCB"/>
    <w:rsid w:val="0066146F"/>
    <w:rsid w:val="00662301"/>
    <w:rsid w:val="00664210"/>
    <w:rsid w:val="006651ED"/>
    <w:rsid w:val="00671924"/>
    <w:rsid w:val="006735BA"/>
    <w:rsid w:val="006804D9"/>
    <w:rsid w:val="00681D87"/>
    <w:rsid w:val="0068361B"/>
    <w:rsid w:val="0068717A"/>
    <w:rsid w:val="0069071A"/>
    <w:rsid w:val="006930E0"/>
    <w:rsid w:val="0069354A"/>
    <w:rsid w:val="00693EF8"/>
    <w:rsid w:val="00696159"/>
    <w:rsid w:val="006A1A94"/>
    <w:rsid w:val="006A2C97"/>
    <w:rsid w:val="006A311A"/>
    <w:rsid w:val="006A5EA6"/>
    <w:rsid w:val="006A6DB5"/>
    <w:rsid w:val="006A6EE0"/>
    <w:rsid w:val="006B05CC"/>
    <w:rsid w:val="006B4F95"/>
    <w:rsid w:val="006C4D26"/>
    <w:rsid w:val="006D2571"/>
    <w:rsid w:val="006D3AC4"/>
    <w:rsid w:val="006E0646"/>
    <w:rsid w:val="006E066D"/>
    <w:rsid w:val="006E163D"/>
    <w:rsid w:val="006E478B"/>
    <w:rsid w:val="006E5ABF"/>
    <w:rsid w:val="006F0492"/>
    <w:rsid w:val="006F17CB"/>
    <w:rsid w:val="006F4B9A"/>
    <w:rsid w:val="00701965"/>
    <w:rsid w:val="007036E7"/>
    <w:rsid w:val="00713664"/>
    <w:rsid w:val="0071382E"/>
    <w:rsid w:val="00721719"/>
    <w:rsid w:val="00721F29"/>
    <w:rsid w:val="007223D1"/>
    <w:rsid w:val="00723DD6"/>
    <w:rsid w:val="007325B4"/>
    <w:rsid w:val="007333A3"/>
    <w:rsid w:val="007409F5"/>
    <w:rsid w:val="007419BF"/>
    <w:rsid w:val="00743885"/>
    <w:rsid w:val="007443CB"/>
    <w:rsid w:val="00745B2A"/>
    <w:rsid w:val="00745DF4"/>
    <w:rsid w:val="00747118"/>
    <w:rsid w:val="007569B3"/>
    <w:rsid w:val="00761C35"/>
    <w:rsid w:val="00763C47"/>
    <w:rsid w:val="0077211F"/>
    <w:rsid w:val="00772B16"/>
    <w:rsid w:val="007771C4"/>
    <w:rsid w:val="007850D1"/>
    <w:rsid w:val="00786AF3"/>
    <w:rsid w:val="00791100"/>
    <w:rsid w:val="0079310C"/>
    <w:rsid w:val="00793A4F"/>
    <w:rsid w:val="00795D7D"/>
    <w:rsid w:val="007A5851"/>
    <w:rsid w:val="007B0F21"/>
    <w:rsid w:val="007B25A5"/>
    <w:rsid w:val="007C183D"/>
    <w:rsid w:val="007D4E2D"/>
    <w:rsid w:val="007E4486"/>
    <w:rsid w:val="007F1574"/>
    <w:rsid w:val="007F228B"/>
    <w:rsid w:val="00805E0F"/>
    <w:rsid w:val="00810C19"/>
    <w:rsid w:val="00813D9C"/>
    <w:rsid w:val="00816DB4"/>
    <w:rsid w:val="00820DE9"/>
    <w:rsid w:val="008215FF"/>
    <w:rsid w:val="00823157"/>
    <w:rsid w:val="00827420"/>
    <w:rsid w:val="00827DC4"/>
    <w:rsid w:val="00830242"/>
    <w:rsid w:val="0083462F"/>
    <w:rsid w:val="00835F9B"/>
    <w:rsid w:val="00841B36"/>
    <w:rsid w:val="00841CAD"/>
    <w:rsid w:val="008461C7"/>
    <w:rsid w:val="0085124B"/>
    <w:rsid w:val="0085371F"/>
    <w:rsid w:val="00857DED"/>
    <w:rsid w:val="00862D5F"/>
    <w:rsid w:val="0086342D"/>
    <w:rsid w:val="00865A38"/>
    <w:rsid w:val="0086639E"/>
    <w:rsid w:val="008720CD"/>
    <w:rsid w:val="00872FAD"/>
    <w:rsid w:val="00874D22"/>
    <w:rsid w:val="00880257"/>
    <w:rsid w:val="00883BC9"/>
    <w:rsid w:val="008858CB"/>
    <w:rsid w:val="00890C70"/>
    <w:rsid w:val="00891549"/>
    <w:rsid w:val="0089341E"/>
    <w:rsid w:val="008979F1"/>
    <w:rsid w:val="008A4B9A"/>
    <w:rsid w:val="008B4BF3"/>
    <w:rsid w:val="008C04D9"/>
    <w:rsid w:val="008C7E50"/>
    <w:rsid w:val="008D499C"/>
    <w:rsid w:val="008D6FE4"/>
    <w:rsid w:val="008E10BD"/>
    <w:rsid w:val="008E4686"/>
    <w:rsid w:val="008E750C"/>
    <w:rsid w:val="00901E8C"/>
    <w:rsid w:val="00903CE8"/>
    <w:rsid w:val="00903DA8"/>
    <w:rsid w:val="009053BE"/>
    <w:rsid w:val="0090672C"/>
    <w:rsid w:val="00907AEE"/>
    <w:rsid w:val="00914D6D"/>
    <w:rsid w:val="00931D3C"/>
    <w:rsid w:val="00946E1F"/>
    <w:rsid w:val="00963AD6"/>
    <w:rsid w:val="009659B1"/>
    <w:rsid w:val="0097098D"/>
    <w:rsid w:val="00975EF9"/>
    <w:rsid w:val="00977135"/>
    <w:rsid w:val="00983841"/>
    <w:rsid w:val="00983F40"/>
    <w:rsid w:val="009854D7"/>
    <w:rsid w:val="00987976"/>
    <w:rsid w:val="00990C3D"/>
    <w:rsid w:val="00994B47"/>
    <w:rsid w:val="0099525B"/>
    <w:rsid w:val="009A38F3"/>
    <w:rsid w:val="009A5215"/>
    <w:rsid w:val="009A72F8"/>
    <w:rsid w:val="009A79AA"/>
    <w:rsid w:val="009B5F96"/>
    <w:rsid w:val="009C0334"/>
    <w:rsid w:val="009C407B"/>
    <w:rsid w:val="009E2EEB"/>
    <w:rsid w:val="009E3252"/>
    <w:rsid w:val="009E5AD5"/>
    <w:rsid w:val="009E61AA"/>
    <w:rsid w:val="009E7A78"/>
    <w:rsid w:val="009F7DC3"/>
    <w:rsid w:val="00A025EE"/>
    <w:rsid w:val="00A02856"/>
    <w:rsid w:val="00A02E57"/>
    <w:rsid w:val="00A053DB"/>
    <w:rsid w:val="00A05486"/>
    <w:rsid w:val="00A163A7"/>
    <w:rsid w:val="00A229DF"/>
    <w:rsid w:val="00A236B4"/>
    <w:rsid w:val="00A27656"/>
    <w:rsid w:val="00A30FB8"/>
    <w:rsid w:val="00A35ADF"/>
    <w:rsid w:val="00A44240"/>
    <w:rsid w:val="00A443FD"/>
    <w:rsid w:val="00A520F5"/>
    <w:rsid w:val="00A546B8"/>
    <w:rsid w:val="00A5679A"/>
    <w:rsid w:val="00A6253E"/>
    <w:rsid w:val="00A65D5A"/>
    <w:rsid w:val="00A70F6D"/>
    <w:rsid w:val="00A7225A"/>
    <w:rsid w:val="00A7356E"/>
    <w:rsid w:val="00A751B0"/>
    <w:rsid w:val="00A80F53"/>
    <w:rsid w:val="00A86224"/>
    <w:rsid w:val="00AB2411"/>
    <w:rsid w:val="00AB5017"/>
    <w:rsid w:val="00AC215E"/>
    <w:rsid w:val="00AD1DF4"/>
    <w:rsid w:val="00AD3F9F"/>
    <w:rsid w:val="00AD789A"/>
    <w:rsid w:val="00AE0EF3"/>
    <w:rsid w:val="00AE3A16"/>
    <w:rsid w:val="00AE7F03"/>
    <w:rsid w:val="00AF04A1"/>
    <w:rsid w:val="00AF15BE"/>
    <w:rsid w:val="00AF74A6"/>
    <w:rsid w:val="00AF773F"/>
    <w:rsid w:val="00B01247"/>
    <w:rsid w:val="00B05F75"/>
    <w:rsid w:val="00B07A95"/>
    <w:rsid w:val="00B16BC9"/>
    <w:rsid w:val="00B17ABB"/>
    <w:rsid w:val="00B21CB8"/>
    <w:rsid w:val="00B35F10"/>
    <w:rsid w:val="00B425C5"/>
    <w:rsid w:val="00B440AD"/>
    <w:rsid w:val="00B44C09"/>
    <w:rsid w:val="00B526F2"/>
    <w:rsid w:val="00B556FE"/>
    <w:rsid w:val="00B55A78"/>
    <w:rsid w:val="00B570CC"/>
    <w:rsid w:val="00B6206C"/>
    <w:rsid w:val="00B62672"/>
    <w:rsid w:val="00B627E7"/>
    <w:rsid w:val="00B660F9"/>
    <w:rsid w:val="00B70F70"/>
    <w:rsid w:val="00B720C4"/>
    <w:rsid w:val="00B75739"/>
    <w:rsid w:val="00B8109E"/>
    <w:rsid w:val="00B857AD"/>
    <w:rsid w:val="00B87024"/>
    <w:rsid w:val="00B87C6A"/>
    <w:rsid w:val="00B910BA"/>
    <w:rsid w:val="00B9118A"/>
    <w:rsid w:val="00BA2F22"/>
    <w:rsid w:val="00BA4CE0"/>
    <w:rsid w:val="00BA5B49"/>
    <w:rsid w:val="00BA6588"/>
    <w:rsid w:val="00BB1E7E"/>
    <w:rsid w:val="00BB219A"/>
    <w:rsid w:val="00BB25DD"/>
    <w:rsid w:val="00BB5247"/>
    <w:rsid w:val="00BB7E60"/>
    <w:rsid w:val="00BC24D4"/>
    <w:rsid w:val="00BD1794"/>
    <w:rsid w:val="00BE2E5B"/>
    <w:rsid w:val="00BF1FD7"/>
    <w:rsid w:val="00BF7F57"/>
    <w:rsid w:val="00C040B7"/>
    <w:rsid w:val="00C04BEF"/>
    <w:rsid w:val="00C05961"/>
    <w:rsid w:val="00C144B9"/>
    <w:rsid w:val="00C2073B"/>
    <w:rsid w:val="00C25A86"/>
    <w:rsid w:val="00C36503"/>
    <w:rsid w:val="00C430C5"/>
    <w:rsid w:val="00C446D7"/>
    <w:rsid w:val="00C44AC5"/>
    <w:rsid w:val="00C47C10"/>
    <w:rsid w:val="00C51CDA"/>
    <w:rsid w:val="00C53B36"/>
    <w:rsid w:val="00C5475C"/>
    <w:rsid w:val="00C573B0"/>
    <w:rsid w:val="00C57A32"/>
    <w:rsid w:val="00C671DA"/>
    <w:rsid w:val="00C7495E"/>
    <w:rsid w:val="00C74FFC"/>
    <w:rsid w:val="00C8044A"/>
    <w:rsid w:val="00C85597"/>
    <w:rsid w:val="00C8664A"/>
    <w:rsid w:val="00C944C4"/>
    <w:rsid w:val="00CB07D1"/>
    <w:rsid w:val="00CB480F"/>
    <w:rsid w:val="00CB7560"/>
    <w:rsid w:val="00CC53C3"/>
    <w:rsid w:val="00CC6D20"/>
    <w:rsid w:val="00CD51EF"/>
    <w:rsid w:val="00CD53FC"/>
    <w:rsid w:val="00CD5BDC"/>
    <w:rsid w:val="00CD70A3"/>
    <w:rsid w:val="00CE2F77"/>
    <w:rsid w:val="00CE304B"/>
    <w:rsid w:val="00CE4D3E"/>
    <w:rsid w:val="00CF279D"/>
    <w:rsid w:val="00CF7135"/>
    <w:rsid w:val="00CF777C"/>
    <w:rsid w:val="00D02CD0"/>
    <w:rsid w:val="00D06AE4"/>
    <w:rsid w:val="00D07420"/>
    <w:rsid w:val="00D074FA"/>
    <w:rsid w:val="00D10F1D"/>
    <w:rsid w:val="00D12EF1"/>
    <w:rsid w:val="00D138FD"/>
    <w:rsid w:val="00D24EA9"/>
    <w:rsid w:val="00D35836"/>
    <w:rsid w:val="00D36D44"/>
    <w:rsid w:val="00D377EB"/>
    <w:rsid w:val="00D37810"/>
    <w:rsid w:val="00D41ADE"/>
    <w:rsid w:val="00D43518"/>
    <w:rsid w:val="00D44C81"/>
    <w:rsid w:val="00D45883"/>
    <w:rsid w:val="00D4626D"/>
    <w:rsid w:val="00D54B42"/>
    <w:rsid w:val="00D55226"/>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B312F"/>
    <w:rsid w:val="00DC3C9D"/>
    <w:rsid w:val="00DC7322"/>
    <w:rsid w:val="00DC794C"/>
    <w:rsid w:val="00DD1170"/>
    <w:rsid w:val="00DD373A"/>
    <w:rsid w:val="00DD5AE8"/>
    <w:rsid w:val="00DD6B2F"/>
    <w:rsid w:val="00DE2004"/>
    <w:rsid w:val="00DE27BF"/>
    <w:rsid w:val="00DE287F"/>
    <w:rsid w:val="00DE76A2"/>
    <w:rsid w:val="00DF2C28"/>
    <w:rsid w:val="00DF53EB"/>
    <w:rsid w:val="00DF66F4"/>
    <w:rsid w:val="00E033A3"/>
    <w:rsid w:val="00E04D2E"/>
    <w:rsid w:val="00E06A3D"/>
    <w:rsid w:val="00E06C87"/>
    <w:rsid w:val="00E10796"/>
    <w:rsid w:val="00E13858"/>
    <w:rsid w:val="00E15272"/>
    <w:rsid w:val="00E1641E"/>
    <w:rsid w:val="00E2277E"/>
    <w:rsid w:val="00E3781F"/>
    <w:rsid w:val="00E40DEF"/>
    <w:rsid w:val="00E43532"/>
    <w:rsid w:val="00E47C87"/>
    <w:rsid w:val="00E55566"/>
    <w:rsid w:val="00E6154C"/>
    <w:rsid w:val="00E64BFA"/>
    <w:rsid w:val="00E65032"/>
    <w:rsid w:val="00E713B3"/>
    <w:rsid w:val="00E7223F"/>
    <w:rsid w:val="00E72BE8"/>
    <w:rsid w:val="00E744D8"/>
    <w:rsid w:val="00E90AAE"/>
    <w:rsid w:val="00EA1FF0"/>
    <w:rsid w:val="00EA41E2"/>
    <w:rsid w:val="00EA4A37"/>
    <w:rsid w:val="00EB2F11"/>
    <w:rsid w:val="00EB3264"/>
    <w:rsid w:val="00EB592E"/>
    <w:rsid w:val="00EC3182"/>
    <w:rsid w:val="00EC6004"/>
    <w:rsid w:val="00EC648F"/>
    <w:rsid w:val="00ED0590"/>
    <w:rsid w:val="00ED1831"/>
    <w:rsid w:val="00ED48E7"/>
    <w:rsid w:val="00EE7184"/>
    <w:rsid w:val="00EF4603"/>
    <w:rsid w:val="00EF4BB3"/>
    <w:rsid w:val="00F0355C"/>
    <w:rsid w:val="00F112F4"/>
    <w:rsid w:val="00F11D61"/>
    <w:rsid w:val="00F2308E"/>
    <w:rsid w:val="00F240B3"/>
    <w:rsid w:val="00F3281A"/>
    <w:rsid w:val="00F32AC9"/>
    <w:rsid w:val="00F4015B"/>
    <w:rsid w:val="00F41103"/>
    <w:rsid w:val="00F43576"/>
    <w:rsid w:val="00F52D8B"/>
    <w:rsid w:val="00F57235"/>
    <w:rsid w:val="00F66F8F"/>
    <w:rsid w:val="00F7146D"/>
    <w:rsid w:val="00F71A0E"/>
    <w:rsid w:val="00F71E19"/>
    <w:rsid w:val="00F75501"/>
    <w:rsid w:val="00F76AF6"/>
    <w:rsid w:val="00F87899"/>
    <w:rsid w:val="00F901C7"/>
    <w:rsid w:val="00F96C93"/>
    <w:rsid w:val="00FA0AA6"/>
    <w:rsid w:val="00FA5E69"/>
    <w:rsid w:val="00FB62AC"/>
    <w:rsid w:val="00FC530A"/>
    <w:rsid w:val="00FC5DE1"/>
    <w:rsid w:val="00FC7321"/>
    <w:rsid w:val="00FD1E45"/>
    <w:rsid w:val="00FD2342"/>
    <w:rsid w:val="00FD2EFA"/>
    <w:rsid w:val="00FD3FC7"/>
    <w:rsid w:val="00FE149C"/>
    <w:rsid w:val="00FE1EB8"/>
    <w:rsid w:val="00FF326A"/>
    <w:rsid w:val="00FF3455"/>
    <w:rsid w:val="00FF48E8"/>
    <w:rsid w:val="00FF4F1E"/>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 w:type="paragraph" w:customStyle="1" w:styleId="TableCaption">
    <w:name w:val="Table Caption"/>
    <w:basedOn w:val="Caption"/>
    <w:qFormat/>
    <w:rsid w:val="00474F50"/>
    <w:pPr>
      <w:keepNext/>
      <w:spacing w:before="200" w:after="0"/>
      <w:jc w:val="center"/>
    </w:pPr>
  </w:style>
  <w:style w:type="table" w:styleId="ListTable6Colorful">
    <w:name w:val="List Table 6 Colorful"/>
    <w:basedOn w:val="TableNormal"/>
    <w:uiPriority w:val="51"/>
    <w:rsid w:val="00474F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C1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918">
      <w:bodyDiv w:val="1"/>
      <w:marLeft w:val="0"/>
      <w:marRight w:val="0"/>
      <w:marTop w:val="0"/>
      <w:marBottom w:val="0"/>
      <w:divBdr>
        <w:top w:val="none" w:sz="0" w:space="0" w:color="auto"/>
        <w:left w:val="none" w:sz="0" w:space="0" w:color="auto"/>
        <w:bottom w:val="none" w:sz="0" w:space="0" w:color="auto"/>
        <w:right w:val="none" w:sz="0" w:space="0" w:color="auto"/>
      </w:divBdr>
    </w:div>
    <w:div w:id="8413477">
      <w:bodyDiv w:val="1"/>
      <w:marLeft w:val="0"/>
      <w:marRight w:val="0"/>
      <w:marTop w:val="0"/>
      <w:marBottom w:val="0"/>
      <w:divBdr>
        <w:top w:val="none" w:sz="0" w:space="0" w:color="auto"/>
        <w:left w:val="none" w:sz="0" w:space="0" w:color="auto"/>
        <w:bottom w:val="none" w:sz="0" w:space="0" w:color="auto"/>
        <w:right w:val="none" w:sz="0" w:space="0" w:color="auto"/>
      </w:divBdr>
    </w:div>
    <w:div w:id="10688434">
      <w:bodyDiv w:val="1"/>
      <w:marLeft w:val="0"/>
      <w:marRight w:val="0"/>
      <w:marTop w:val="0"/>
      <w:marBottom w:val="0"/>
      <w:divBdr>
        <w:top w:val="none" w:sz="0" w:space="0" w:color="auto"/>
        <w:left w:val="none" w:sz="0" w:space="0" w:color="auto"/>
        <w:bottom w:val="none" w:sz="0" w:space="0" w:color="auto"/>
        <w:right w:val="none" w:sz="0" w:space="0" w:color="auto"/>
      </w:divBdr>
    </w:div>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1468888">
      <w:bodyDiv w:val="1"/>
      <w:marLeft w:val="0"/>
      <w:marRight w:val="0"/>
      <w:marTop w:val="0"/>
      <w:marBottom w:val="0"/>
      <w:divBdr>
        <w:top w:val="none" w:sz="0" w:space="0" w:color="auto"/>
        <w:left w:val="none" w:sz="0" w:space="0" w:color="auto"/>
        <w:bottom w:val="none" w:sz="0" w:space="0" w:color="auto"/>
        <w:right w:val="none" w:sz="0" w:space="0" w:color="auto"/>
      </w:divBdr>
    </w:div>
    <w:div w:id="52243660">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84880697">
      <w:bodyDiv w:val="1"/>
      <w:marLeft w:val="0"/>
      <w:marRight w:val="0"/>
      <w:marTop w:val="0"/>
      <w:marBottom w:val="0"/>
      <w:divBdr>
        <w:top w:val="none" w:sz="0" w:space="0" w:color="auto"/>
        <w:left w:val="none" w:sz="0" w:space="0" w:color="auto"/>
        <w:bottom w:val="none" w:sz="0" w:space="0" w:color="auto"/>
        <w:right w:val="none" w:sz="0" w:space="0" w:color="auto"/>
      </w:divBdr>
    </w:div>
    <w:div w:id="95635369">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98645756">
      <w:bodyDiv w:val="1"/>
      <w:marLeft w:val="0"/>
      <w:marRight w:val="0"/>
      <w:marTop w:val="0"/>
      <w:marBottom w:val="0"/>
      <w:divBdr>
        <w:top w:val="none" w:sz="0" w:space="0" w:color="auto"/>
        <w:left w:val="none" w:sz="0" w:space="0" w:color="auto"/>
        <w:bottom w:val="none" w:sz="0" w:space="0" w:color="auto"/>
        <w:right w:val="none" w:sz="0" w:space="0" w:color="auto"/>
      </w:divBdr>
    </w:div>
    <w:div w:id="104811891">
      <w:bodyDiv w:val="1"/>
      <w:marLeft w:val="0"/>
      <w:marRight w:val="0"/>
      <w:marTop w:val="0"/>
      <w:marBottom w:val="0"/>
      <w:divBdr>
        <w:top w:val="none" w:sz="0" w:space="0" w:color="auto"/>
        <w:left w:val="none" w:sz="0" w:space="0" w:color="auto"/>
        <w:bottom w:val="none" w:sz="0" w:space="0" w:color="auto"/>
        <w:right w:val="none" w:sz="0" w:space="0" w:color="auto"/>
      </w:divBdr>
    </w:div>
    <w:div w:id="117649544">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4883683">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57427595">
      <w:bodyDiv w:val="1"/>
      <w:marLeft w:val="0"/>
      <w:marRight w:val="0"/>
      <w:marTop w:val="0"/>
      <w:marBottom w:val="0"/>
      <w:divBdr>
        <w:top w:val="none" w:sz="0" w:space="0" w:color="auto"/>
        <w:left w:val="none" w:sz="0" w:space="0" w:color="auto"/>
        <w:bottom w:val="none" w:sz="0" w:space="0" w:color="auto"/>
        <w:right w:val="none" w:sz="0" w:space="0" w:color="auto"/>
      </w:divBdr>
    </w:div>
    <w:div w:id="191305027">
      <w:bodyDiv w:val="1"/>
      <w:marLeft w:val="0"/>
      <w:marRight w:val="0"/>
      <w:marTop w:val="0"/>
      <w:marBottom w:val="0"/>
      <w:divBdr>
        <w:top w:val="none" w:sz="0" w:space="0" w:color="auto"/>
        <w:left w:val="none" w:sz="0" w:space="0" w:color="auto"/>
        <w:bottom w:val="none" w:sz="0" w:space="0" w:color="auto"/>
        <w:right w:val="none" w:sz="0" w:space="0" w:color="auto"/>
      </w:divBdr>
    </w:div>
    <w:div w:id="210043797">
      <w:bodyDiv w:val="1"/>
      <w:marLeft w:val="0"/>
      <w:marRight w:val="0"/>
      <w:marTop w:val="0"/>
      <w:marBottom w:val="0"/>
      <w:divBdr>
        <w:top w:val="none" w:sz="0" w:space="0" w:color="auto"/>
        <w:left w:val="none" w:sz="0" w:space="0" w:color="auto"/>
        <w:bottom w:val="none" w:sz="0" w:space="0" w:color="auto"/>
        <w:right w:val="none" w:sz="0" w:space="0" w:color="auto"/>
      </w:divBdr>
    </w:div>
    <w:div w:id="220361669">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39481807">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291836580">
      <w:bodyDiv w:val="1"/>
      <w:marLeft w:val="0"/>
      <w:marRight w:val="0"/>
      <w:marTop w:val="0"/>
      <w:marBottom w:val="0"/>
      <w:divBdr>
        <w:top w:val="none" w:sz="0" w:space="0" w:color="auto"/>
        <w:left w:val="none" w:sz="0" w:space="0" w:color="auto"/>
        <w:bottom w:val="none" w:sz="0" w:space="0" w:color="auto"/>
        <w:right w:val="none" w:sz="0" w:space="0" w:color="auto"/>
      </w:divBdr>
    </w:div>
    <w:div w:id="319894782">
      <w:bodyDiv w:val="1"/>
      <w:marLeft w:val="0"/>
      <w:marRight w:val="0"/>
      <w:marTop w:val="0"/>
      <w:marBottom w:val="0"/>
      <w:divBdr>
        <w:top w:val="none" w:sz="0" w:space="0" w:color="auto"/>
        <w:left w:val="none" w:sz="0" w:space="0" w:color="auto"/>
        <w:bottom w:val="none" w:sz="0" w:space="0" w:color="auto"/>
        <w:right w:val="none" w:sz="0" w:space="0" w:color="auto"/>
      </w:divBdr>
    </w:div>
    <w:div w:id="340737230">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46705386">
      <w:bodyDiv w:val="1"/>
      <w:marLeft w:val="0"/>
      <w:marRight w:val="0"/>
      <w:marTop w:val="0"/>
      <w:marBottom w:val="0"/>
      <w:divBdr>
        <w:top w:val="none" w:sz="0" w:space="0" w:color="auto"/>
        <w:left w:val="none" w:sz="0" w:space="0" w:color="auto"/>
        <w:bottom w:val="none" w:sz="0" w:space="0" w:color="auto"/>
        <w:right w:val="none" w:sz="0" w:space="0" w:color="auto"/>
      </w:divBdr>
    </w:div>
    <w:div w:id="449934488">
      <w:bodyDiv w:val="1"/>
      <w:marLeft w:val="0"/>
      <w:marRight w:val="0"/>
      <w:marTop w:val="0"/>
      <w:marBottom w:val="0"/>
      <w:divBdr>
        <w:top w:val="none" w:sz="0" w:space="0" w:color="auto"/>
        <w:left w:val="none" w:sz="0" w:space="0" w:color="auto"/>
        <w:bottom w:val="none" w:sz="0" w:space="0" w:color="auto"/>
        <w:right w:val="none" w:sz="0" w:space="0" w:color="auto"/>
      </w:divBdr>
    </w:div>
    <w:div w:id="453519136">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16312100">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555705465">
      <w:bodyDiv w:val="1"/>
      <w:marLeft w:val="0"/>
      <w:marRight w:val="0"/>
      <w:marTop w:val="0"/>
      <w:marBottom w:val="0"/>
      <w:divBdr>
        <w:top w:val="none" w:sz="0" w:space="0" w:color="auto"/>
        <w:left w:val="none" w:sz="0" w:space="0" w:color="auto"/>
        <w:bottom w:val="none" w:sz="0" w:space="0" w:color="auto"/>
        <w:right w:val="none" w:sz="0" w:space="0" w:color="auto"/>
      </w:divBdr>
    </w:div>
    <w:div w:id="608976606">
      <w:bodyDiv w:val="1"/>
      <w:marLeft w:val="0"/>
      <w:marRight w:val="0"/>
      <w:marTop w:val="0"/>
      <w:marBottom w:val="0"/>
      <w:divBdr>
        <w:top w:val="none" w:sz="0" w:space="0" w:color="auto"/>
        <w:left w:val="none" w:sz="0" w:space="0" w:color="auto"/>
        <w:bottom w:val="none" w:sz="0" w:space="0" w:color="auto"/>
        <w:right w:val="none" w:sz="0" w:space="0" w:color="auto"/>
      </w:divBdr>
    </w:div>
    <w:div w:id="618607672">
      <w:bodyDiv w:val="1"/>
      <w:marLeft w:val="0"/>
      <w:marRight w:val="0"/>
      <w:marTop w:val="0"/>
      <w:marBottom w:val="0"/>
      <w:divBdr>
        <w:top w:val="none" w:sz="0" w:space="0" w:color="auto"/>
        <w:left w:val="none" w:sz="0" w:space="0" w:color="auto"/>
        <w:bottom w:val="none" w:sz="0" w:space="0" w:color="auto"/>
        <w:right w:val="none" w:sz="0" w:space="0" w:color="auto"/>
      </w:divBdr>
    </w:div>
    <w:div w:id="622730638">
      <w:bodyDiv w:val="1"/>
      <w:marLeft w:val="0"/>
      <w:marRight w:val="0"/>
      <w:marTop w:val="0"/>
      <w:marBottom w:val="0"/>
      <w:divBdr>
        <w:top w:val="none" w:sz="0" w:space="0" w:color="auto"/>
        <w:left w:val="none" w:sz="0" w:space="0" w:color="auto"/>
        <w:bottom w:val="none" w:sz="0" w:space="0" w:color="auto"/>
        <w:right w:val="none" w:sz="0" w:space="0" w:color="auto"/>
      </w:divBdr>
    </w:div>
    <w:div w:id="654380924">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699933694">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28647591">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57679060">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86966616">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792330406">
      <w:bodyDiv w:val="1"/>
      <w:marLeft w:val="0"/>
      <w:marRight w:val="0"/>
      <w:marTop w:val="0"/>
      <w:marBottom w:val="0"/>
      <w:divBdr>
        <w:top w:val="none" w:sz="0" w:space="0" w:color="auto"/>
        <w:left w:val="none" w:sz="0" w:space="0" w:color="auto"/>
        <w:bottom w:val="none" w:sz="0" w:space="0" w:color="auto"/>
        <w:right w:val="none" w:sz="0" w:space="0" w:color="auto"/>
      </w:divBdr>
    </w:div>
    <w:div w:id="801271066">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70872913">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2952299">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55867419">
      <w:bodyDiv w:val="1"/>
      <w:marLeft w:val="0"/>
      <w:marRight w:val="0"/>
      <w:marTop w:val="0"/>
      <w:marBottom w:val="0"/>
      <w:divBdr>
        <w:top w:val="none" w:sz="0" w:space="0" w:color="auto"/>
        <w:left w:val="none" w:sz="0" w:space="0" w:color="auto"/>
        <w:bottom w:val="none" w:sz="0" w:space="0" w:color="auto"/>
        <w:right w:val="none" w:sz="0" w:space="0" w:color="auto"/>
      </w:divBdr>
    </w:div>
    <w:div w:id="967055601">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995377085">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56047717">
      <w:bodyDiv w:val="1"/>
      <w:marLeft w:val="0"/>
      <w:marRight w:val="0"/>
      <w:marTop w:val="0"/>
      <w:marBottom w:val="0"/>
      <w:divBdr>
        <w:top w:val="none" w:sz="0" w:space="0" w:color="auto"/>
        <w:left w:val="none" w:sz="0" w:space="0" w:color="auto"/>
        <w:bottom w:val="none" w:sz="0" w:space="0" w:color="auto"/>
        <w:right w:val="none" w:sz="0" w:space="0" w:color="auto"/>
      </w:divBdr>
    </w:div>
    <w:div w:id="1077166285">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17606230">
      <w:bodyDiv w:val="1"/>
      <w:marLeft w:val="0"/>
      <w:marRight w:val="0"/>
      <w:marTop w:val="0"/>
      <w:marBottom w:val="0"/>
      <w:divBdr>
        <w:top w:val="none" w:sz="0" w:space="0" w:color="auto"/>
        <w:left w:val="none" w:sz="0" w:space="0" w:color="auto"/>
        <w:bottom w:val="none" w:sz="0" w:space="0" w:color="auto"/>
        <w:right w:val="none" w:sz="0" w:space="0" w:color="auto"/>
      </w:divBdr>
    </w:div>
    <w:div w:id="1125387468">
      <w:bodyDiv w:val="1"/>
      <w:marLeft w:val="0"/>
      <w:marRight w:val="0"/>
      <w:marTop w:val="0"/>
      <w:marBottom w:val="0"/>
      <w:divBdr>
        <w:top w:val="none" w:sz="0" w:space="0" w:color="auto"/>
        <w:left w:val="none" w:sz="0" w:space="0" w:color="auto"/>
        <w:bottom w:val="none" w:sz="0" w:space="0" w:color="auto"/>
        <w:right w:val="none" w:sz="0" w:space="0" w:color="auto"/>
      </w:divBdr>
    </w:div>
    <w:div w:id="1128009823">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41537790">
      <w:bodyDiv w:val="1"/>
      <w:marLeft w:val="0"/>
      <w:marRight w:val="0"/>
      <w:marTop w:val="0"/>
      <w:marBottom w:val="0"/>
      <w:divBdr>
        <w:top w:val="none" w:sz="0" w:space="0" w:color="auto"/>
        <w:left w:val="none" w:sz="0" w:space="0" w:color="auto"/>
        <w:bottom w:val="none" w:sz="0" w:space="0" w:color="auto"/>
        <w:right w:val="none" w:sz="0" w:space="0" w:color="auto"/>
      </w:divBdr>
    </w:div>
    <w:div w:id="1176119701">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11192775">
      <w:bodyDiv w:val="1"/>
      <w:marLeft w:val="0"/>
      <w:marRight w:val="0"/>
      <w:marTop w:val="0"/>
      <w:marBottom w:val="0"/>
      <w:divBdr>
        <w:top w:val="none" w:sz="0" w:space="0" w:color="auto"/>
        <w:left w:val="none" w:sz="0" w:space="0" w:color="auto"/>
        <w:bottom w:val="none" w:sz="0" w:space="0" w:color="auto"/>
        <w:right w:val="none" w:sz="0" w:space="0" w:color="auto"/>
      </w:divBdr>
    </w:div>
    <w:div w:id="1225948184">
      <w:bodyDiv w:val="1"/>
      <w:marLeft w:val="0"/>
      <w:marRight w:val="0"/>
      <w:marTop w:val="0"/>
      <w:marBottom w:val="0"/>
      <w:divBdr>
        <w:top w:val="none" w:sz="0" w:space="0" w:color="auto"/>
        <w:left w:val="none" w:sz="0" w:space="0" w:color="auto"/>
        <w:bottom w:val="none" w:sz="0" w:space="0" w:color="auto"/>
        <w:right w:val="none" w:sz="0" w:space="0" w:color="auto"/>
      </w:divBdr>
    </w:div>
    <w:div w:id="1228565264">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43484757">
      <w:bodyDiv w:val="1"/>
      <w:marLeft w:val="0"/>
      <w:marRight w:val="0"/>
      <w:marTop w:val="0"/>
      <w:marBottom w:val="0"/>
      <w:divBdr>
        <w:top w:val="none" w:sz="0" w:space="0" w:color="auto"/>
        <w:left w:val="none" w:sz="0" w:space="0" w:color="auto"/>
        <w:bottom w:val="none" w:sz="0" w:space="0" w:color="auto"/>
        <w:right w:val="none" w:sz="0" w:space="0" w:color="auto"/>
      </w:divBdr>
    </w:div>
    <w:div w:id="1247156821">
      <w:bodyDiv w:val="1"/>
      <w:marLeft w:val="0"/>
      <w:marRight w:val="0"/>
      <w:marTop w:val="0"/>
      <w:marBottom w:val="0"/>
      <w:divBdr>
        <w:top w:val="none" w:sz="0" w:space="0" w:color="auto"/>
        <w:left w:val="none" w:sz="0" w:space="0" w:color="auto"/>
        <w:bottom w:val="none" w:sz="0" w:space="0" w:color="auto"/>
        <w:right w:val="none" w:sz="0" w:space="0" w:color="auto"/>
      </w:divBdr>
    </w:div>
    <w:div w:id="1255473393">
      <w:bodyDiv w:val="1"/>
      <w:marLeft w:val="0"/>
      <w:marRight w:val="0"/>
      <w:marTop w:val="0"/>
      <w:marBottom w:val="0"/>
      <w:divBdr>
        <w:top w:val="none" w:sz="0" w:space="0" w:color="auto"/>
        <w:left w:val="none" w:sz="0" w:space="0" w:color="auto"/>
        <w:bottom w:val="none" w:sz="0" w:space="0" w:color="auto"/>
        <w:right w:val="none" w:sz="0" w:space="0" w:color="auto"/>
      </w:divBdr>
    </w:div>
    <w:div w:id="1264992336">
      <w:bodyDiv w:val="1"/>
      <w:marLeft w:val="0"/>
      <w:marRight w:val="0"/>
      <w:marTop w:val="0"/>
      <w:marBottom w:val="0"/>
      <w:divBdr>
        <w:top w:val="none" w:sz="0" w:space="0" w:color="auto"/>
        <w:left w:val="none" w:sz="0" w:space="0" w:color="auto"/>
        <w:bottom w:val="none" w:sz="0" w:space="0" w:color="auto"/>
        <w:right w:val="none" w:sz="0" w:space="0" w:color="auto"/>
      </w:divBdr>
    </w:div>
    <w:div w:id="1272930995">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1271565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1028467">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34206239">
      <w:bodyDiv w:val="1"/>
      <w:marLeft w:val="0"/>
      <w:marRight w:val="0"/>
      <w:marTop w:val="0"/>
      <w:marBottom w:val="0"/>
      <w:divBdr>
        <w:top w:val="none" w:sz="0" w:space="0" w:color="auto"/>
        <w:left w:val="none" w:sz="0" w:space="0" w:color="auto"/>
        <w:bottom w:val="none" w:sz="0" w:space="0" w:color="auto"/>
        <w:right w:val="none" w:sz="0" w:space="0" w:color="auto"/>
      </w:divBdr>
    </w:div>
    <w:div w:id="1479491456">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15656908">
      <w:bodyDiv w:val="1"/>
      <w:marLeft w:val="0"/>
      <w:marRight w:val="0"/>
      <w:marTop w:val="0"/>
      <w:marBottom w:val="0"/>
      <w:divBdr>
        <w:top w:val="none" w:sz="0" w:space="0" w:color="auto"/>
        <w:left w:val="none" w:sz="0" w:space="0" w:color="auto"/>
        <w:bottom w:val="none" w:sz="0" w:space="0" w:color="auto"/>
        <w:right w:val="none" w:sz="0" w:space="0" w:color="auto"/>
      </w:divBdr>
    </w:div>
    <w:div w:id="1521893622">
      <w:bodyDiv w:val="1"/>
      <w:marLeft w:val="0"/>
      <w:marRight w:val="0"/>
      <w:marTop w:val="0"/>
      <w:marBottom w:val="0"/>
      <w:divBdr>
        <w:top w:val="none" w:sz="0" w:space="0" w:color="auto"/>
        <w:left w:val="none" w:sz="0" w:space="0" w:color="auto"/>
        <w:bottom w:val="none" w:sz="0" w:space="0" w:color="auto"/>
        <w:right w:val="none" w:sz="0" w:space="0" w:color="auto"/>
      </w:divBdr>
    </w:div>
    <w:div w:id="1527407245">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49148063">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54581658">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34405909">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728651448">
      <w:bodyDiv w:val="1"/>
      <w:marLeft w:val="0"/>
      <w:marRight w:val="0"/>
      <w:marTop w:val="0"/>
      <w:marBottom w:val="0"/>
      <w:divBdr>
        <w:top w:val="none" w:sz="0" w:space="0" w:color="auto"/>
        <w:left w:val="none" w:sz="0" w:space="0" w:color="auto"/>
        <w:bottom w:val="none" w:sz="0" w:space="0" w:color="auto"/>
        <w:right w:val="none" w:sz="0" w:space="0" w:color="auto"/>
      </w:divBdr>
    </w:div>
    <w:div w:id="1739280797">
      <w:bodyDiv w:val="1"/>
      <w:marLeft w:val="0"/>
      <w:marRight w:val="0"/>
      <w:marTop w:val="0"/>
      <w:marBottom w:val="0"/>
      <w:divBdr>
        <w:top w:val="none" w:sz="0" w:space="0" w:color="auto"/>
        <w:left w:val="none" w:sz="0" w:space="0" w:color="auto"/>
        <w:bottom w:val="none" w:sz="0" w:space="0" w:color="auto"/>
        <w:right w:val="none" w:sz="0" w:space="0" w:color="auto"/>
      </w:divBdr>
    </w:div>
    <w:div w:id="1743289766">
      <w:bodyDiv w:val="1"/>
      <w:marLeft w:val="0"/>
      <w:marRight w:val="0"/>
      <w:marTop w:val="0"/>
      <w:marBottom w:val="0"/>
      <w:divBdr>
        <w:top w:val="none" w:sz="0" w:space="0" w:color="auto"/>
        <w:left w:val="none" w:sz="0" w:space="0" w:color="auto"/>
        <w:bottom w:val="none" w:sz="0" w:space="0" w:color="auto"/>
        <w:right w:val="none" w:sz="0" w:space="0" w:color="auto"/>
      </w:divBdr>
    </w:div>
    <w:div w:id="1774932419">
      <w:bodyDiv w:val="1"/>
      <w:marLeft w:val="0"/>
      <w:marRight w:val="0"/>
      <w:marTop w:val="0"/>
      <w:marBottom w:val="0"/>
      <w:divBdr>
        <w:top w:val="none" w:sz="0" w:space="0" w:color="auto"/>
        <w:left w:val="none" w:sz="0" w:space="0" w:color="auto"/>
        <w:bottom w:val="none" w:sz="0" w:space="0" w:color="auto"/>
        <w:right w:val="none" w:sz="0" w:space="0" w:color="auto"/>
      </w:divBdr>
    </w:div>
    <w:div w:id="1791433646">
      <w:bodyDiv w:val="1"/>
      <w:marLeft w:val="0"/>
      <w:marRight w:val="0"/>
      <w:marTop w:val="0"/>
      <w:marBottom w:val="0"/>
      <w:divBdr>
        <w:top w:val="none" w:sz="0" w:space="0" w:color="auto"/>
        <w:left w:val="none" w:sz="0" w:space="0" w:color="auto"/>
        <w:bottom w:val="none" w:sz="0" w:space="0" w:color="auto"/>
        <w:right w:val="none" w:sz="0" w:space="0" w:color="auto"/>
      </w:divBdr>
    </w:div>
    <w:div w:id="1820271778">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66933728">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555980">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43169241">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 w:id="209597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w29ahmed/ECE298-Sec6-Grp2-Proj1"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5644AC"/>
    <w:rsid w:val="00626A58"/>
    <w:rsid w:val="006678BD"/>
    <w:rsid w:val="007053E1"/>
    <w:rsid w:val="0076299C"/>
    <w:rsid w:val="007738CA"/>
    <w:rsid w:val="007A0F37"/>
    <w:rsid w:val="007F16DF"/>
    <w:rsid w:val="00934A1B"/>
    <w:rsid w:val="0097713A"/>
    <w:rsid w:val="00B503C2"/>
    <w:rsid w:val="00CA3403"/>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
    <b:Tag>Wik19</b:Tag>
    <b:SourceType>InternetSite</b:SourceType>
    <b:Guid>{472CA300-D3A2-431D-BBD1-7C4B01C0846F}</b:Guid>
    <b:Title>Design for testing</b:Title>
    <b:Year>2019</b:Year>
    <b:Author>
      <b:Author>
        <b:Corporate>Wikipedia</b:Corporate>
      </b:Author>
    </b:Author>
    <b:ProductionCompany>Wikipedia Foundation</b:ProductionCompany>
    <b:Month>July</b:Month>
    <b:Day>23</b:Day>
    <b:YearAccessed>2019</b:YearAccessed>
    <b:MonthAccessed>December</b:MonthAccessed>
    <b:DayAccessed>2</b:DayAccessed>
    <b:URL>https://en.wikipedia.org/wiki/Design_for_testing</b:URL>
    <b:RefOrder>8</b:RefOrder>
  </b:Source>
  <b:Source>
    <b:Tag>Ath14</b:Tag>
    <b:SourceType>InternetSite</b:SourceType>
    <b:Guid>{E73AF0F5-F327-4EE5-9883-F16B59C1C3A6}</b:Guid>
    <b:Author>
      <b:Author>
        <b:NameList>
          <b:Person>
            <b:Last>Athow</b:Last>
            <b:First>Desire</b:First>
          </b:Person>
        </b:NameList>
      </b:Author>
    </b:Author>
    <b:Title>Pentium FDIV: The processor bug that shook the world</b:Title>
    <b:ProductionCompany>TechRadar</b:ProductionCompany>
    <b:Year>2014</b:Year>
    <b:Month>October</b:Month>
    <b:Day>30</b:Day>
    <b:YearAccessed>2019</b:YearAccessed>
    <b:MonthAccessed>December</b:MonthAccessed>
    <b:DayAccessed>2</b:DayAccessed>
    <b:URL>https://www.techradar.com/news/computing-components/processors/pentium-fdiv-the-processor-bug-that-shook-the-world-1270773</b:URL>
    <b:RefOrder>9</b:RefOrder>
  </b:Source>
  <b:Source>
    <b:Tag>Tex97</b:Tag>
    <b:SourceType>InternetSite</b:SourceType>
    <b:Guid>{1340E90F-8E2A-48AD-A345-BB7B53B1A498}</b:Guid>
    <b:Title>IEEE Std 1149.1 (JTAG) Testability Primer</b:Title>
    <b:Year>1997</b:Year>
    <b:YearAccessed>2019</b:YearAccessed>
    <b:MonthAccessed>December</b:MonthAccessed>
    <b:DayAccessed>2</b:DayAccessed>
    <b:URL>http://www.ti.com/lit/an/ssya002c/ssya002c.pdf</b:URL>
    <b:Author>
      <b:Author>
        <b:Corporate>Texas Instruments</b:Corporate>
      </b:Author>
    </b:Author>
    <b:ProductionCompany>Texas Instruments</b:ProductionCompany>
    <b:RefOrder>10</b:RefOrder>
  </b:Source>
  <b:Source>
    <b:Tag>Wik191</b:Tag>
    <b:SourceType>InternetSite</b:SourceType>
    <b:Guid>{51BF0B1C-3C8A-4E97-8381-EBB7647E2074}</b:Guid>
    <b:Author>
      <b:Author>
        <b:Corporate>Wikipedia</b:Corporate>
      </b:Author>
    </b:Author>
    <b:Title>International Organization for Standardization</b:Title>
    <b:ProductionCompany>Wikipedia</b:ProductionCompany>
    <b:Year>2019</b:Year>
    <b:Month>November</b:Month>
    <b:Day>29</b:Day>
    <b:YearAccessed>2019</b:YearAccessed>
    <b:MonthAccessed>December</b:MonthAccessed>
    <b:DayAccessed>2</b:DayAccessed>
    <b:URL>https://en.wikipedia.org/wiki/International_Organization_for_Standardization</b:URL>
    <b:RefOrder>11</b:RefOrder>
  </b:Source>
  <b:Source>
    <b:Tag>Int19</b:Tag>
    <b:SourceType>InternetSite</b:SourceType>
    <b:Guid>{B1162BE7-1360-46C9-B005-ADC930631C2E}</b:Guid>
    <b:Author>
      <b:Author>
        <b:Corporate>International Organization for Standardization</b:Corporate>
      </b:Author>
    </b:Author>
    <b:Title>Standards Council of Canada (SCC)</b:Title>
    <b:ProductionCompany>ISO</b:ProductionCompany>
    <b:YearAccessed>2019</b:YearAccessed>
    <b:MonthAccessed>December</b:MonthAccessed>
    <b:DayAccessed>2</b:DayAccessed>
    <b:URL>https://www.iso.org/member/1619.html</b:URL>
    <b:RefOrder>12</b:RefOrder>
  </b:Source>
  <b:Source>
    <b:Tag>Int191</b:Tag>
    <b:SourceType>InternetSite</b:SourceType>
    <b:Guid>{C53C6BD9-782C-4131-BF8A-9DD4B8D2329A}</b:Guid>
    <b:Author>
      <b:Author>
        <b:Corporate>International Organization for Standardization</b:Corporate>
      </b:Author>
    </b:Author>
    <b:Title>American National Standards Institute (ANSI)</b:Title>
    <b:ProductionCompany>ISO</b:ProductionCompany>
    <b:YearAccessed>2019</b:YearAccessed>
    <b:MonthAccessed>December</b:MonthAccessed>
    <b:DayAccessed>2</b:DayAccessed>
    <b:URL>https://www.iso.org/member/2188.html</b:URL>
    <b:RefOrder>13</b:RefOrder>
  </b:Source>
</b:Sources>
</file>

<file path=customXml/itemProps1.xml><?xml version="1.0" encoding="utf-8"?>
<ds:datastoreItem xmlns:ds="http://schemas.openxmlformats.org/officeDocument/2006/customXml" ds:itemID="{722E129F-D489-4F0B-AE72-AB9F7FC66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7</TotalTime>
  <Pages>14</Pages>
  <Words>3381</Words>
  <Characters>1927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2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Waleed Ahmed</cp:lastModifiedBy>
  <cp:revision>369</cp:revision>
  <dcterms:created xsi:type="dcterms:W3CDTF">2019-05-01T15:10:00Z</dcterms:created>
  <dcterms:modified xsi:type="dcterms:W3CDTF">2019-12-03T05:04:00Z</dcterms:modified>
</cp:coreProperties>
</file>